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13768" w14:textId="2DDE5FEF" w:rsidR="00911249" w:rsidRDefault="00360074">
      <w:r w:rsidRPr="00911249">
        <w:rPr>
          <w:noProof/>
        </w:rPr>
        <mc:AlternateContent>
          <mc:Choice Requires="wps">
            <w:drawing>
              <wp:anchor distT="0" distB="0" distL="114300" distR="114300" simplePos="0" relativeHeight="251665408" behindDoc="0" locked="0" layoutInCell="1" allowOverlap="1" wp14:anchorId="3C44511A" wp14:editId="76723B6F">
                <wp:simplePos x="0" y="0"/>
                <wp:positionH relativeFrom="column">
                  <wp:posOffset>-171450</wp:posOffset>
                </wp:positionH>
                <wp:positionV relativeFrom="paragraph">
                  <wp:posOffset>4133850</wp:posOffset>
                </wp:positionV>
                <wp:extent cx="8928100" cy="1015365"/>
                <wp:effectExtent l="0" t="0" r="0" b="0"/>
                <wp:wrapNone/>
                <wp:docPr id="4" name="TextBox 6"/>
                <wp:cNvGraphicFramePr/>
                <a:graphic xmlns:a="http://schemas.openxmlformats.org/drawingml/2006/main">
                  <a:graphicData uri="http://schemas.microsoft.com/office/word/2010/wordprocessingShape">
                    <wps:wsp>
                      <wps:cNvSpPr txBox="1"/>
                      <wps:spPr>
                        <a:xfrm>
                          <a:off x="0" y="0"/>
                          <a:ext cx="8928100" cy="1015365"/>
                        </a:xfrm>
                        <a:prstGeom prst="rect">
                          <a:avLst/>
                        </a:prstGeom>
                        <a:noFill/>
                      </wps:spPr>
                      <wps:txbx>
                        <w:txbxContent>
                          <w:p w14:paraId="14694EB5" w14:textId="35A76676" w:rsidR="00911249" w:rsidRPr="00911249" w:rsidRDefault="00360074" w:rsidP="00911249">
                            <w:pPr>
                              <w:rPr>
                                <w:rFonts w:ascii="Draig" w:eastAsia="Dotum" w:hAnsi="Draig" w:cs="Poppins"/>
                                <w:b/>
                                <w:bCs/>
                                <w:color w:val="FFFFFF" w:themeColor="background1"/>
                                <w:kern w:val="24"/>
                                <w:sz w:val="120"/>
                                <w:szCs w:val="120"/>
                              </w:rPr>
                            </w:pPr>
                            <w:r>
                              <w:rPr>
                                <w:rFonts w:ascii="Draig" w:eastAsia="Dotum" w:hAnsi="Draig" w:cs="Poppins"/>
                                <w:b/>
                                <w:bCs/>
                                <w:color w:val="FFFFFF" w:themeColor="background1"/>
                                <w:kern w:val="24"/>
                                <w:sz w:val="120"/>
                                <w:szCs w:val="120"/>
                              </w:rPr>
                              <w:t>Haverfordwest County AFC</w:t>
                            </w:r>
                          </w:p>
                        </w:txbxContent>
                      </wps:txbx>
                      <wps:bodyPr wrap="square">
                        <a:spAutoFit/>
                      </wps:bodyPr>
                    </wps:wsp>
                  </a:graphicData>
                </a:graphic>
                <wp14:sizeRelH relativeFrom="margin">
                  <wp14:pctWidth>0</wp14:pctWidth>
                </wp14:sizeRelH>
              </wp:anchor>
            </w:drawing>
          </mc:Choice>
          <mc:Fallback>
            <w:pict>
              <v:shapetype w14:anchorId="3C44511A" id="_x0000_t202" coordsize="21600,21600" o:spt="202" path="m,l,21600r21600,l21600,xe">
                <v:stroke joinstyle="miter"/>
                <v:path gradientshapeok="t" o:connecttype="rect"/>
              </v:shapetype>
              <v:shape id="TextBox 6" o:spid="_x0000_s1026" type="#_x0000_t202" style="position:absolute;margin-left:-13.5pt;margin-top:325.5pt;width:703pt;height:79.9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" filled="f" stroked="f">
                <v:textbox style="mso-fit-shape-to-text:t">
                  <w:txbxContent>
                    <w:p w14:paraId="14694EB5" w14:textId="35A76676" w:rsidR="00911249" w:rsidRPr="00911249" w:rsidRDefault="00360074" w:rsidP="00911249">
                      <w:pPr>
                        <w:rPr>
                          <w:rFonts w:ascii="Draig" w:eastAsia="Dotum" w:hAnsi="Draig" w:cs="Poppins"/>
                          <w:b/>
                          <w:bCs/>
                          <w:color w:val="FFFFFF" w:themeColor="background1"/>
                          <w:kern w:val="24"/>
                          <w:sz w:val="120"/>
                          <w:szCs w:val="120"/>
                        </w:rPr>
                      </w:pPr>
                      <w:r>
                        <w:rPr>
                          <w:rFonts w:ascii="Draig" w:eastAsia="Dotum" w:hAnsi="Draig" w:cs="Poppins"/>
                          <w:b/>
                          <w:bCs/>
                          <w:color w:val="FFFFFF" w:themeColor="background1"/>
                          <w:kern w:val="24"/>
                          <w:sz w:val="120"/>
                          <w:szCs w:val="120"/>
                        </w:rPr>
                        <w:t>Haverfordwest County AFC</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7614FDD9" wp14:editId="19F44FB1">
                <wp:simplePos x="0" y="0"/>
                <wp:positionH relativeFrom="column">
                  <wp:posOffset>6775450</wp:posOffset>
                </wp:positionH>
                <wp:positionV relativeFrom="paragraph">
                  <wp:posOffset>-215900</wp:posOffset>
                </wp:positionV>
                <wp:extent cx="1835150" cy="2228850"/>
                <wp:effectExtent l="0" t="0" r="0" b="0"/>
                <wp:wrapNone/>
                <wp:docPr id="6" name="Rectangle 6"/>
                <wp:cNvGraphicFramePr/>
                <a:graphic xmlns:a="http://schemas.openxmlformats.org/drawingml/2006/main">
                  <a:graphicData uri="http://schemas.microsoft.com/office/word/2010/wordprocessingShape">
                    <wps:wsp>
                      <wps:cNvSpPr/>
                      <wps:spPr>
                        <a:xfrm>
                          <a:off x="0" y="0"/>
                          <a:ext cx="1835150" cy="2228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BEC71F" w14:textId="410E3521" w:rsidR="00911249" w:rsidRPr="00911249" w:rsidRDefault="00360074" w:rsidP="00360074">
                            <w:pPr>
                              <w:rPr>
                                <w:color w:val="000000" w:themeColor="text1"/>
                                <w:sz w:val="32"/>
                                <w:szCs w:val="32"/>
                              </w:rPr>
                            </w:pPr>
                            <w:r>
                              <w:rPr>
                                <w:noProof/>
                              </w:rPr>
                              <w:drawing>
                                <wp:inline distT="0" distB="0" distL="0" distR="0" wp14:anchorId="0FE98179" wp14:editId="7A9960B5">
                                  <wp:extent cx="1625600" cy="2124710"/>
                                  <wp:effectExtent l="0" t="0" r="0" b="8890"/>
                                  <wp:docPr id="34" name="Picture 3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25600" cy="21247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14FDD9" id="Rectangle 6" o:spid="_x0000_s1027" style="position:absolute;margin-left:533.5pt;margin-top:-17pt;width:144.5pt;height:17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" fillcolor="white [3212]" stroked="f" strokeweight="1pt">
                <v:textbox>
                  <w:txbxContent>
                    <w:p w14:paraId="59BEC71F" w14:textId="410E3521" w:rsidR="00911249" w:rsidRPr="00911249" w:rsidRDefault="00360074" w:rsidP="00360074">
                      <w:pPr>
                        <w:rPr>
                          <w:color w:val="000000" w:themeColor="text1"/>
                          <w:sz w:val="32"/>
                          <w:szCs w:val="32"/>
                        </w:rPr>
                      </w:pPr>
                      <w:r>
                        <w:rPr>
                          <w:noProof/>
                        </w:rPr>
                        <w:drawing>
                          <wp:inline distT="0" distB="0" distL="0" distR="0" wp14:anchorId="0FE98179" wp14:editId="7A9960B5">
                            <wp:extent cx="1625600" cy="2124710"/>
                            <wp:effectExtent l="0" t="0" r="0" b="8890"/>
                            <wp:docPr id="34" name="Picture 3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5600" cy="2124710"/>
                                    </a:xfrm>
                                    <a:prstGeom prst="rect">
                                      <a:avLst/>
                                    </a:prstGeom>
                                    <a:noFill/>
                                    <a:ln>
                                      <a:noFill/>
                                    </a:ln>
                                  </pic:spPr>
                                </pic:pic>
                              </a:graphicData>
                            </a:graphic>
                          </wp:inline>
                        </w:drawing>
                      </w:r>
                    </w:p>
                  </w:txbxContent>
                </v:textbox>
              </v:rect>
            </w:pict>
          </mc:Fallback>
        </mc:AlternateContent>
      </w:r>
      <w:r w:rsidR="009230C0">
        <w:rPr>
          <w:noProof/>
        </w:rPr>
        <w:drawing>
          <wp:anchor distT="0" distB="0" distL="114300" distR="114300" simplePos="0" relativeHeight="251663360" behindDoc="0" locked="0" layoutInCell="1" allowOverlap="1" wp14:anchorId="1D4DFA50" wp14:editId="7BC57310">
            <wp:simplePos x="0" y="0"/>
            <wp:positionH relativeFrom="column">
              <wp:posOffset>3637915</wp:posOffset>
            </wp:positionH>
            <wp:positionV relativeFrom="paragraph">
              <wp:posOffset>5648325</wp:posOffset>
            </wp:positionV>
            <wp:extent cx="1647825" cy="780004"/>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647825" cy="780004"/>
                    </a:xfrm>
                    <a:prstGeom prst="rect">
                      <a:avLst/>
                    </a:prstGeom>
                    <a:noFill/>
                    <a:ln>
                      <a:noFill/>
                    </a:ln>
                  </pic:spPr>
                </pic:pic>
              </a:graphicData>
            </a:graphic>
            <wp14:sizeRelH relativeFrom="page">
              <wp14:pctWidth>0</wp14:pctWidth>
            </wp14:sizeRelH>
            <wp14:sizeRelV relativeFrom="page">
              <wp14:pctHeight>0</wp14:pctHeight>
            </wp14:sizeRelV>
          </wp:anchor>
        </w:drawing>
      </w:r>
      <w:r w:rsidR="00911249">
        <w:rPr>
          <w:noProof/>
        </w:rPr>
        <mc:AlternateContent>
          <mc:Choice Requires="wps">
            <w:drawing>
              <wp:anchor distT="0" distB="0" distL="114300" distR="114300" simplePos="0" relativeHeight="251658239" behindDoc="0" locked="0" layoutInCell="1" allowOverlap="1" wp14:anchorId="14A0BA99" wp14:editId="692129BD">
                <wp:simplePos x="0" y="0"/>
                <wp:positionH relativeFrom="column">
                  <wp:posOffset>-990600</wp:posOffset>
                </wp:positionH>
                <wp:positionV relativeFrom="paragraph">
                  <wp:posOffset>-1009649</wp:posOffset>
                </wp:positionV>
                <wp:extent cx="10772775" cy="6477000"/>
                <wp:effectExtent l="0" t="0" r="9525" b="0"/>
                <wp:wrapNone/>
                <wp:docPr id="2" name="Rectangle 2"/>
                <wp:cNvGraphicFramePr/>
                <a:graphic xmlns:a="http://schemas.openxmlformats.org/drawingml/2006/main">
                  <a:graphicData uri="http://schemas.microsoft.com/office/word/2010/wordprocessingShape">
                    <wps:wsp>
                      <wps:cNvSpPr/>
                      <wps:spPr>
                        <a:xfrm>
                          <a:off x="0" y="0"/>
                          <a:ext cx="10772775" cy="6477000"/>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D9667" id="Rectangle 2" o:spid="_x0000_s1026" style="position:absolute;margin-left:-78pt;margin-top:-79.5pt;width:848.25pt;height:510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" fillcolor="#2c2c2c" stroked="f" strokeweight="1pt"/>
            </w:pict>
          </mc:Fallback>
        </mc:AlternateContent>
      </w:r>
      <w:r w:rsidR="00911249" w:rsidRPr="00911249">
        <w:rPr>
          <w:noProof/>
        </w:rPr>
        <mc:AlternateContent>
          <mc:Choice Requires="wps">
            <w:drawing>
              <wp:anchor distT="0" distB="0" distL="114300" distR="114300" simplePos="0" relativeHeight="251662336" behindDoc="0" locked="0" layoutInCell="1" allowOverlap="1" wp14:anchorId="6419C4B8" wp14:editId="4B9CC240">
                <wp:simplePos x="0" y="0"/>
                <wp:positionH relativeFrom="column">
                  <wp:posOffset>0</wp:posOffset>
                </wp:positionH>
                <wp:positionV relativeFrom="paragraph">
                  <wp:posOffset>1476375</wp:posOffset>
                </wp:positionV>
                <wp:extent cx="8464550" cy="1015365"/>
                <wp:effectExtent l="0" t="0" r="0" b="0"/>
                <wp:wrapNone/>
                <wp:docPr id="1" name="TextBox 6"/>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1BCD8ABC"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strategy</w:t>
                            </w:r>
                          </w:p>
                        </w:txbxContent>
                      </wps:txbx>
                      <wps:bodyPr wrap="square">
                        <a:spAutoFit/>
                      </wps:bodyPr>
                    </wps:wsp>
                  </a:graphicData>
                </a:graphic>
              </wp:anchor>
            </w:drawing>
          </mc:Choice>
          <mc:Fallback>
            <w:pict>
              <v:shape w14:anchorId="6419C4B8" id="_x0000_s1028" type="#_x0000_t202" style="position:absolute;margin-left:0;margin-top:116.25pt;width:666.5pt;height:79.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" filled="f" stroked="f">
                <v:textbox style="mso-fit-shape-to-text:t">
                  <w:txbxContent>
                    <w:p w14:paraId="1BCD8ABC"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strategy</w:t>
                      </w:r>
                    </w:p>
                  </w:txbxContent>
                </v:textbox>
              </v:shape>
            </w:pict>
          </mc:Fallback>
        </mc:AlternateContent>
      </w:r>
      <w:r w:rsidR="00911249" w:rsidRPr="00911249">
        <w:rPr>
          <w:noProof/>
        </w:rPr>
        <mc:AlternateContent>
          <mc:Choice Requires="wps">
            <w:drawing>
              <wp:anchor distT="0" distB="0" distL="114300" distR="114300" simplePos="0" relativeHeight="251659264" behindDoc="0" locked="0" layoutInCell="1" allowOverlap="1" wp14:anchorId="69AEA023" wp14:editId="6B42527A">
                <wp:simplePos x="0" y="0"/>
                <wp:positionH relativeFrom="column">
                  <wp:posOffset>0</wp:posOffset>
                </wp:positionH>
                <wp:positionV relativeFrom="paragraph">
                  <wp:posOffset>-409575</wp:posOffset>
                </wp:positionV>
                <wp:extent cx="8464550" cy="1015365"/>
                <wp:effectExtent l="0" t="0" r="0" b="0"/>
                <wp:wrapNone/>
                <wp:docPr id="5" name="TextBox 4">
                  <a:extLst xmlns:a="http://schemas.openxmlformats.org/drawingml/2006/main">
                    <a:ext uri="{FF2B5EF4-FFF2-40B4-BE49-F238E27FC236}">
                      <a16:creationId xmlns:a16="http://schemas.microsoft.com/office/drawing/2014/main" id="{DC2AEE6B-F7E2-1147-ABF9-7183D7764297}"/>
                    </a:ext>
                  </a:extLst>
                </wp:docPr>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36E8AE6A"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 xml:space="preserve">Football </w:t>
                            </w:r>
                            <w:r>
                              <w:rPr>
                                <w:rFonts w:ascii="Draig" w:eastAsia="Dotum" w:hAnsi="Draig" w:cs="Poppins"/>
                                <w:b/>
                                <w:bCs/>
                                <w:color w:val="FFFFFF" w:themeColor="background1"/>
                                <w:kern w:val="24"/>
                                <w:sz w:val="120"/>
                                <w:szCs w:val="120"/>
                              </w:rPr>
                              <w:t xml:space="preserve">&amp; </w:t>
                            </w:r>
                            <w:r w:rsidRPr="00911249">
                              <w:rPr>
                                <w:rFonts w:ascii="Draig" w:eastAsia="Dotum" w:hAnsi="Draig" w:cs="Poppins"/>
                                <w:b/>
                                <w:bCs/>
                                <w:color w:val="FFFFFF" w:themeColor="background1"/>
                                <w:kern w:val="24"/>
                                <w:sz w:val="120"/>
                                <w:szCs w:val="120"/>
                              </w:rPr>
                              <w:t>Social</w:t>
                            </w:r>
                          </w:p>
                        </w:txbxContent>
                      </wps:txbx>
                      <wps:bodyPr wrap="square">
                        <a:spAutoFit/>
                      </wps:bodyPr>
                    </wps:wsp>
                  </a:graphicData>
                </a:graphic>
              </wp:anchor>
            </w:drawing>
          </mc:Choice>
          <mc:Fallback>
            <w:pict>
              <v:shape w14:anchorId="69AEA023" id="TextBox 4" o:spid="_x0000_s1029" type="#_x0000_t202" style="position:absolute;margin-left:0;margin-top:-32.25pt;width:666.5pt;height:79.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" filled="f" stroked="f">
                <v:textbox style="mso-fit-shape-to-text:t">
                  <w:txbxContent>
                    <w:p w14:paraId="36E8AE6A"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 xml:space="preserve">Football </w:t>
                      </w:r>
                      <w:r>
                        <w:rPr>
                          <w:rFonts w:ascii="Draig" w:eastAsia="Dotum" w:hAnsi="Draig" w:cs="Poppins"/>
                          <w:b/>
                          <w:bCs/>
                          <w:color w:val="FFFFFF" w:themeColor="background1"/>
                          <w:kern w:val="24"/>
                          <w:sz w:val="120"/>
                          <w:szCs w:val="120"/>
                        </w:rPr>
                        <w:t xml:space="preserve">&amp; </w:t>
                      </w:r>
                      <w:r w:rsidRPr="00911249">
                        <w:rPr>
                          <w:rFonts w:ascii="Draig" w:eastAsia="Dotum" w:hAnsi="Draig" w:cs="Poppins"/>
                          <w:b/>
                          <w:bCs/>
                          <w:color w:val="FFFFFF" w:themeColor="background1"/>
                          <w:kern w:val="24"/>
                          <w:sz w:val="120"/>
                          <w:szCs w:val="120"/>
                        </w:rPr>
                        <w:t>Social</w:t>
                      </w:r>
                    </w:p>
                  </w:txbxContent>
                </v:textbox>
              </v:shape>
            </w:pict>
          </mc:Fallback>
        </mc:AlternateContent>
      </w:r>
      <w:r w:rsidR="00911249" w:rsidRPr="00911249">
        <w:rPr>
          <w:noProof/>
        </w:rPr>
        <mc:AlternateContent>
          <mc:Choice Requires="wps">
            <w:drawing>
              <wp:anchor distT="0" distB="0" distL="114300" distR="114300" simplePos="0" relativeHeight="251660288" behindDoc="0" locked="0" layoutInCell="1" allowOverlap="1" wp14:anchorId="6A630482" wp14:editId="73B0E888">
                <wp:simplePos x="0" y="0"/>
                <wp:positionH relativeFrom="column">
                  <wp:posOffset>0</wp:posOffset>
                </wp:positionH>
                <wp:positionV relativeFrom="paragraph">
                  <wp:posOffset>516255</wp:posOffset>
                </wp:positionV>
                <wp:extent cx="8464551" cy="1015663"/>
                <wp:effectExtent l="0" t="0" r="0" b="0"/>
                <wp:wrapNone/>
                <wp:docPr id="7" name="TextBox 6">
                  <a:extLst xmlns:a="http://schemas.openxmlformats.org/drawingml/2006/main">
                    <a:ext uri="{FF2B5EF4-FFF2-40B4-BE49-F238E27FC236}">
                      <a16:creationId xmlns:a16="http://schemas.microsoft.com/office/drawing/2014/main" id="{0987BBB9-3EAA-5D43-A00E-F5415D4B008F}"/>
                    </a:ext>
                  </a:extLst>
                </wp:docPr>
                <wp:cNvGraphicFramePr/>
                <a:graphic xmlns:a="http://schemas.openxmlformats.org/drawingml/2006/main">
                  <a:graphicData uri="http://schemas.microsoft.com/office/word/2010/wordprocessingShape">
                    <wps:wsp>
                      <wps:cNvSpPr txBox="1"/>
                      <wps:spPr>
                        <a:xfrm>
                          <a:off x="0" y="0"/>
                          <a:ext cx="8464551" cy="1015663"/>
                        </a:xfrm>
                        <a:prstGeom prst="rect">
                          <a:avLst/>
                        </a:prstGeom>
                        <a:noFill/>
                      </wps:spPr>
                      <wps:txbx>
                        <w:txbxContent>
                          <w:p w14:paraId="6E73DF31"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responsibility</w:t>
                            </w:r>
                          </w:p>
                        </w:txbxContent>
                      </wps:txbx>
                      <wps:bodyPr wrap="square">
                        <a:spAutoFit/>
                      </wps:bodyPr>
                    </wps:wsp>
                  </a:graphicData>
                </a:graphic>
              </wp:anchor>
            </w:drawing>
          </mc:Choice>
          <mc:Fallback>
            <w:pict>
              <v:shape w14:anchorId="6A630482" id="_x0000_s1030" type="#_x0000_t202" style="position:absolute;margin-left:0;margin-top:40.65pt;width:666.5pt;height:79.9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" filled="f" stroked="f">
                <v:textbox style="mso-fit-shape-to-text:t">
                  <w:txbxContent>
                    <w:p w14:paraId="6E73DF31"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responsibility</w:t>
                      </w:r>
                    </w:p>
                  </w:txbxContent>
                </v:textbox>
              </v:shape>
            </w:pict>
          </mc:Fallback>
        </mc:AlternateContent>
      </w:r>
      <w:r w:rsidR="00911249">
        <w:br w:type="page"/>
      </w:r>
    </w:p>
    <w:p w14:paraId="4E5C63BA" w14:textId="77777777" w:rsidR="00AC6841" w:rsidRDefault="00AC6841"/>
    <w:p w14:paraId="58378D3C" w14:textId="2D667327" w:rsidR="00911249" w:rsidRDefault="00FF6077">
      <w:r w:rsidRPr="001F3B00">
        <w:rPr>
          <w:noProof/>
        </w:rPr>
        <mc:AlternateContent>
          <mc:Choice Requires="wps">
            <w:drawing>
              <wp:anchor distT="0" distB="0" distL="114300" distR="114300" simplePos="0" relativeHeight="251719680" behindDoc="0" locked="0" layoutInCell="1" allowOverlap="1" wp14:anchorId="7226C3A0" wp14:editId="04770C4A">
                <wp:simplePos x="0" y="0"/>
                <wp:positionH relativeFrom="column">
                  <wp:posOffset>-457200</wp:posOffset>
                </wp:positionH>
                <wp:positionV relativeFrom="paragraph">
                  <wp:posOffset>209550</wp:posOffset>
                </wp:positionV>
                <wp:extent cx="1119505" cy="59055"/>
                <wp:effectExtent l="0" t="0" r="4445" b="0"/>
                <wp:wrapNone/>
                <wp:docPr id="45"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29FEA20" id="Rectangle 4" o:spid="_x0000_s1026" style="position:absolute;margin-left:-36pt;margin-top:16.5pt;width:88.15pt;height:4.6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" fillcolor="#2c2c2c" stroked="f" strokeweight="1pt"/>
            </w:pict>
          </mc:Fallback>
        </mc:AlternateContent>
      </w:r>
      <w:r w:rsidR="00911249">
        <w:rPr>
          <w:noProof/>
        </w:rPr>
        <mc:AlternateContent>
          <mc:Choice Requires="wps">
            <w:drawing>
              <wp:anchor distT="45720" distB="45720" distL="114300" distR="114300" simplePos="0" relativeHeight="251670528" behindDoc="0" locked="0" layoutInCell="1" allowOverlap="1" wp14:anchorId="6E06CCFB" wp14:editId="15F2A409">
                <wp:simplePos x="0" y="0"/>
                <wp:positionH relativeFrom="column">
                  <wp:posOffset>-457200</wp:posOffset>
                </wp:positionH>
                <wp:positionV relativeFrom="paragraph">
                  <wp:posOffset>466725</wp:posOffset>
                </wp:positionV>
                <wp:extent cx="9458325" cy="506730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8325" cy="5067300"/>
                        </a:xfrm>
                        <a:prstGeom prst="rect">
                          <a:avLst/>
                        </a:prstGeom>
                        <a:solidFill>
                          <a:srgbClr val="FFFFFF"/>
                        </a:solidFill>
                        <a:ln w="9525">
                          <a:noFill/>
                          <a:miter lim="800000"/>
                          <a:headEnd/>
                          <a:tailEnd/>
                        </a:ln>
                      </wps:spPr>
                      <wps:txbx>
                        <w:txbxContent>
                          <w:p w14:paraId="0AFF8059" w14:textId="5AF4F6D9"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 xml:space="preserve">Football by its nature is an accessible sport; it requires no complicated explanation of rules, opportunities to participate are widely available and most importantly it is simple and easy to play regardless of ability level. Yet football like all sports needs to work hard to ensure that everyone feels part of the Club. </w:t>
                            </w:r>
                          </w:p>
                          <w:p w14:paraId="02AED88C" w14:textId="55633963"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Environmental issues represent a potential risk for football. The Club is determined to be part of the solution to preserve and regenerate the environment and leverage the power of football to raise awareness and catalyse action.</w:t>
                            </w:r>
                          </w:p>
                          <w:p w14:paraId="26AE9193" w14:textId="5A9D6208"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The Football &amp; Social Responsibility Strategy 2023 sets out our Vision, Objectives and Actions to become a truly inclusive and representative Club, while taking steps to minimise our negative environmental footprint.</w:t>
                            </w:r>
                          </w:p>
                          <w:p w14:paraId="62C6A94B" w14:textId="7A597AA9" w:rsidR="00911249" w:rsidRPr="0048397F" w:rsidRDefault="00911249" w:rsidP="00911249">
                            <w:pPr>
                              <w:rPr>
                                <w:rFonts w:ascii="Quatro Slab SemiBold" w:hAnsi="Quatro Slab SemiBold"/>
                                <w:sz w:val="28"/>
                                <w:szCs w:val="28"/>
                              </w:rPr>
                            </w:pPr>
                          </w:p>
                          <w:p w14:paraId="55C38C1F" w14:textId="697CBF70" w:rsidR="00911249" w:rsidRPr="0048397F" w:rsidRDefault="00911249" w:rsidP="00911249">
                            <w:pPr>
                              <w:rPr>
                                <w:rFonts w:ascii="Quatro Slab SemiBold" w:hAnsi="Quatro Slab SemiBold"/>
                                <w:i/>
                                <w:iCs/>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06CCFB" id="_x0000_t202" coordsize="21600,21600" o:spt="202" path="m,l,21600r21600,l21600,xe">
                <v:stroke joinstyle="miter"/>
                <v:path gradientshapeok="t" o:connecttype="rect"/>
              </v:shapetype>
              <v:shape id="Text Box 2" o:spid="_x0000_s1031" type="#_x0000_t202" style="position:absolute;margin-left:-36pt;margin-top:36.75pt;width:744.75pt;height:39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" stroked="f">
                <v:textbox>
                  <w:txbxContent>
                    <w:p w14:paraId="0AFF8059" w14:textId="5AF4F6D9"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 xml:space="preserve">Football by its nature is an accessible sport; it requires no complicated explanation of rules, opportunities to participate are widely available and most importantly it is simple and easy to play regardless of ability level. Yet football like all sports needs to work hard to ensure that everyone feels part of the Club. </w:t>
                      </w:r>
                    </w:p>
                    <w:p w14:paraId="02AED88C" w14:textId="55633963"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Environmental issues represent a potential risk for football. The Club is determined to be part of the solution to preserve and regenerate the environment and leverage the power of football to raise awareness and catalyse action.</w:t>
                      </w:r>
                    </w:p>
                    <w:p w14:paraId="26AE9193" w14:textId="5A9D6208" w:rsidR="00911249" w:rsidRPr="0048397F" w:rsidRDefault="00911249" w:rsidP="00911249">
                      <w:pPr>
                        <w:rPr>
                          <w:rFonts w:ascii="Quatro Slab SemiBold" w:hAnsi="Quatro Slab SemiBold"/>
                          <w:sz w:val="28"/>
                          <w:szCs w:val="28"/>
                        </w:rPr>
                      </w:pPr>
                      <w:r w:rsidRPr="0048397F">
                        <w:rPr>
                          <w:rFonts w:ascii="Quatro Slab SemiBold" w:hAnsi="Quatro Slab SemiBold"/>
                          <w:sz w:val="28"/>
                          <w:szCs w:val="28"/>
                        </w:rPr>
                        <w:t>The Football &amp; Social Responsibility Strategy 2023 sets out our Vision, Objectives and Actions to become a truly inclusive and representative Club, while taking steps to minimise our negative environmental footprint.</w:t>
                      </w:r>
                    </w:p>
                    <w:p w14:paraId="62C6A94B" w14:textId="7A597AA9" w:rsidR="00911249" w:rsidRPr="0048397F" w:rsidRDefault="00911249" w:rsidP="00911249">
                      <w:pPr>
                        <w:rPr>
                          <w:rFonts w:ascii="Quatro Slab SemiBold" w:hAnsi="Quatro Slab SemiBold"/>
                          <w:sz w:val="28"/>
                          <w:szCs w:val="28"/>
                        </w:rPr>
                      </w:pPr>
                    </w:p>
                    <w:p w14:paraId="55C38C1F" w14:textId="697CBF70" w:rsidR="00911249" w:rsidRPr="0048397F" w:rsidRDefault="00911249" w:rsidP="00911249">
                      <w:pPr>
                        <w:rPr>
                          <w:rFonts w:ascii="Quatro Slab SemiBold" w:hAnsi="Quatro Slab SemiBold"/>
                          <w:i/>
                          <w:iCs/>
                          <w:sz w:val="28"/>
                          <w:szCs w:val="28"/>
                        </w:rPr>
                      </w:pPr>
                    </w:p>
                  </w:txbxContent>
                </v:textbox>
                <w10:wrap type="square"/>
              </v:shape>
            </w:pict>
          </mc:Fallback>
        </mc:AlternateContent>
      </w:r>
      <w:r w:rsidR="00911249" w:rsidRPr="00911249">
        <w:rPr>
          <w:noProof/>
        </w:rPr>
        <mc:AlternateContent>
          <mc:Choice Requires="wps">
            <w:drawing>
              <wp:anchor distT="0" distB="0" distL="114300" distR="114300" simplePos="0" relativeHeight="251668480" behindDoc="0" locked="0" layoutInCell="1" allowOverlap="1" wp14:anchorId="3B6B871C" wp14:editId="272B125E">
                <wp:simplePos x="0" y="0"/>
                <wp:positionH relativeFrom="column">
                  <wp:posOffset>-552450</wp:posOffset>
                </wp:positionH>
                <wp:positionV relativeFrom="paragraph">
                  <wp:posOffset>-714375</wp:posOffset>
                </wp:positionV>
                <wp:extent cx="8464550" cy="1015365"/>
                <wp:effectExtent l="0" t="0" r="0" b="0"/>
                <wp:wrapNone/>
                <wp:docPr id="8" name="TextBox 6"/>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530F0CB3" w14:textId="77777777" w:rsidR="00911249" w:rsidRPr="00911249" w:rsidRDefault="00911249" w:rsidP="00911249">
                            <w:pPr>
                              <w:rPr>
                                <w:rFonts w:ascii="Draig" w:eastAsia="Dotum" w:hAnsi="Draig" w:cs="Poppins"/>
                                <w:b/>
                                <w:bCs/>
                                <w:color w:val="2C2C2C"/>
                                <w:kern w:val="24"/>
                                <w:sz w:val="120"/>
                                <w:szCs w:val="120"/>
                              </w:rPr>
                            </w:pPr>
                            <w:r w:rsidRPr="00911249">
                              <w:rPr>
                                <w:rFonts w:ascii="Draig" w:eastAsia="Dotum" w:hAnsi="Draig" w:cs="Poppins"/>
                                <w:b/>
                                <w:bCs/>
                                <w:color w:val="2C2C2C"/>
                                <w:kern w:val="24"/>
                                <w:sz w:val="120"/>
                                <w:szCs w:val="120"/>
                              </w:rPr>
                              <w:t>introduction</w:t>
                            </w:r>
                          </w:p>
                        </w:txbxContent>
                      </wps:txbx>
                      <wps:bodyPr wrap="square">
                        <a:spAutoFit/>
                      </wps:bodyPr>
                    </wps:wsp>
                  </a:graphicData>
                </a:graphic>
              </wp:anchor>
            </w:drawing>
          </mc:Choice>
          <mc:Fallback>
            <w:pict>
              <v:shape w14:anchorId="3B6B871C" id="_x0000_s1032" type="#_x0000_t202" style="position:absolute;margin-left:-43.5pt;margin-top:-56.25pt;width:666.5pt;height:79.9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" filled="f" stroked="f">
                <v:textbox style="mso-fit-shape-to-text:t">
                  <w:txbxContent>
                    <w:p w14:paraId="530F0CB3" w14:textId="77777777" w:rsidR="00911249" w:rsidRPr="00911249" w:rsidRDefault="00911249" w:rsidP="00911249">
                      <w:pPr>
                        <w:rPr>
                          <w:rFonts w:ascii="Draig" w:eastAsia="Dotum" w:hAnsi="Draig" w:cs="Poppins"/>
                          <w:b/>
                          <w:bCs/>
                          <w:color w:val="2C2C2C"/>
                          <w:kern w:val="24"/>
                          <w:sz w:val="120"/>
                          <w:szCs w:val="120"/>
                        </w:rPr>
                      </w:pPr>
                      <w:r w:rsidRPr="00911249">
                        <w:rPr>
                          <w:rFonts w:ascii="Draig" w:eastAsia="Dotum" w:hAnsi="Draig" w:cs="Poppins"/>
                          <w:b/>
                          <w:bCs/>
                          <w:color w:val="2C2C2C"/>
                          <w:kern w:val="24"/>
                          <w:sz w:val="120"/>
                          <w:szCs w:val="120"/>
                        </w:rPr>
                        <w:t>introduction</w:t>
                      </w:r>
                    </w:p>
                  </w:txbxContent>
                </v:textbox>
              </v:shape>
            </w:pict>
          </mc:Fallback>
        </mc:AlternateContent>
      </w:r>
    </w:p>
    <w:p w14:paraId="66322BAF" w14:textId="77777777" w:rsidR="00911249" w:rsidRDefault="00911249">
      <w:r w:rsidRPr="001F3B00">
        <w:rPr>
          <w:noProof/>
        </w:rPr>
        <w:lastRenderedPageBreak/>
        <mc:AlternateContent>
          <mc:Choice Requires="wps">
            <w:drawing>
              <wp:anchor distT="0" distB="0" distL="114300" distR="114300" simplePos="0" relativeHeight="251673600" behindDoc="0" locked="0" layoutInCell="1" allowOverlap="1" wp14:anchorId="652E90DD" wp14:editId="4678668C">
                <wp:simplePos x="0" y="0"/>
                <wp:positionH relativeFrom="column">
                  <wp:posOffset>2362200</wp:posOffset>
                </wp:positionH>
                <wp:positionV relativeFrom="paragraph">
                  <wp:posOffset>1000125</wp:posOffset>
                </wp:positionV>
                <wp:extent cx="4057650" cy="2772410"/>
                <wp:effectExtent l="0" t="0" r="0" b="0"/>
                <wp:wrapNone/>
                <wp:docPr id="14" name="TextBox 13">
                  <a:extLst xmlns:a="http://schemas.openxmlformats.org/drawingml/2006/main">
                    <a:ext uri="{FF2B5EF4-FFF2-40B4-BE49-F238E27FC236}">
                      <a16:creationId xmlns:a16="http://schemas.microsoft.com/office/drawing/2014/main" id="{0B53909F-DC7D-064D-A257-E33ED8991C04}"/>
                    </a:ext>
                  </a:extLst>
                </wp:docPr>
                <wp:cNvGraphicFramePr/>
                <a:graphic xmlns:a="http://schemas.openxmlformats.org/drawingml/2006/main">
                  <a:graphicData uri="http://schemas.microsoft.com/office/word/2010/wordprocessingShape">
                    <wps:wsp>
                      <wps:cNvSpPr txBox="1"/>
                      <wps:spPr>
                        <a:xfrm>
                          <a:off x="0" y="0"/>
                          <a:ext cx="4057650" cy="2772410"/>
                        </a:xfrm>
                        <a:prstGeom prst="rect">
                          <a:avLst/>
                        </a:prstGeom>
                        <a:noFill/>
                      </wps:spPr>
                      <wps:txbx>
                        <w:txbxContent>
                          <w:p w14:paraId="6D5CA027" w14:textId="77777777" w:rsidR="00911249" w:rsidRPr="005B5676" w:rsidRDefault="00911249" w:rsidP="00911249">
                            <w:pPr>
                              <w:spacing w:line="256" w:lineRule="auto"/>
                              <w:rPr>
                                <w:rFonts w:ascii="QUATROSLAB-MEDIUM" w:hAnsi="QUATROSLAB-MEDIUM"/>
                                <w:kern w:val="24"/>
                                <w:sz w:val="30"/>
                                <w:szCs w:val="30"/>
                              </w:rPr>
                            </w:pPr>
                            <w:r w:rsidRPr="005B5676">
                              <w:rPr>
                                <w:rFonts w:ascii="Quatro Slab SemiBold" w:hAnsi="Quatro Slab SemiBold"/>
                                <w:kern w:val="24"/>
                                <w:sz w:val="30"/>
                                <w:szCs w:val="30"/>
                              </w:rPr>
                              <w:t>Human Rights Policies:</w:t>
                            </w:r>
                            <w:r w:rsidRPr="005B5676">
                              <w:rPr>
                                <w:rFonts w:ascii="Quatro Slab SemiBold" w:hAnsi="Quatro Slab SemiBold"/>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4</w:t>
                            </w:r>
                          </w:p>
                          <w:p w14:paraId="1578FB5F" w14:textId="71C91269"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Anti-Racism</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w:t>
                            </w:r>
                            <w:r w:rsidR="008F6472" w:rsidRPr="005B5676">
                              <w:rPr>
                                <w:rFonts w:ascii="QUATROSLAB-MEDIUM" w:hAnsi="QUATROSLAB-MEDIUM"/>
                                <w:kern w:val="24"/>
                                <w:sz w:val="30"/>
                                <w:szCs w:val="30"/>
                              </w:rPr>
                              <w:t>6</w:t>
                            </w:r>
                          </w:p>
                          <w:p w14:paraId="5D502116" w14:textId="738F861B"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Equality &amp; Inclusion</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7</w:t>
                            </w:r>
                          </w:p>
                          <w:p w14:paraId="66121DF5" w14:textId="7DCD91D1"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Football for ALL</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8</w:t>
                            </w:r>
                          </w:p>
                          <w:p w14:paraId="60143F75" w14:textId="525FE833"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Child &amp; Youth Protection</w:t>
                            </w:r>
                            <w:r w:rsidRPr="005B5676">
                              <w:rPr>
                                <w:rFonts w:ascii="QUATROSLAB-MEDIUM" w:hAnsi="QUATROSLAB-MEDIUM"/>
                                <w:kern w:val="24"/>
                                <w:sz w:val="30"/>
                                <w:szCs w:val="30"/>
                              </w:rPr>
                              <w:tab/>
                            </w:r>
                            <w:r w:rsidRPr="005B5676">
                              <w:rPr>
                                <w:rFonts w:ascii="QUATROSLAB-MEDIUM" w:hAnsi="QUATROSLAB-MEDIUM"/>
                                <w:kern w:val="24"/>
                                <w:sz w:val="30"/>
                                <w:szCs w:val="30"/>
                              </w:rPr>
                              <w:tab/>
                              <w:t>P9</w:t>
                            </w:r>
                          </w:p>
                          <w:p w14:paraId="03D34439" w14:textId="77777777" w:rsidR="00911249" w:rsidRPr="005B5676" w:rsidRDefault="00911249" w:rsidP="00911249">
                            <w:pPr>
                              <w:spacing w:line="256" w:lineRule="auto"/>
                              <w:rPr>
                                <w:rFonts w:ascii="QUATROSLAB-MEDIUM" w:hAnsi="QUATROSLAB-MEDIUM"/>
                                <w:kern w:val="24"/>
                                <w:sz w:val="30"/>
                                <w:szCs w:val="30"/>
                              </w:rPr>
                            </w:pPr>
                          </w:p>
                          <w:p w14:paraId="5AECF494" w14:textId="35F4A55C" w:rsidR="00911249" w:rsidRPr="005B5676" w:rsidRDefault="00911249" w:rsidP="00911249">
                            <w:pPr>
                              <w:spacing w:line="256" w:lineRule="auto"/>
                              <w:rPr>
                                <w:rFonts w:ascii="QUATROSLAB-MEDIUM" w:hAnsi="QUATROSLAB-MEDIUM"/>
                                <w:kern w:val="24"/>
                                <w:sz w:val="30"/>
                                <w:szCs w:val="30"/>
                              </w:rPr>
                            </w:pPr>
                            <w:r w:rsidRPr="005B5676">
                              <w:rPr>
                                <w:rFonts w:ascii="Quatro Slab SemiBold" w:hAnsi="Quatro Slab SemiBold"/>
                                <w:kern w:val="24"/>
                                <w:sz w:val="30"/>
                                <w:szCs w:val="30"/>
                              </w:rPr>
                              <w:t>Environment Polic</w:t>
                            </w:r>
                            <w:r w:rsidR="008F6472" w:rsidRPr="005B5676">
                              <w:rPr>
                                <w:rFonts w:ascii="Quatro Slab SemiBold" w:hAnsi="Quatro Slab SemiBold"/>
                                <w:kern w:val="24"/>
                                <w:sz w:val="30"/>
                                <w:szCs w:val="30"/>
                              </w:rPr>
                              <w:t>y</w:t>
                            </w:r>
                            <w:r w:rsidRPr="005B5676">
                              <w:rPr>
                                <w:rFonts w:ascii="Quatro Slab SemiBold" w:hAnsi="Quatro Slab SemiBold"/>
                                <w:kern w:val="24"/>
                                <w:sz w:val="30"/>
                                <w:szCs w:val="30"/>
                              </w:rPr>
                              <w:t>:</w:t>
                            </w:r>
                            <w:r w:rsidRPr="005B5676">
                              <w:rPr>
                                <w:rFonts w:ascii="Quatro Slab SemiBold" w:hAnsi="Quatro Slab SemiBold"/>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1</w:t>
                            </w:r>
                            <w:r w:rsidR="008F6472" w:rsidRPr="005B5676">
                              <w:rPr>
                                <w:rFonts w:ascii="QUATROSLAB-MEDIUM" w:hAnsi="QUATROSLAB-MEDIUM"/>
                                <w:kern w:val="24"/>
                                <w:sz w:val="30"/>
                                <w:szCs w:val="30"/>
                              </w:rPr>
                              <w:t>0</w:t>
                            </w:r>
                          </w:p>
                          <w:p w14:paraId="244D0B99" w14:textId="77777777" w:rsidR="00911249" w:rsidRDefault="00911249" w:rsidP="00911249">
                            <w:pPr>
                              <w:spacing w:line="256" w:lineRule="auto"/>
                              <w:rPr>
                                <w:rFonts w:ascii="QUATROSLAB-MEDIUM" w:hAnsi="QUATROSLAB-MEDIUM"/>
                                <w:color w:val="2C2C2C"/>
                                <w:kern w:val="24"/>
                                <w:sz w:val="30"/>
                                <w:szCs w:val="30"/>
                              </w:rPr>
                            </w:pPr>
                          </w:p>
                          <w:p w14:paraId="3AC2C3A6" w14:textId="77777777" w:rsidR="00911249" w:rsidRDefault="00911249" w:rsidP="00911249">
                            <w:pPr>
                              <w:spacing w:line="256" w:lineRule="auto"/>
                              <w:rPr>
                                <w:rFonts w:ascii="QUATROSLAB-MEDIUM" w:hAnsi="QUATROSLAB-MEDIUM"/>
                                <w:color w:val="2C2C2C"/>
                                <w:kern w:val="24"/>
                                <w:sz w:val="30"/>
                                <w:szCs w:val="30"/>
                              </w:rPr>
                            </w:pP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p>
                          <w:p w14:paraId="5CD893B1" w14:textId="77777777" w:rsidR="00911249" w:rsidRPr="001F3B00" w:rsidRDefault="00911249" w:rsidP="00911249">
                            <w:pPr>
                              <w:spacing w:line="256" w:lineRule="auto"/>
                              <w:rPr>
                                <w:rFonts w:ascii="QUATROSLAB-MEDIUM" w:hAnsi="QUATROSLAB-MEDIUM"/>
                                <w:color w:val="2C2C2C"/>
                                <w:kern w:val="24"/>
                                <w:sz w:val="30"/>
                                <w:szCs w:val="30"/>
                              </w:rPr>
                            </w:pPr>
                          </w:p>
                        </w:txbxContent>
                      </wps:txbx>
                      <wps:bodyPr wrap="square">
                        <a:spAutoFit/>
                      </wps:bodyPr>
                    </wps:wsp>
                  </a:graphicData>
                </a:graphic>
                <wp14:sizeRelH relativeFrom="margin">
                  <wp14:pctWidth>0</wp14:pctWidth>
                </wp14:sizeRelH>
              </wp:anchor>
            </w:drawing>
          </mc:Choice>
          <mc:Fallback>
            <w:pict>
              <v:shape w14:anchorId="652E90DD" id="TextBox 13" o:spid="_x0000_s1033" type="#_x0000_t202" style="position:absolute;margin-left:186pt;margin-top:78.75pt;width:319.5pt;height:218.3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" filled="f" stroked="f">
                <v:textbox style="mso-fit-shape-to-text:t">
                  <w:txbxContent>
                    <w:p w14:paraId="6D5CA027" w14:textId="77777777" w:rsidR="00911249" w:rsidRPr="005B5676" w:rsidRDefault="00911249" w:rsidP="00911249">
                      <w:pPr>
                        <w:spacing w:line="256" w:lineRule="auto"/>
                        <w:rPr>
                          <w:rFonts w:ascii="QUATROSLAB-MEDIUM" w:hAnsi="QUATROSLAB-MEDIUM"/>
                          <w:kern w:val="24"/>
                          <w:sz w:val="30"/>
                          <w:szCs w:val="30"/>
                        </w:rPr>
                      </w:pPr>
                      <w:r w:rsidRPr="005B5676">
                        <w:rPr>
                          <w:rFonts w:ascii="Quatro Slab SemiBold" w:hAnsi="Quatro Slab SemiBold"/>
                          <w:kern w:val="24"/>
                          <w:sz w:val="30"/>
                          <w:szCs w:val="30"/>
                        </w:rPr>
                        <w:t>Human Rights Policies:</w:t>
                      </w:r>
                      <w:r w:rsidRPr="005B5676">
                        <w:rPr>
                          <w:rFonts w:ascii="Quatro Slab SemiBold" w:hAnsi="Quatro Slab SemiBold"/>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4</w:t>
                      </w:r>
                    </w:p>
                    <w:p w14:paraId="1578FB5F" w14:textId="71C91269"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Anti-Racism</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w:t>
                      </w:r>
                      <w:r w:rsidR="008F6472" w:rsidRPr="005B5676">
                        <w:rPr>
                          <w:rFonts w:ascii="QUATROSLAB-MEDIUM" w:hAnsi="QUATROSLAB-MEDIUM"/>
                          <w:kern w:val="24"/>
                          <w:sz w:val="30"/>
                          <w:szCs w:val="30"/>
                        </w:rPr>
                        <w:t>6</w:t>
                      </w:r>
                    </w:p>
                    <w:p w14:paraId="5D502116" w14:textId="738F861B"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Equality &amp; Inclusion</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7</w:t>
                      </w:r>
                    </w:p>
                    <w:p w14:paraId="66121DF5" w14:textId="7DCD91D1"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Football for ALL</w:t>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8</w:t>
                      </w:r>
                    </w:p>
                    <w:p w14:paraId="60143F75" w14:textId="525FE833" w:rsidR="00911249" w:rsidRPr="005B5676" w:rsidRDefault="00911249" w:rsidP="00911249">
                      <w:pPr>
                        <w:spacing w:line="256" w:lineRule="auto"/>
                        <w:rPr>
                          <w:rFonts w:ascii="QUATROSLAB-MEDIUM" w:hAnsi="QUATROSLAB-MEDIUM"/>
                          <w:kern w:val="24"/>
                          <w:sz w:val="30"/>
                          <w:szCs w:val="30"/>
                        </w:rPr>
                      </w:pPr>
                      <w:r w:rsidRPr="005B5676">
                        <w:rPr>
                          <w:rFonts w:ascii="QUATROSLAB-MEDIUM" w:hAnsi="QUATROSLAB-MEDIUM"/>
                          <w:kern w:val="24"/>
                          <w:sz w:val="30"/>
                          <w:szCs w:val="30"/>
                        </w:rPr>
                        <w:t>Child &amp; Youth Protection</w:t>
                      </w:r>
                      <w:r w:rsidRPr="005B5676">
                        <w:rPr>
                          <w:rFonts w:ascii="QUATROSLAB-MEDIUM" w:hAnsi="QUATROSLAB-MEDIUM"/>
                          <w:kern w:val="24"/>
                          <w:sz w:val="30"/>
                          <w:szCs w:val="30"/>
                        </w:rPr>
                        <w:tab/>
                      </w:r>
                      <w:r w:rsidRPr="005B5676">
                        <w:rPr>
                          <w:rFonts w:ascii="QUATROSLAB-MEDIUM" w:hAnsi="QUATROSLAB-MEDIUM"/>
                          <w:kern w:val="24"/>
                          <w:sz w:val="30"/>
                          <w:szCs w:val="30"/>
                        </w:rPr>
                        <w:tab/>
                        <w:t>P9</w:t>
                      </w:r>
                    </w:p>
                    <w:p w14:paraId="03D34439" w14:textId="77777777" w:rsidR="00911249" w:rsidRPr="005B5676" w:rsidRDefault="00911249" w:rsidP="00911249">
                      <w:pPr>
                        <w:spacing w:line="256" w:lineRule="auto"/>
                        <w:rPr>
                          <w:rFonts w:ascii="QUATROSLAB-MEDIUM" w:hAnsi="QUATROSLAB-MEDIUM"/>
                          <w:kern w:val="24"/>
                          <w:sz w:val="30"/>
                          <w:szCs w:val="30"/>
                        </w:rPr>
                      </w:pPr>
                    </w:p>
                    <w:p w14:paraId="5AECF494" w14:textId="35F4A55C" w:rsidR="00911249" w:rsidRPr="005B5676" w:rsidRDefault="00911249" w:rsidP="00911249">
                      <w:pPr>
                        <w:spacing w:line="256" w:lineRule="auto"/>
                        <w:rPr>
                          <w:rFonts w:ascii="QUATROSLAB-MEDIUM" w:hAnsi="QUATROSLAB-MEDIUM"/>
                          <w:kern w:val="24"/>
                          <w:sz w:val="30"/>
                          <w:szCs w:val="30"/>
                        </w:rPr>
                      </w:pPr>
                      <w:r w:rsidRPr="005B5676">
                        <w:rPr>
                          <w:rFonts w:ascii="Quatro Slab SemiBold" w:hAnsi="Quatro Slab SemiBold"/>
                          <w:kern w:val="24"/>
                          <w:sz w:val="30"/>
                          <w:szCs w:val="30"/>
                        </w:rPr>
                        <w:t>Environment Polic</w:t>
                      </w:r>
                      <w:r w:rsidR="008F6472" w:rsidRPr="005B5676">
                        <w:rPr>
                          <w:rFonts w:ascii="Quatro Slab SemiBold" w:hAnsi="Quatro Slab SemiBold"/>
                          <w:kern w:val="24"/>
                          <w:sz w:val="30"/>
                          <w:szCs w:val="30"/>
                        </w:rPr>
                        <w:t>y</w:t>
                      </w:r>
                      <w:r w:rsidRPr="005B5676">
                        <w:rPr>
                          <w:rFonts w:ascii="Quatro Slab SemiBold" w:hAnsi="Quatro Slab SemiBold"/>
                          <w:kern w:val="24"/>
                          <w:sz w:val="30"/>
                          <w:szCs w:val="30"/>
                        </w:rPr>
                        <w:t>:</w:t>
                      </w:r>
                      <w:r w:rsidRPr="005B5676">
                        <w:rPr>
                          <w:rFonts w:ascii="Quatro Slab SemiBold" w:hAnsi="Quatro Slab SemiBold"/>
                          <w:kern w:val="24"/>
                          <w:sz w:val="30"/>
                          <w:szCs w:val="30"/>
                        </w:rPr>
                        <w:tab/>
                      </w:r>
                      <w:r w:rsidRPr="005B5676">
                        <w:rPr>
                          <w:rFonts w:ascii="QUATROSLAB-MEDIUM" w:hAnsi="QUATROSLAB-MEDIUM"/>
                          <w:kern w:val="24"/>
                          <w:sz w:val="30"/>
                          <w:szCs w:val="30"/>
                        </w:rPr>
                        <w:tab/>
                      </w:r>
                      <w:r w:rsidRPr="005B5676">
                        <w:rPr>
                          <w:rFonts w:ascii="QUATROSLAB-MEDIUM" w:hAnsi="QUATROSLAB-MEDIUM"/>
                          <w:kern w:val="24"/>
                          <w:sz w:val="30"/>
                          <w:szCs w:val="30"/>
                        </w:rPr>
                        <w:tab/>
                        <w:t>P1</w:t>
                      </w:r>
                      <w:r w:rsidR="008F6472" w:rsidRPr="005B5676">
                        <w:rPr>
                          <w:rFonts w:ascii="QUATROSLAB-MEDIUM" w:hAnsi="QUATROSLAB-MEDIUM"/>
                          <w:kern w:val="24"/>
                          <w:sz w:val="30"/>
                          <w:szCs w:val="30"/>
                        </w:rPr>
                        <w:t>0</w:t>
                      </w:r>
                    </w:p>
                    <w:p w14:paraId="244D0B99" w14:textId="77777777" w:rsidR="00911249" w:rsidRDefault="00911249" w:rsidP="00911249">
                      <w:pPr>
                        <w:spacing w:line="256" w:lineRule="auto"/>
                        <w:rPr>
                          <w:rFonts w:ascii="QUATROSLAB-MEDIUM" w:hAnsi="QUATROSLAB-MEDIUM"/>
                          <w:color w:val="2C2C2C"/>
                          <w:kern w:val="24"/>
                          <w:sz w:val="30"/>
                          <w:szCs w:val="30"/>
                        </w:rPr>
                      </w:pPr>
                    </w:p>
                    <w:p w14:paraId="3AC2C3A6" w14:textId="77777777" w:rsidR="00911249" w:rsidRDefault="00911249" w:rsidP="00911249">
                      <w:pPr>
                        <w:spacing w:line="256" w:lineRule="auto"/>
                        <w:rPr>
                          <w:rFonts w:ascii="QUATROSLAB-MEDIUM" w:hAnsi="QUATROSLAB-MEDIUM"/>
                          <w:color w:val="2C2C2C"/>
                          <w:kern w:val="24"/>
                          <w:sz w:val="30"/>
                          <w:szCs w:val="30"/>
                        </w:rPr>
                      </w:pP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r>
                        <w:rPr>
                          <w:rFonts w:ascii="QUATROSLAB-MEDIUM" w:hAnsi="QUATROSLAB-MEDIUM"/>
                          <w:color w:val="2C2C2C"/>
                          <w:kern w:val="24"/>
                          <w:sz w:val="30"/>
                          <w:szCs w:val="30"/>
                        </w:rPr>
                        <w:tab/>
                      </w:r>
                    </w:p>
                    <w:p w14:paraId="5CD893B1" w14:textId="77777777" w:rsidR="00911249" w:rsidRPr="001F3B00" w:rsidRDefault="00911249" w:rsidP="00911249">
                      <w:pPr>
                        <w:spacing w:line="256" w:lineRule="auto"/>
                        <w:rPr>
                          <w:rFonts w:ascii="QUATROSLAB-MEDIUM" w:hAnsi="QUATROSLAB-MEDIUM"/>
                          <w:color w:val="2C2C2C"/>
                          <w:kern w:val="24"/>
                          <w:sz w:val="30"/>
                          <w:szCs w:val="30"/>
                        </w:rPr>
                      </w:pPr>
                    </w:p>
                  </w:txbxContent>
                </v:textbox>
              </v:shape>
            </w:pict>
          </mc:Fallback>
        </mc:AlternateContent>
      </w:r>
      <w:r w:rsidRPr="001F3B00">
        <w:rPr>
          <w:noProof/>
        </w:rPr>
        <mc:AlternateContent>
          <mc:Choice Requires="wps">
            <w:drawing>
              <wp:anchor distT="0" distB="0" distL="114300" distR="114300" simplePos="0" relativeHeight="251672576" behindDoc="0" locked="0" layoutInCell="1" allowOverlap="1" wp14:anchorId="1402D0CB" wp14:editId="4B10BD9C">
                <wp:simplePos x="0" y="0"/>
                <wp:positionH relativeFrom="column">
                  <wp:posOffset>1438275</wp:posOffset>
                </wp:positionH>
                <wp:positionV relativeFrom="paragraph">
                  <wp:posOffset>-428625</wp:posOffset>
                </wp:positionV>
                <wp:extent cx="5297170" cy="1015365"/>
                <wp:effectExtent l="0" t="0" r="0" b="0"/>
                <wp:wrapNone/>
                <wp:docPr id="13" name="Rectangle 12">
                  <a:extLst xmlns:a="http://schemas.openxmlformats.org/drawingml/2006/main">
                    <a:ext uri="{FF2B5EF4-FFF2-40B4-BE49-F238E27FC236}">
                      <a16:creationId xmlns:a16="http://schemas.microsoft.com/office/drawing/2014/main" id="{85B026A5-DE3C-DD4B-BC8F-8FD53C3904C2}"/>
                    </a:ext>
                  </a:extLst>
                </wp:docPr>
                <wp:cNvGraphicFramePr/>
                <a:graphic xmlns:a="http://schemas.openxmlformats.org/drawingml/2006/main">
                  <a:graphicData uri="http://schemas.microsoft.com/office/word/2010/wordprocessingShape">
                    <wps:wsp>
                      <wps:cNvSpPr/>
                      <wps:spPr>
                        <a:xfrm>
                          <a:off x="0" y="0"/>
                          <a:ext cx="5297170" cy="1015365"/>
                        </a:xfrm>
                        <a:prstGeom prst="rect">
                          <a:avLst/>
                        </a:prstGeom>
                      </wps:spPr>
                      <wps:txbx>
                        <w:txbxContent>
                          <w:p w14:paraId="123C3E19" w14:textId="77777777" w:rsidR="00911249" w:rsidRPr="001F3B00" w:rsidRDefault="00911249" w:rsidP="00911249">
                            <w:pPr>
                              <w:jc w:val="center"/>
                              <w:rPr>
                                <w:rFonts w:ascii="Draig" w:eastAsia="Dotum" w:hAnsi="Draig" w:cs="Calibri"/>
                                <w:b/>
                                <w:bCs/>
                                <w:color w:val="2C2C2C"/>
                                <w:kern w:val="24"/>
                                <w:sz w:val="120"/>
                                <w:szCs w:val="120"/>
                              </w:rPr>
                            </w:pPr>
                            <w:r w:rsidRPr="001F3B00">
                              <w:rPr>
                                <w:rFonts w:ascii="Draig" w:eastAsia="Dotum" w:hAnsi="Draig" w:cs="Calibri"/>
                                <w:b/>
                                <w:bCs/>
                                <w:color w:val="2C2C2C"/>
                                <w:kern w:val="24"/>
                                <w:sz w:val="120"/>
                                <w:szCs w:val="120"/>
                              </w:rPr>
                              <w:t>Contents</w:t>
                            </w:r>
                          </w:p>
                        </w:txbxContent>
                      </wps:txbx>
                      <wps:bodyPr wrap="square">
                        <a:spAutoFit/>
                      </wps:bodyPr>
                    </wps:wsp>
                  </a:graphicData>
                </a:graphic>
              </wp:anchor>
            </w:drawing>
          </mc:Choice>
          <mc:Fallback>
            <w:pict>
              <v:rect w14:anchorId="1402D0CB" id="Rectangle 12" o:spid="_x0000_s1034" style="position:absolute;margin-left:113.25pt;margin-top:-33.75pt;width:417.1pt;height:79.9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" filled="f" stroked="f">
                <v:textbox style="mso-fit-shape-to-text:t">
                  <w:txbxContent>
                    <w:p w14:paraId="123C3E19" w14:textId="77777777" w:rsidR="00911249" w:rsidRPr="001F3B00" w:rsidRDefault="00911249" w:rsidP="00911249">
                      <w:pPr>
                        <w:jc w:val="center"/>
                        <w:rPr>
                          <w:rFonts w:ascii="Draig" w:eastAsia="Dotum" w:hAnsi="Draig" w:cs="Calibri"/>
                          <w:b/>
                          <w:bCs/>
                          <w:color w:val="2C2C2C"/>
                          <w:kern w:val="24"/>
                          <w:sz w:val="120"/>
                          <w:szCs w:val="120"/>
                        </w:rPr>
                      </w:pPr>
                      <w:r w:rsidRPr="001F3B00">
                        <w:rPr>
                          <w:rFonts w:ascii="Draig" w:eastAsia="Dotum" w:hAnsi="Draig" w:cs="Calibri"/>
                          <w:b/>
                          <w:bCs/>
                          <w:color w:val="2C2C2C"/>
                          <w:kern w:val="24"/>
                          <w:sz w:val="120"/>
                          <w:szCs w:val="120"/>
                        </w:rPr>
                        <w:t>Contents</w:t>
                      </w:r>
                    </w:p>
                  </w:txbxContent>
                </v:textbox>
              </v:rect>
            </w:pict>
          </mc:Fallback>
        </mc:AlternateContent>
      </w:r>
      <w:r w:rsidRPr="001F3B00">
        <w:rPr>
          <w:noProof/>
        </w:rPr>
        <mc:AlternateContent>
          <mc:Choice Requires="wps">
            <w:drawing>
              <wp:anchor distT="0" distB="0" distL="114300" distR="114300" simplePos="0" relativeHeight="251674624" behindDoc="0" locked="0" layoutInCell="1" allowOverlap="1" wp14:anchorId="5C46D68C" wp14:editId="661F2036">
                <wp:simplePos x="0" y="0"/>
                <wp:positionH relativeFrom="column">
                  <wp:posOffset>2607945</wp:posOffset>
                </wp:positionH>
                <wp:positionV relativeFrom="paragraph">
                  <wp:posOffset>561340</wp:posOffset>
                </wp:positionV>
                <wp:extent cx="1119505" cy="59055"/>
                <wp:effectExtent l="0" t="0" r="4445" b="0"/>
                <wp:wrapNone/>
                <wp:docPr id="9"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38834D" id="Rectangle 4" o:spid="_x0000_s1026" style="position:absolute;margin-left:205.35pt;margin-top:44.2pt;width:88.15pt;height:4.6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" fillcolor="#2c2c2c" stroked="f" strokeweight="1pt"/>
            </w:pict>
          </mc:Fallback>
        </mc:AlternateContent>
      </w:r>
      <w:r>
        <w:br w:type="page"/>
      </w:r>
    </w:p>
    <w:p w14:paraId="2DC2C034" w14:textId="4003B19D" w:rsidR="00911249" w:rsidRDefault="00FF6077">
      <w:r w:rsidRPr="001F3B00">
        <w:rPr>
          <w:noProof/>
        </w:rPr>
        <w:lastRenderedPageBreak/>
        <mc:AlternateContent>
          <mc:Choice Requires="wps">
            <w:drawing>
              <wp:anchor distT="0" distB="0" distL="114300" distR="114300" simplePos="0" relativeHeight="251721728" behindDoc="0" locked="0" layoutInCell="1" allowOverlap="1" wp14:anchorId="68C1AF72" wp14:editId="48ECEF02">
                <wp:simplePos x="0" y="0"/>
                <wp:positionH relativeFrom="column">
                  <wp:posOffset>2095500</wp:posOffset>
                </wp:positionH>
                <wp:positionV relativeFrom="paragraph">
                  <wp:posOffset>2752725</wp:posOffset>
                </wp:positionV>
                <wp:extent cx="1119505" cy="59055"/>
                <wp:effectExtent l="0" t="0" r="4445" b="0"/>
                <wp:wrapNone/>
                <wp:docPr id="46"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31B8342" id="Rectangle 4" o:spid="_x0000_s1026" style="position:absolute;margin-left:165pt;margin-top:216.75pt;width:88.15pt;height:4.6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" fillcolor="white [3212]" stroked="f" strokeweight="1pt"/>
            </w:pict>
          </mc:Fallback>
        </mc:AlternateContent>
      </w:r>
      <w:r w:rsidR="00911249" w:rsidRPr="00911249">
        <w:rPr>
          <w:noProof/>
        </w:rPr>
        <mc:AlternateContent>
          <mc:Choice Requires="wps">
            <w:drawing>
              <wp:anchor distT="0" distB="0" distL="114300" distR="114300" simplePos="0" relativeHeight="251678720" behindDoc="0" locked="0" layoutInCell="1" allowOverlap="1" wp14:anchorId="7E130C60" wp14:editId="3BCEA813">
                <wp:simplePos x="0" y="0"/>
                <wp:positionH relativeFrom="column">
                  <wp:posOffset>1962150</wp:posOffset>
                </wp:positionH>
                <wp:positionV relativeFrom="paragraph">
                  <wp:posOffset>1809750</wp:posOffset>
                </wp:positionV>
                <wp:extent cx="4829175" cy="1015365"/>
                <wp:effectExtent l="0" t="0" r="0" b="0"/>
                <wp:wrapNone/>
                <wp:docPr id="11" name="TextBox 6"/>
                <wp:cNvGraphicFramePr/>
                <a:graphic xmlns:a="http://schemas.openxmlformats.org/drawingml/2006/main">
                  <a:graphicData uri="http://schemas.microsoft.com/office/word/2010/wordprocessingShape">
                    <wps:wsp>
                      <wps:cNvSpPr txBox="1"/>
                      <wps:spPr>
                        <a:xfrm>
                          <a:off x="0" y="0"/>
                          <a:ext cx="4829175" cy="1015365"/>
                        </a:xfrm>
                        <a:prstGeom prst="rect">
                          <a:avLst/>
                        </a:prstGeom>
                        <a:noFill/>
                      </wps:spPr>
                      <wps:txbx>
                        <w:txbxContent>
                          <w:p w14:paraId="20082B53"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Human rights</w:t>
                            </w:r>
                          </w:p>
                        </w:txbxContent>
                      </wps:txbx>
                      <wps:bodyPr wrap="square">
                        <a:spAutoFit/>
                      </wps:bodyPr>
                    </wps:wsp>
                  </a:graphicData>
                </a:graphic>
                <wp14:sizeRelH relativeFrom="margin">
                  <wp14:pctWidth>0</wp14:pctWidth>
                </wp14:sizeRelH>
              </wp:anchor>
            </w:drawing>
          </mc:Choice>
          <mc:Fallback>
            <w:pict>
              <v:shape w14:anchorId="7E130C60" id="_x0000_s1035" type="#_x0000_t202" style="position:absolute;margin-left:154.5pt;margin-top:142.5pt;width:380.25pt;height:79.9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" filled="f" stroked="f">
                <v:textbox style="mso-fit-shape-to-text:t">
                  <w:txbxContent>
                    <w:p w14:paraId="20082B53" w14:textId="77777777" w:rsidR="00911249" w:rsidRPr="00911249" w:rsidRDefault="00911249" w:rsidP="00911249">
                      <w:pPr>
                        <w:rPr>
                          <w:rFonts w:ascii="Draig" w:eastAsia="Dotum" w:hAnsi="Draig" w:cs="Poppins"/>
                          <w:b/>
                          <w:bCs/>
                          <w:color w:val="FFFFFF" w:themeColor="background1"/>
                          <w:kern w:val="24"/>
                          <w:sz w:val="120"/>
                          <w:szCs w:val="120"/>
                        </w:rPr>
                      </w:pPr>
                      <w:r w:rsidRPr="00911249">
                        <w:rPr>
                          <w:rFonts w:ascii="Draig" w:eastAsia="Dotum" w:hAnsi="Draig" w:cs="Poppins"/>
                          <w:b/>
                          <w:bCs/>
                          <w:color w:val="FFFFFF" w:themeColor="background1"/>
                          <w:kern w:val="24"/>
                          <w:sz w:val="120"/>
                          <w:szCs w:val="120"/>
                        </w:rPr>
                        <w:t>Human rights</w:t>
                      </w:r>
                    </w:p>
                  </w:txbxContent>
                </v:textbox>
              </v:shape>
            </w:pict>
          </mc:Fallback>
        </mc:AlternateContent>
      </w:r>
      <w:r w:rsidR="00911249">
        <w:rPr>
          <w:noProof/>
        </w:rPr>
        <mc:AlternateContent>
          <mc:Choice Requires="wps">
            <w:drawing>
              <wp:anchor distT="0" distB="0" distL="114300" distR="114300" simplePos="0" relativeHeight="251657214" behindDoc="0" locked="0" layoutInCell="1" allowOverlap="1" wp14:anchorId="621331C4" wp14:editId="5323B3B3">
                <wp:simplePos x="0" y="0"/>
                <wp:positionH relativeFrom="column">
                  <wp:posOffset>-981075</wp:posOffset>
                </wp:positionH>
                <wp:positionV relativeFrom="paragraph">
                  <wp:posOffset>-962026</wp:posOffset>
                </wp:positionV>
                <wp:extent cx="10772775" cy="7629525"/>
                <wp:effectExtent l="0" t="0" r="28575" b="28575"/>
                <wp:wrapNone/>
                <wp:docPr id="12" name="Rectangle 12"/>
                <wp:cNvGraphicFramePr/>
                <a:graphic xmlns:a="http://schemas.openxmlformats.org/drawingml/2006/main">
                  <a:graphicData uri="http://schemas.microsoft.com/office/word/2010/wordprocessingShape">
                    <wps:wsp>
                      <wps:cNvSpPr/>
                      <wps:spPr>
                        <a:xfrm>
                          <a:off x="0" y="0"/>
                          <a:ext cx="10772775" cy="7629525"/>
                        </a:xfrm>
                        <a:prstGeom prst="rect">
                          <a:avLst/>
                        </a:prstGeom>
                        <a:solidFill>
                          <a:srgbClr val="2C2C2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96D93" id="Rectangle 12" o:spid="_x0000_s1026" style="position:absolute;margin-left:-77.25pt;margin-top:-75.75pt;width:848.25pt;height:600.75pt;z-index:2516572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" fillcolor="#2c2c2c" strokecolor="#1f3763 [1604]" strokeweight="1pt"/>
            </w:pict>
          </mc:Fallback>
        </mc:AlternateContent>
      </w:r>
      <w:r w:rsidR="00911249">
        <w:br w:type="page"/>
      </w:r>
    </w:p>
    <w:p w14:paraId="731CFFFB" w14:textId="175F0CBC" w:rsidR="00911249" w:rsidRDefault="00FF6077">
      <w:r w:rsidRPr="001F3B00">
        <w:rPr>
          <w:noProof/>
        </w:rPr>
        <w:lastRenderedPageBreak/>
        <mc:AlternateContent>
          <mc:Choice Requires="wps">
            <w:drawing>
              <wp:anchor distT="0" distB="0" distL="114300" distR="114300" simplePos="0" relativeHeight="251723776" behindDoc="0" locked="0" layoutInCell="1" allowOverlap="1" wp14:anchorId="628F1B44" wp14:editId="1BB1AC14">
                <wp:simplePos x="0" y="0"/>
                <wp:positionH relativeFrom="column">
                  <wp:posOffset>-542925</wp:posOffset>
                </wp:positionH>
                <wp:positionV relativeFrom="paragraph">
                  <wp:posOffset>132715</wp:posOffset>
                </wp:positionV>
                <wp:extent cx="1119505" cy="59055"/>
                <wp:effectExtent l="0" t="0" r="4445" b="0"/>
                <wp:wrapNone/>
                <wp:docPr id="47"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3DD65E8" id="Rectangle 4" o:spid="_x0000_s1026" style="position:absolute;margin-left:-42.75pt;margin-top:10.45pt;width:88.15pt;height:4.6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" fillcolor="#2c2c2c" stroked="f" strokeweight="1pt"/>
            </w:pict>
          </mc:Fallback>
        </mc:AlternateContent>
      </w:r>
      <w:r w:rsidR="00911249">
        <w:rPr>
          <w:noProof/>
        </w:rPr>
        <mc:AlternateContent>
          <mc:Choice Requires="wps">
            <w:drawing>
              <wp:anchor distT="45720" distB="45720" distL="114300" distR="114300" simplePos="0" relativeHeight="251682816" behindDoc="1" locked="0" layoutInCell="1" allowOverlap="1" wp14:anchorId="3A9AEF30" wp14:editId="64D6D821">
                <wp:simplePos x="0" y="0"/>
                <wp:positionH relativeFrom="column">
                  <wp:posOffset>-542925</wp:posOffset>
                </wp:positionH>
                <wp:positionV relativeFrom="paragraph">
                  <wp:posOffset>379730</wp:posOffset>
                </wp:positionV>
                <wp:extent cx="9725025" cy="556260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5025" cy="5562600"/>
                        </a:xfrm>
                        <a:prstGeom prst="rect">
                          <a:avLst/>
                        </a:prstGeom>
                        <a:noFill/>
                        <a:ln w="9525">
                          <a:noFill/>
                          <a:miter lim="800000"/>
                          <a:headEnd/>
                          <a:tailEnd/>
                        </a:ln>
                      </wps:spPr>
                      <wps:txbx>
                        <w:txbxContent>
                          <w:p w14:paraId="2F27C6E6" w14:textId="47434084" w:rsidR="00FB357E" w:rsidRPr="0048397F" w:rsidRDefault="00360074" w:rsidP="00FB357E">
                            <w:pPr>
                              <w:rPr>
                                <w:rFonts w:ascii="Quatro Slab SemiBold" w:hAnsi="Quatro Slab SemiBold"/>
                                <w:sz w:val="28"/>
                                <w:szCs w:val="28"/>
                              </w:rPr>
                            </w:pPr>
                            <w:r>
                              <w:rPr>
                                <w:rFonts w:ascii="Quatro Slab SemiBold" w:hAnsi="Quatro Slab SemiBold"/>
                                <w:sz w:val="28"/>
                                <w:szCs w:val="28"/>
                              </w:rPr>
                              <w:t xml:space="preserve">Haverfordwest County </w:t>
                            </w:r>
                            <w:r w:rsidR="00FB357E" w:rsidRPr="0048397F">
                              <w:rPr>
                                <w:rFonts w:ascii="Quatro Slab SemiBold" w:hAnsi="Quatro Slab SemiBold"/>
                                <w:sz w:val="28"/>
                                <w:szCs w:val="28"/>
                              </w:rPr>
                              <w:t>Football Club commits to running its organisation, activities and relations in accordance with the Clubs Human Rights Commitment, striving for consistent progress in its Football &amp; Social Responsibility initiatives.</w:t>
                            </w:r>
                          </w:p>
                          <w:p w14:paraId="24063009" w14:textId="77777777" w:rsidR="00FB357E" w:rsidRPr="0048397F" w:rsidRDefault="00FB357E" w:rsidP="00FB357E">
                            <w:pPr>
                              <w:rPr>
                                <w:rFonts w:ascii="Quatro Slab SemiBold" w:hAnsi="Quatro Slab SemiBold"/>
                                <w:sz w:val="28"/>
                                <w:szCs w:val="28"/>
                              </w:rPr>
                            </w:pPr>
                            <w:r w:rsidRPr="0048397F">
                              <w:rPr>
                                <w:rFonts w:ascii="Quatro Slab SemiBold" w:hAnsi="Quatro Slab SemiBold"/>
                                <w:sz w:val="28"/>
                                <w:szCs w:val="28"/>
                              </w:rPr>
                              <w:t>As a further action, the Club will leverage its communications channels to raise awareness of human rights issues.</w:t>
                            </w:r>
                          </w:p>
                          <w:p w14:paraId="1C6D91E1" w14:textId="3B65A735" w:rsidR="00FB357E" w:rsidRPr="0048397F" w:rsidRDefault="00FB357E" w:rsidP="00FB357E">
                            <w:pPr>
                              <w:rPr>
                                <w:rFonts w:ascii="Quatro Slab SemiBold" w:hAnsi="Quatro Slab SemiBold"/>
                                <w:sz w:val="28"/>
                                <w:szCs w:val="28"/>
                              </w:rPr>
                            </w:pPr>
                            <w:r w:rsidRPr="0048397F">
                              <w:rPr>
                                <w:rFonts w:ascii="Quatro Slab SemiBold" w:hAnsi="Quatro Slab SemiBold"/>
                                <w:sz w:val="28"/>
                                <w:szCs w:val="28"/>
                              </w:rPr>
                              <w:t>To fulfil its responsibility regarding human rights and promote the standards set out in all declarations, guiding principles and covenants referenced in section 5</w:t>
                            </w:r>
                            <w:r w:rsidR="003E49A6" w:rsidRPr="0048397F">
                              <w:rPr>
                                <w:rFonts w:ascii="Quatro Slab SemiBold" w:hAnsi="Quatro Slab SemiBold"/>
                                <w:sz w:val="28"/>
                                <w:szCs w:val="28"/>
                              </w:rPr>
                              <w:t xml:space="preserve"> of the Human Rights Commitment</w:t>
                            </w:r>
                            <w:r w:rsidRPr="0048397F">
                              <w:rPr>
                                <w:rFonts w:ascii="Quatro Slab SemiBold" w:hAnsi="Quatro Slab SemiBold"/>
                                <w:sz w:val="28"/>
                                <w:szCs w:val="28"/>
                              </w:rPr>
                              <w:t>, this document will serve as the basis for a human rights policy, which will take account of the Club’s Football &amp; Social Responsibility Strategy.</w:t>
                            </w:r>
                          </w:p>
                          <w:p w14:paraId="024F0CCE" w14:textId="712CD621" w:rsidR="00911249" w:rsidRPr="0048397F" w:rsidRDefault="00FB357E" w:rsidP="00FB357E">
                            <w:pPr>
                              <w:rPr>
                                <w:rFonts w:ascii="Quatro Slab SemiBold" w:hAnsi="Quatro Slab SemiBold"/>
                                <w:sz w:val="28"/>
                                <w:szCs w:val="28"/>
                              </w:rPr>
                            </w:pPr>
                            <w:r w:rsidRPr="0048397F">
                              <w:rPr>
                                <w:rFonts w:ascii="Quatro Slab SemiBold" w:hAnsi="Quatro Slab SemiBold"/>
                                <w:sz w:val="28"/>
                                <w:szCs w:val="28"/>
                              </w:rPr>
                              <w:t>Responsibility for developing and implementing initiatives based on this commitment lies with the Club’s Football &amp; Social Responsibility Officer. The Club will consult with internal and external stakeholders and will commit resources to meet the objectives set out in section 3</w:t>
                            </w:r>
                            <w:r w:rsidR="003E49A6" w:rsidRPr="0048397F">
                              <w:rPr>
                                <w:rFonts w:ascii="Quatro Slab SemiBold" w:hAnsi="Quatro Slab SemiBold"/>
                                <w:sz w:val="28"/>
                                <w:szCs w:val="28"/>
                              </w:rPr>
                              <w:t xml:space="preserve"> of the Human Rights Commitment</w:t>
                            </w:r>
                            <w:r w:rsidRPr="0048397F">
                              <w:rPr>
                                <w:rFonts w:ascii="Quatro Slab SemiBold" w:hAnsi="Quatro Slab SemiBold"/>
                                <w:sz w:val="28"/>
                                <w:szCs w:val="28"/>
                              </w:rPr>
                              <w:t>.</w:t>
                            </w:r>
                          </w:p>
                          <w:p w14:paraId="337D34D1" w14:textId="77777777" w:rsidR="003A4364" w:rsidRDefault="003E49A6" w:rsidP="003A4364">
                            <w:pPr>
                              <w:spacing w:after="200"/>
                              <w:rPr>
                                <w:rFonts w:ascii="Calibri" w:eastAsiaTheme="minorEastAsia" w:hAnsi="Calibri" w:cs="Calibri"/>
                                <w:noProof/>
                                <w:lang w:eastAsia="en-GB"/>
                              </w:rPr>
                            </w:pPr>
                            <w:r w:rsidRPr="0048397F">
                              <w:rPr>
                                <w:rFonts w:ascii="Quatro Slab SemiBold" w:hAnsi="Quatro Slab SemiBold"/>
                                <w:sz w:val="28"/>
                                <w:szCs w:val="28"/>
                              </w:rPr>
                              <w:t>The Club’s Human Rights Commitment can be fo</w:t>
                            </w:r>
                            <w:r w:rsidR="00E77F05" w:rsidRPr="0048397F">
                              <w:rPr>
                                <w:rFonts w:ascii="Quatro Slab SemiBold" w:hAnsi="Quatro Slab SemiBold"/>
                                <w:sz w:val="28"/>
                                <w:szCs w:val="28"/>
                              </w:rPr>
                              <w:t xml:space="preserve">und at: </w:t>
                            </w:r>
                            <w:hyperlink r:id="rId10" w:history="1">
                              <w:r w:rsidR="003A4364" w:rsidRPr="003A4364">
                                <w:rPr>
                                  <w:rStyle w:val="Hyperlink"/>
                                  <w:rFonts w:eastAsiaTheme="minorEastAsia"/>
                                  <w:noProof/>
                                  <w:sz w:val="40"/>
                                  <w:szCs w:val="40"/>
                                  <w:lang w:eastAsia="en-GB"/>
                                </w:rPr>
                                <w:t>www.haverfordwestcounty.co.uk</w:t>
                              </w:r>
                            </w:hyperlink>
                          </w:p>
                          <w:p w14:paraId="601FA7B9" w14:textId="655FFF21" w:rsidR="003E49A6" w:rsidRPr="0048397F" w:rsidRDefault="003E49A6" w:rsidP="00FB357E">
                            <w:pPr>
                              <w:rPr>
                                <w:rFonts w:ascii="Quatro Slab SemiBold" w:hAnsi="Quatro Slab SemiBold"/>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AEF30" id="_x0000_s1036" type="#_x0000_t202" style="position:absolute;margin-left:-42.75pt;margin-top:29.9pt;width:765.75pt;height:438pt;z-index:-251633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" filled="f" stroked="f">
                <v:textbox>
                  <w:txbxContent>
                    <w:p w14:paraId="2F27C6E6" w14:textId="47434084" w:rsidR="00FB357E" w:rsidRPr="0048397F" w:rsidRDefault="00360074" w:rsidP="00FB357E">
                      <w:pPr>
                        <w:rPr>
                          <w:rFonts w:ascii="Quatro Slab SemiBold" w:hAnsi="Quatro Slab SemiBold"/>
                          <w:sz w:val="28"/>
                          <w:szCs w:val="28"/>
                        </w:rPr>
                      </w:pPr>
                      <w:r>
                        <w:rPr>
                          <w:rFonts w:ascii="Quatro Slab SemiBold" w:hAnsi="Quatro Slab SemiBold"/>
                          <w:sz w:val="28"/>
                          <w:szCs w:val="28"/>
                        </w:rPr>
                        <w:t xml:space="preserve">Haverfordwest County </w:t>
                      </w:r>
                      <w:r w:rsidR="00FB357E" w:rsidRPr="0048397F">
                        <w:rPr>
                          <w:rFonts w:ascii="Quatro Slab SemiBold" w:hAnsi="Quatro Slab SemiBold"/>
                          <w:sz w:val="28"/>
                          <w:szCs w:val="28"/>
                        </w:rPr>
                        <w:t>Football Club commits to running its organisation, activities and relations in accordance with the Clubs Human Rights Commitment, striving for consistent progress in its Football &amp; Social Responsibility initiatives.</w:t>
                      </w:r>
                    </w:p>
                    <w:p w14:paraId="24063009" w14:textId="77777777" w:rsidR="00FB357E" w:rsidRPr="0048397F" w:rsidRDefault="00FB357E" w:rsidP="00FB357E">
                      <w:pPr>
                        <w:rPr>
                          <w:rFonts w:ascii="Quatro Slab SemiBold" w:hAnsi="Quatro Slab SemiBold"/>
                          <w:sz w:val="28"/>
                          <w:szCs w:val="28"/>
                        </w:rPr>
                      </w:pPr>
                      <w:r w:rsidRPr="0048397F">
                        <w:rPr>
                          <w:rFonts w:ascii="Quatro Slab SemiBold" w:hAnsi="Quatro Slab SemiBold"/>
                          <w:sz w:val="28"/>
                          <w:szCs w:val="28"/>
                        </w:rPr>
                        <w:t>As a further action, the Club will leverage its communications channels to raise awareness of human rights issues.</w:t>
                      </w:r>
                    </w:p>
                    <w:p w14:paraId="1C6D91E1" w14:textId="3B65A735" w:rsidR="00FB357E" w:rsidRPr="0048397F" w:rsidRDefault="00FB357E" w:rsidP="00FB357E">
                      <w:pPr>
                        <w:rPr>
                          <w:rFonts w:ascii="Quatro Slab SemiBold" w:hAnsi="Quatro Slab SemiBold"/>
                          <w:sz w:val="28"/>
                          <w:szCs w:val="28"/>
                        </w:rPr>
                      </w:pPr>
                      <w:r w:rsidRPr="0048397F">
                        <w:rPr>
                          <w:rFonts w:ascii="Quatro Slab SemiBold" w:hAnsi="Quatro Slab SemiBold"/>
                          <w:sz w:val="28"/>
                          <w:szCs w:val="28"/>
                        </w:rPr>
                        <w:t>To fulfil its responsibility regarding human rights and promote the standards set out in all declarations, guiding principles and covenants referenced in section 5</w:t>
                      </w:r>
                      <w:r w:rsidR="003E49A6" w:rsidRPr="0048397F">
                        <w:rPr>
                          <w:rFonts w:ascii="Quatro Slab SemiBold" w:hAnsi="Quatro Slab SemiBold"/>
                          <w:sz w:val="28"/>
                          <w:szCs w:val="28"/>
                        </w:rPr>
                        <w:t xml:space="preserve"> of the Human Rights Commitment</w:t>
                      </w:r>
                      <w:r w:rsidRPr="0048397F">
                        <w:rPr>
                          <w:rFonts w:ascii="Quatro Slab SemiBold" w:hAnsi="Quatro Slab SemiBold"/>
                          <w:sz w:val="28"/>
                          <w:szCs w:val="28"/>
                        </w:rPr>
                        <w:t>, this document will serve as the basis for a human rights policy, which will take account of the Club’s Football &amp; Social Responsibility Strategy.</w:t>
                      </w:r>
                    </w:p>
                    <w:p w14:paraId="024F0CCE" w14:textId="712CD621" w:rsidR="00911249" w:rsidRPr="0048397F" w:rsidRDefault="00FB357E" w:rsidP="00FB357E">
                      <w:pPr>
                        <w:rPr>
                          <w:rFonts w:ascii="Quatro Slab SemiBold" w:hAnsi="Quatro Slab SemiBold"/>
                          <w:sz w:val="28"/>
                          <w:szCs w:val="28"/>
                        </w:rPr>
                      </w:pPr>
                      <w:r w:rsidRPr="0048397F">
                        <w:rPr>
                          <w:rFonts w:ascii="Quatro Slab SemiBold" w:hAnsi="Quatro Slab SemiBold"/>
                          <w:sz w:val="28"/>
                          <w:szCs w:val="28"/>
                        </w:rPr>
                        <w:t>Responsibility for developing and implementing initiatives based on this commitment lies with the Club’s Football &amp; Social Responsibility Officer. The Club will consult with internal and external stakeholders and will commit resources to meet the objectives set out in section 3</w:t>
                      </w:r>
                      <w:r w:rsidR="003E49A6" w:rsidRPr="0048397F">
                        <w:rPr>
                          <w:rFonts w:ascii="Quatro Slab SemiBold" w:hAnsi="Quatro Slab SemiBold"/>
                          <w:sz w:val="28"/>
                          <w:szCs w:val="28"/>
                        </w:rPr>
                        <w:t xml:space="preserve"> of the Human Rights Commitment</w:t>
                      </w:r>
                      <w:r w:rsidRPr="0048397F">
                        <w:rPr>
                          <w:rFonts w:ascii="Quatro Slab SemiBold" w:hAnsi="Quatro Slab SemiBold"/>
                          <w:sz w:val="28"/>
                          <w:szCs w:val="28"/>
                        </w:rPr>
                        <w:t>.</w:t>
                      </w:r>
                    </w:p>
                    <w:p w14:paraId="337D34D1" w14:textId="77777777" w:rsidR="003A4364" w:rsidRDefault="003E49A6" w:rsidP="003A4364">
                      <w:pPr>
                        <w:spacing w:after="200"/>
                        <w:rPr>
                          <w:rFonts w:ascii="Calibri" w:eastAsiaTheme="minorEastAsia" w:hAnsi="Calibri" w:cs="Calibri"/>
                          <w:noProof/>
                          <w:lang w:eastAsia="en-GB"/>
                        </w:rPr>
                      </w:pPr>
                      <w:r w:rsidRPr="0048397F">
                        <w:rPr>
                          <w:rFonts w:ascii="Quatro Slab SemiBold" w:hAnsi="Quatro Slab SemiBold"/>
                          <w:sz w:val="28"/>
                          <w:szCs w:val="28"/>
                        </w:rPr>
                        <w:t>The Club’s Human Rights Commitment can be fo</w:t>
                      </w:r>
                      <w:r w:rsidR="00E77F05" w:rsidRPr="0048397F">
                        <w:rPr>
                          <w:rFonts w:ascii="Quatro Slab SemiBold" w:hAnsi="Quatro Slab SemiBold"/>
                          <w:sz w:val="28"/>
                          <w:szCs w:val="28"/>
                        </w:rPr>
                        <w:t xml:space="preserve">und at: </w:t>
                      </w:r>
                      <w:hyperlink r:id="rId11" w:history="1">
                        <w:r w:rsidR="003A4364" w:rsidRPr="003A4364">
                          <w:rPr>
                            <w:rStyle w:val="Hyperlink"/>
                            <w:rFonts w:eastAsiaTheme="minorEastAsia"/>
                            <w:noProof/>
                            <w:sz w:val="40"/>
                            <w:szCs w:val="40"/>
                            <w:lang w:eastAsia="en-GB"/>
                          </w:rPr>
                          <w:t>www.haverfordwestcounty.co.uk</w:t>
                        </w:r>
                      </w:hyperlink>
                    </w:p>
                    <w:p w14:paraId="601FA7B9" w14:textId="655FFF21" w:rsidR="003E49A6" w:rsidRPr="0048397F" w:rsidRDefault="003E49A6" w:rsidP="00FB357E">
                      <w:pPr>
                        <w:rPr>
                          <w:rFonts w:ascii="Quatro Slab SemiBold" w:hAnsi="Quatro Slab SemiBold"/>
                          <w:sz w:val="28"/>
                          <w:szCs w:val="28"/>
                        </w:rPr>
                      </w:pPr>
                    </w:p>
                  </w:txbxContent>
                </v:textbox>
              </v:shape>
            </w:pict>
          </mc:Fallback>
        </mc:AlternateContent>
      </w:r>
      <w:r w:rsidR="00911249" w:rsidRPr="00911249">
        <w:rPr>
          <w:noProof/>
        </w:rPr>
        <mc:AlternateContent>
          <mc:Choice Requires="wps">
            <w:drawing>
              <wp:anchor distT="0" distB="0" distL="114300" distR="114300" simplePos="0" relativeHeight="251680768" behindDoc="0" locked="0" layoutInCell="1" allowOverlap="1" wp14:anchorId="24E98E88" wp14:editId="2F0DAC62">
                <wp:simplePos x="0" y="0"/>
                <wp:positionH relativeFrom="column">
                  <wp:posOffset>-685800</wp:posOffset>
                </wp:positionH>
                <wp:positionV relativeFrom="paragraph">
                  <wp:posOffset>-800100</wp:posOffset>
                </wp:positionV>
                <wp:extent cx="10039350" cy="1015365"/>
                <wp:effectExtent l="0" t="0" r="0" b="0"/>
                <wp:wrapNone/>
                <wp:docPr id="16" name="TextBox 6"/>
                <wp:cNvGraphicFramePr/>
                <a:graphic xmlns:a="http://schemas.openxmlformats.org/drawingml/2006/main">
                  <a:graphicData uri="http://schemas.microsoft.com/office/word/2010/wordprocessingShape">
                    <wps:wsp>
                      <wps:cNvSpPr txBox="1"/>
                      <wps:spPr>
                        <a:xfrm>
                          <a:off x="0" y="0"/>
                          <a:ext cx="10039350" cy="1015365"/>
                        </a:xfrm>
                        <a:prstGeom prst="rect">
                          <a:avLst/>
                        </a:prstGeom>
                        <a:noFill/>
                      </wps:spPr>
                      <wps:txbx>
                        <w:txbxContent>
                          <w:p w14:paraId="732E1A4F"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Human rights commitment</w:t>
                            </w:r>
                          </w:p>
                        </w:txbxContent>
                      </wps:txbx>
                      <wps:bodyPr wrap="square">
                        <a:spAutoFit/>
                      </wps:bodyPr>
                    </wps:wsp>
                  </a:graphicData>
                </a:graphic>
                <wp14:sizeRelH relativeFrom="margin">
                  <wp14:pctWidth>0</wp14:pctWidth>
                </wp14:sizeRelH>
              </wp:anchor>
            </w:drawing>
          </mc:Choice>
          <mc:Fallback>
            <w:pict>
              <v:shape w14:anchorId="24E98E88" id="_x0000_s1037" type="#_x0000_t202" style="position:absolute;margin-left:-54pt;margin-top:-63pt;width:790.5pt;height:79.9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" filled="f" stroked="f">
                <v:textbox style="mso-fit-shape-to-text:t">
                  <w:txbxContent>
                    <w:p w14:paraId="732E1A4F"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Human rights commitment</w:t>
                      </w:r>
                    </w:p>
                  </w:txbxContent>
                </v:textbox>
              </v:shape>
            </w:pict>
          </mc:Fallback>
        </mc:AlternateContent>
      </w:r>
      <w:r w:rsidR="00911249">
        <w:br w:type="page"/>
      </w:r>
    </w:p>
    <w:p w14:paraId="3A952CFB" w14:textId="00D4E37A" w:rsidR="00911249" w:rsidRDefault="00C27749">
      <w:r>
        <w:rPr>
          <w:noProof/>
        </w:rPr>
        <w:lastRenderedPageBreak/>
        <mc:AlternateContent>
          <mc:Choice Requires="wps">
            <w:drawing>
              <wp:anchor distT="45720" distB="45720" distL="114300" distR="114300" simplePos="0" relativeHeight="251684864" behindDoc="0" locked="0" layoutInCell="1" allowOverlap="1" wp14:anchorId="261A5A5D" wp14:editId="6F3E202D">
                <wp:simplePos x="0" y="0"/>
                <wp:positionH relativeFrom="column">
                  <wp:posOffset>-695326</wp:posOffset>
                </wp:positionH>
                <wp:positionV relativeFrom="paragraph">
                  <wp:posOffset>180975</wp:posOffset>
                </wp:positionV>
                <wp:extent cx="5800725" cy="3810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381000"/>
                        </a:xfrm>
                        <a:prstGeom prst="rect">
                          <a:avLst/>
                        </a:prstGeom>
                        <a:noFill/>
                        <a:ln w="9525">
                          <a:noFill/>
                          <a:miter lim="800000"/>
                          <a:headEnd/>
                          <a:tailEnd/>
                        </a:ln>
                      </wps:spPr>
                      <wps:txbx>
                        <w:txbxContent>
                          <w:p w14:paraId="125CDB0A" w14:textId="77777777" w:rsidR="00911249" w:rsidRDefault="00911249" w:rsidP="00911249">
                            <w:r w:rsidRPr="00C27749">
                              <w:rPr>
                                <w:rFonts w:ascii="Draig" w:hAnsi="Draig"/>
                                <w:b/>
                                <w:bCs/>
                                <w:sz w:val="28"/>
                                <w:szCs w:val="28"/>
                              </w:rPr>
                              <w:t>ambition</w:t>
                            </w:r>
                            <w:r>
                              <w:t xml:space="preserve">: </w:t>
                            </w:r>
                            <w:r w:rsidRPr="00C27749">
                              <w:rPr>
                                <w:rFonts w:ascii="Quatro Slab SemiBold" w:hAnsi="Quatro Slab SemiBold"/>
                              </w:rPr>
                              <w:t>Eradicate racism in all its forms on &amp; off the pitc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A5A5D" id="_x0000_s1038" type="#_x0000_t202" style="position:absolute;margin-left:-54.75pt;margin-top:14.25pt;width:456.75pt;height:30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" filled="f" stroked="f">
                <v:textbox>
                  <w:txbxContent>
                    <w:p w14:paraId="125CDB0A" w14:textId="77777777" w:rsidR="00911249" w:rsidRDefault="00911249" w:rsidP="00911249">
                      <w:r w:rsidRPr="00C27749">
                        <w:rPr>
                          <w:rFonts w:ascii="Draig" w:hAnsi="Draig"/>
                          <w:b/>
                          <w:bCs/>
                          <w:sz w:val="28"/>
                          <w:szCs w:val="28"/>
                        </w:rPr>
                        <w:t>ambition</w:t>
                      </w:r>
                      <w:r>
                        <w:t xml:space="preserve">: </w:t>
                      </w:r>
                      <w:r w:rsidRPr="00C27749">
                        <w:rPr>
                          <w:rFonts w:ascii="Quatro Slab SemiBold" w:hAnsi="Quatro Slab SemiBold"/>
                        </w:rPr>
                        <w:t>Eradicate racism in all its forms on &amp; off the pitch.</w:t>
                      </w:r>
                    </w:p>
                  </w:txbxContent>
                </v:textbox>
              </v:shape>
            </w:pict>
          </mc:Fallback>
        </mc:AlternateContent>
      </w:r>
      <w:r w:rsidR="00FF6077" w:rsidRPr="001F3B00">
        <w:rPr>
          <w:noProof/>
        </w:rPr>
        <mc:AlternateContent>
          <mc:Choice Requires="wps">
            <w:drawing>
              <wp:anchor distT="0" distB="0" distL="114300" distR="114300" simplePos="0" relativeHeight="251725824" behindDoc="0" locked="0" layoutInCell="1" allowOverlap="1" wp14:anchorId="75A78B9F" wp14:editId="2A71E88D">
                <wp:simplePos x="0" y="0"/>
                <wp:positionH relativeFrom="column">
                  <wp:posOffset>-581025</wp:posOffset>
                </wp:positionH>
                <wp:positionV relativeFrom="paragraph">
                  <wp:posOffset>36195</wp:posOffset>
                </wp:positionV>
                <wp:extent cx="1119505" cy="59055"/>
                <wp:effectExtent l="0" t="0" r="4445" b="0"/>
                <wp:wrapNone/>
                <wp:docPr id="48"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B5D5F4A" id="Rectangle 4" o:spid="_x0000_s1026" style="position:absolute;margin-left:-45.75pt;margin-top:2.85pt;width:88.15pt;height:4.6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" fillcolor="#2c2c2c" stroked="f" strokeweight="1pt"/>
            </w:pict>
          </mc:Fallback>
        </mc:AlternateContent>
      </w:r>
      <w:r w:rsidR="00911249" w:rsidRPr="00911249">
        <w:rPr>
          <w:noProof/>
        </w:rPr>
        <mc:AlternateContent>
          <mc:Choice Requires="wps">
            <w:drawing>
              <wp:anchor distT="0" distB="0" distL="114300" distR="114300" simplePos="0" relativeHeight="251676672" behindDoc="0" locked="0" layoutInCell="1" allowOverlap="1" wp14:anchorId="212E6612" wp14:editId="0C0E9297">
                <wp:simplePos x="0" y="0"/>
                <wp:positionH relativeFrom="column">
                  <wp:posOffset>-695325</wp:posOffset>
                </wp:positionH>
                <wp:positionV relativeFrom="paragraph">
                  <wp:posOffset>-867410</wp:posOffset>
                </wp:positionV>
                <wp:extent cx="8464550" cy="1015365"/>
                <wp:effectExtent l="0" t="0" r="0" b="0"/>
                <wp:wrapNone/>
                <wp:docPr id="10" name="TextBox 6"/>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47FBE435"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Anti-racism</w:t>
                            </w:r>
                          </w:p>
                        </w:txbxContent>
                      </wps:txbx>
                      <wps:bodyPr wrap="square">
                        <a:spAutoFit/>
                      </wps:bodyPr>
                    </wps:wsp>
                  </a:graphicData>
                </a:graphic>
              </wp:anchor>
            </w:drawing>
          </mc:Choice>
          <mc:Fallback>
            <w:pict>
              <v:shape w14:anchorId="212E6612" id="_x0000_s1039" type="#_x0000_t202" style="position:absolute;margin-left:-54.75pt;margin-top:-68.3pt;width:666.5pt;height:79.9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" filled="f" stroked="f">
                <v:textbox style="mso-fit-shape-to-text:t">
                  <w:txbxContent>
                    <w:p w14:paraId="47FBE435"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Anti-racism</w:t>
                      </w:r>
                    </w:p>
                  </w:txbxContent>
                </v:textbox>
              </v:shape>
            </w:pict>
          </mc:Fallback>
        </mc:AlternateContent>
      </w:r>
    </w:p>
    <w:tbl>
      <w:tblPr>
        <w:tblStyle w:val="TableGrid"/>
        <w:tblpPr w:leftFromText="180" w:rightFromText="180" w:vertAnchor="text" w:horzAnchor="page" w:tblpX="541" w:tblpY="482"/>
        <w:tblW w:w="15596" w:type="dxa"/>
        <w:tblLook w:val="04A0" w:firstRow="1" w:lastRow="0" w:firstColumn="1" w:lastColumn="0" w:noHBand="0" w:noVBand="1"/>
      </w:tblPr>
      <w:tblGrid>
        <w:gridCol w:w="3899"/>
        <w:gridCol w:w="3899"/>
        <w:gridCol w:w="4813"/>
        <w:gridCol w:w="2985"/>
      </w:tblGrid>
      <w:tr w:rsidR="00FF6077" w14:paraId="5BA873D5" w14:textId="77777777" w:rsidTr="00F02EB3">
        <w:trPr>
          <w:trHeight w:val="416"/>
        </w:trPr>
        <w:tc>
          <w:tcPr>
            <w:tcW w:w="3899" w:type="dxa"/>
            <w:shd w:val="clear" w:color="auto" w:fill="2C2C2C"/>
            <w:vAlign w:val="center"/>
          </w:tcPr>
          <w:p w14:paraId="07EB6923" w14:textId="77777777" w:rsidR="00911249" w:rsidRPr="00911249" w:rsidRDefault="00911249" w:rsidP="00911249">
            <w:pPr>
              <w:jc w:val="center"/>
              <w:rPr>
                <w:rFonts w:ascii="Draig" w:hAnsi="Draig"/>
                <w:color w:val="FFFFFF" w:themeColor="background1"/>
                <w:sz w:val="28"/>
                <w:szCs w:val="28"/>
              </w:rPr>
            </w:pPr>
            <w:r>
              <w:rPr>
                <w:rFonts w:ascii="Draig" w:hAnsi="Draig"/>
                <w:color w:val="FFFFFF" w:themeColor="background1"/>
                <w:sz w:val="28"/>
                <w:szCs w:val="28"/>
              </w:rPr>
              <w:t>Topic</w:t>
            </w:r>
          </w:p>
        </w:tc>
        <w:tc>
          <w:tcPr>
            <w:tcW w:w="3899" w:type="dxa"/>
            <w:shd w:val="clear" w:color="auto" w:fill="2C2C2C"/>
            <w:vAlign w:val="center"/>
          </w:tcPr>
          <w:p w14:paraId="6D2D0FEC" w14:textId="77777777" w:rsidR="00911249" w:rsidRPr="00911249" w:rsidRDefault="00911249" w:rsidP="00911249">
            <w:pPr>
              <w:jc w:val="center"/>
              <w:rPr>
                <w:rFonts w:ascii="Draig" w:hAnsi="Draig"/>
                <w:color w:val="FFFFFF" w:themeColor="background1"/>
                <w:sz w:val="28"/>
                <w:szCs w:val="28"/>
              </w:rPr>
            </w:pPr>
            <w:r>
              <w:rPr>
                <w:rFonts w:ascii="Draig" w:hAnsi="Draig"/>
                <w:color w:val="FFFFFF" w:themeColor="background1"/>
                <w:sz w:val="28"/>
                <w:szCs w:val="28"/>
              </w:rPr>
              <w:t>Target</w:t>
            </w:r>
          </w:p>
        </w:tc>
        <w:tc>
          <w:tcPr>
            <w:tcW w:w="4813" w:type="dxa"/>
            <w:shd w:val="clear" w:color="auto" w:fill="2C2C2C"/>
            <w:vAlign w:val="center"/>
          </w:tcPr>
          <w:p w14:paraId="74C8B104" w14:textId="77777777" w:rsidR="00911249" w:rsidRPr="00911249" w:rsidRDefault="00911249" w:rsidP="00911249">
            <w:pPr>
              <w:jc w:val="center"/>
              <w:rPr>
                <w:rFonts w:ascii="Draig" w:hAnsi="Draig"/>
                <w:color w:val="FFFFFF" w:themeColor="background1"/>
                <w:sz w:val="28"/>
                <w:szCs w:val="28"/>
              </w:rPr>
            </w:pPr>
            <w:r>
              <w:rPr>
                <w:rFonts w:ascii="Draig" w:hAnsi="Draig"/>
                <w:color w:val="FFFFFF" w:themeColor="background1"/>
                <w:sz w:val="28"/>
                <w:szCs w:val="28"/>
              </w:rPr>
              <w:t>KPI</w:t>
            </w:r>
          </w:p>
        </w:tc>
        <w:tc>
          <w:tcPr>
            <w:tcW w:w="2985" w:type="dxa"/>
            <w:shd w:val="clear" w:color="auto" w:fill="2C2C2C"/>
            <w:vAlign w:val="center"/>
          </w:tcPr>
          <w:p w14:paraId="523BD007" w14:textId="77777777" w:rsidR="00911249" w:rsidRPr="00911249" w:rsidRDefault="00911249" w:rsidP="00911249">
            <w:pPr>
              <w:jc w:val="center"/>
              <w:rPr>
                <w:rFonts w:ascii="Draig" w:hAnsi="Draig"/>
                <w:color w:val="FFFFFF" w:themeColor="background1"/>
                <w:sz w:val="28"/>
                <w:szCs w:val="28"/>
              </w:rPr>
            </w:pPr>
            <w:r>
              <w:rPr>
                <w:rFonts w:ascii="Draig" w:hAnsi="Draig"/>
                <w:color w:val="FFFFFF" w:themeColor="background1"/>
                <w:sz w:val="28"/>
                <w:szCs w:val="28"/>
              </w:rPr>
              <w:t>FAW strategy alignment</w:t>
            </w:r>
          </w:p>
        </w:tc>
      </w:tr>
      <w:tr w:rsidR="00911249" w14:paraId="3FA1926F" w14:textId="77777777" w:rsidTr="00911249">
        <w:trPr>
          <w:trHeight w:val="578"/>
        </w:trPr>
        <w:tc>
          <w:tcPr>
            <w:tcW w:w="3899" w:type="dxa"/>
            <w:vMerge w:val="restart"/>
          </w:tcPr>
          <w:p w14:paraId="6870A3AB"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Prevention:</w:t>
            </w:r>
          </w:p>
          <w:p w14:paraId="6D735C6E" w14:textId="26980A1E"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Anti-racism measures across Club</w:t>
            </w:r>
          </w:p>
          <w:p w14:paraId="4443C989" w14:textId="2CDA9171"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policies, guidelines and communications.</w:t>
            </w:r>
          </w:p>
        </w:tc>
        <w:tc>
          <w:tcPr>
            <w:tcW w:w="3899" w:type="dxa"/>
          </w:tcPr>
          <w:p w14:paraId="7797749E" w14:textId="270687A9"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Annually update the Club's anti-discrimination/racism policy.</w:t>
            </w:r>
          </w:p>
        </w:tc>
        <w:tc>
          <w:tcPr>
            <w:tcW w:w="4813" w:type="dxa"/>
          </w:tcPr>
          <w:p w14:paraId="0861C82A" w14:textId="22C1D000"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Updated annually.</w:t>
            </w:r>
          </w:p>
        </w:tc>
        <w:tc>
          <w:tcPr>
            <w:tcW w:w="2985" w:type="dxa"/>
            <w:vMerge w:val="restart"/>
          </w:tcPr>
          <w:p w14:paraId="2A48A2FD" w14:textId="5A86154A"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FAW PAWB Strategy Objective 1 – Education &amp; Awareness, 2 – Equality &amp; Diversity &amp; 3 – Report &amp; Challenge.</w:t>
            </w:r>
          </w:p>
        </w:tc>
      </w:tr>
      <w:tr w:rsidR="00911249" w14:paraId="6073AFFE" w14:textId="77777777" w:rsidTr="00911249">
        <w:trPr>
          <w:trHeight w:val="577"/>
        </w:trPr>
        <w:tc>
          <w:tcPr>
            <w:tcW w:w="3899" w:type="dxa"/>
            <w:vMerge/>
          </w:tcPr>
          <w:p w14:paraId="52F69710" w14:textId="77777777" w:rsidR="00911249" w:rsidRPr="00302B28" w:rsidRDefault="00911249" w:rsidP="00911249">
            <w:pPr>
              <w:rPr>
                <w:rFonts w:ascii="Quatro Slab SemiBold" w:hAnsi="Quatro Slab SemiBold"/>
                <w:sz w:val="20"/>
                <w:szCs w:val="20"/>
              </w:rPr>
            </w:pPr>
          </w:p>
        </w:tc>
        <w:tc>
          <w:tcPr>
            <w:tcW w:w="3899" w:type="dxa"/>
          </w:tcPr>
          <w:p w14:paraId="21320820" w14:textId="7FB81914"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Communications and</w:t>
            </w:r>
          </w:p>
          <w:p w14:paraId="176E654E"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xml:space="preserve">awareness campaigns </w:t>
            </w:r>
            <w:proofErr w:type="gramStart"/>
            <w:r w:rsidRPr="00302B28">
              <w:rPr>
                <w:rFonts w:ascii="Quatro Slab SemiBold" w:hAnsi="Quatro Slab SemiBold"/>
                <w:sz w:val="20"/>
                <w:szCs w:val="20"/>
              </w:rPr>
              <w:t>aligned</w:t>
            </w:r>
            <w:proofErr w:type="gramEnd"/>
          </w:p>
          <w:p w14:paraId="590E291D" w14:textId="54A6FFF0"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with anti-racism principles.</w:t>
            </w:r>
          </w:p>
        </w:tc>
        <w:tc>
          <w:tcPr>
            <w:tcW w:w="4813" w:type="dxa"/>
          </w:tcPr>
          <w:p w14:paraId="67265626" w14:textId="68562A0C"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Pre-match anti-discrimination/racism announcement conducted at every game.</w:t>
            </w:r>
          </w:p>
          <w:p w14:paraId="4C97EFB1" w14:textId="24E6EB6D"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co-ordinate with match officials the 3-step procedure for serious discriminatory/racist incidents.</w:t>
            </w:r>
          </w:p>
          <w:p w14:paraId="3F10D78C" w14:textId="243A36D4"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Pro-active Anti-discrimination/racism statements on the website &amp; match program.</w:t>
            </w:r>
          </w:p>
          <w:p w14:paraId="0F83436E" w14:textId="1B346483"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xml:space="preserve">- Participate annually in Show Racism the Red Card’s Month of Action in October. </w:t>
            </w:r>
          </w:p>
          <w:p w14:paraId="6A6C3074" w14:textId="3B0FE69B"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Number of communications.</w:t>
            </w:r>
          </w:p>
          <w:p w14:paraId="538BCA66" w14:textId="5F9FA032"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Number of people reached by the</w:t>
            </w:r>
          </w:p>
          <w:p w14:paraId="0F4C1162" w14:textId="593400CF"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Campaign.</w:t>
            </w:r>
          </w:p>
        </w:tc>
        <w:tc>
          <w:tcPr>
            <w:tcW w:w="2985" w:type="dxa"/>
            <w:vMerge/>
          </w:tcPr>
          <w:p w14:paraId="744399E4" w14:textId="77777777" w:rsidR="00911249" w:rsidRPr="00302B28" w:rsidRDefault="00911249" w:rsidP="00911249">
            <w:pPr>
              <w:rPr>
                <w:rFonts w:ascii="Quatro Slab SemiBold" w:hAnsi="Quatro Slab SemiBold"/>
                <w:sz w:val="20"/>
                <w:szCs w:val="20"/>
              </w:rPr>
            </w:pPr>
          </w:p>
        </w:tc>
      </w:tr>
      <w:tr w:rsidR="00911249" w14:paraId="2960BEA9" w14:textId="77777777" w:rsidTr="00911249">
        <w:trPr>
          <w:trHeight w:val="1159"/>
        </w:trPr>
        <w:tc>
          <w:tcPr>
            <w:tcW w:w="3899" w:type="dxa"/>
          </w:tcPr>
          <w:p w14:paraId="50C954F3"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Education:</w:t>
            </w:r>
          </w:p>
          <w:p w14:paraId="0E4A18AD" w14:textId="0EBDA778"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Develop a plan for a preventive Anti-Racism educational programme.</w:t>
            </w:r>
          </w:p>
        </w:tc>
        <w:tc>
          <w:tcPr>
            <w:tcW w:w="3899" w:type="dxa"/>
          </w:tcPr>
          <w:p w14:paraId="4BA15EC4" w14:textId="0313E636"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Provide anti-racism education to Players &amp; Club staff. (</w:t>
            </w:r>
            <w:proofErr w:type="gramStart"/>
            <w:r w:rsidRPr="00302B28">
              <w:rPr>
                <w:rFonts w:ascii="Quatro Slab SemiBold" w:hAnsi="Quatro Slab SemiBold"/>
                <w:sz w:val="20"/>
                <w:szCs w:val="20"/>
              </w:rPr>
              <w:t>including</w:t>
            </w:r>
            <w:proofErr w:type="gramEnd"/>
            <w:r w:rsidRPr="00302B28">
              <w:rPr>
                <w:rFonts w:ascii="Quatro Slab SemiBold" w:hAnsi="Quatro Slab SemiBold"/>
                <w:sz w:val="20"/>
                <w:szCs w:val="20"/>
              </w:rPr>
              <w:t xml:space="preserve"> online abuse) using UEFA’s OUTRAGED toolkit / working with Show Racism the Red Card.</w:t>
            </w:r>
          </w:p>
        </w:tc>
        <w:tc>
          <w:tcPr>
            <w:tcW w:w="4813" w:type="dxa"/>
          </w:tcPr>
          <w:p w14:paraId="08BD6EB5" w14:textId="104A81D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Educational workshop delivered annually to all players &amp; staff.</w:t>
            </w:r>
          </w:p>
        </w:tc>
        <w:tc>
          <w:tcPr>
            <w:tcW w:w="2985" w:type="dxa"/>
          </w:tcPr>
          <w:p w14:paraId="664CBFA3"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FAW PAWB Strategy Objective 1 – Education &amp; Awareness.</w:t>
            </w:r>
          </w:p>
        </w:tc>
      </w:tr>
      <w:tr w:rsidR="00911249" w14:paraId="21C64597" w14:textId="77777777" w:rsidTr="00911249">
        <w:trPr>
          <w:trHeight w:val="615"/>
        </w:trPr>
        <w:tc>
          <w:tcPr>
            <w:tcW w:w="3899" w:type="dxa"/>
            <w:vMerge w:val="restart"/>
          </w:tcPr>
          <w:p w14:paraId="78FF6E16"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Monitoring, reporting &amp; sanctioning:</w:t>
            </w:r>
          </w:p>
          <w:p w14:paraId="29ADC65C" w14:textId="789DAC59"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Implement actions to identify,</w:t>
            </w:r>
          </w:p>
          <w:p w14:paraId="0A9F867A" w14:textId="1A897FFA"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investigate and</w:t>
            </w:r>
          </w:p>
          <w:p w14:paraId="7A2F3468" w14:textId="166283A4"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sanction racist incidents.</w:t>
            </w:r>
          </w:p>
        </w:tc>
        <w:tc>
          <w:tcPr>
            <w:tcW w:w="3899" w:type="dxa"/>
          </w:tcPr>
          <w:p w14:paraId="7FFA61B4" w14:textId="3761083B"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Establish clear reporting platforms &amp; guidance for racism.</w:t>
            </w:r>
          </w:p>
        </w:tc>
        <w:tc>
          <w:tcPr>
            <w:tcW w:w="4813" w:type="dxa"/>
          </w:tcPr>
          <w:p w14:paraId="43833432" w14:textId="7D4DAEB4"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Reporting platform &amp; guidance developed &amp; communicated.</w:t>
            </w:r>
          </w:p>
        </w:tc>
        <w:tc>
          <w:tcPr>
            <w:tcW w:w="2985" w:type="dxa"/>
            <w:vMerge w:val="restart"/>
          </w:tcPr>
          <w:p w14:paraId="1B763B1B" w14:textId="77777777"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FAW PAWB Strategy Objective 3 – Report &amp; Challenge.</w:t>
            </w:r>
          </w:p>
        </w:tc>
      </w:tr>
      <w:tr w:rsidR="00911249" w14:paraId="07322A36" w14:textId="77777777" w:rsidTr="00911249">
        <w:trPr>
          <w:trHeight w:val="615"/>
        </w:trPr>
        <w:tc>
          <w:tcPr>
            <w:tcW w:w="3899" w:type="dxa"/>
            <w:vMerge/>
          </w:tcPr>
          <w:p w14:paraId="7ADF2685" w14:textId="77777777" w:rsidR="00911249" w:rsidRPr="00911249" w:rsidRDefault="00911249" w:rsidP="00911249">
            <w:pPr>
              <w:rPr>
                <w:rFonts w:ascii="Quatro Slab SemiBold" w:hAnsi="Quatro Slab SemiBold"/>
              </w:rPr>
            </w:pPr>
          </w:p>
        </w:tc>
        <w:tc>
          <w:tcPr>
            <w:tcW w:w="3899" w:type="dxa"/>
          </w:tcPr>
          <w:p w14:paraId="5DD5AA16" w14:textId="4D0DCC08"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Investigate all alleged racist incidents working closely in partnership with key stakeholders.</w:t>
            </w:r>
          </w:p>
        </w:tc>
        <w:tc>
          <w:tcPr>
            <w:tcW w:w="4813" w:type="dxa"/>
          </w:tcPr>
          <w:p w14:paraId="68EAEBE0" w14:textId="3469F0E8" w:rsidR="00911249" w:rsidRPr="00302B28" w:rsidRDefault="00911249" w:rsidP="00911249">
            <w:pPr>
              <w:rPr>
                <w:rFonts w:ascii="Quatro Slab SemiBold" w:hAnsi="Quatro Slab SemiBold"/>
                <w:sz w:val="20"/>
                <w:szCs w:val="20"/>
              </w:rPr>
            </w:pPr>
            <w:r w:rsidRPr="00302B28">
              <w:rPr>
                <w:rFonts w:ascii="Quatro Slab SemiBold" w:hAnsi="Quatro Slab SemiBold"/>
                <w:sz w:val="20"/>
                <w:szCs w:val="20"/>
              </w:rPr>
              <w:t xml:space="preserve">Number of </w:t>
            </w:r>
            <w:proofErr w:type="gramStart"/>
            <w:r w:rsidRPr="00302B28">
              <w:rPr>
                <w:rFonts w:ascii="Quatro Slab SemiBold" w:hAnsi="Quatro Slab SemiBold"/>
                <w:sz w:val="20"/>
                <w:szCs w:val="20"/>
              </w:rPr>
              <w:t>reported  incidents</w:t>
            </w:r>
            <w:proofErr w:type="gramEnd"/>
            <w:r w:rsidRPr="00302B28">
              <w:rPr>
                <w:rFonts w:ascii="Quatro Slab SemiBold" w:hAnsi="Quatro Slab SemiBold"/>
                <w:sz w:val="20"/>
                <w:szCs w:val="20"/>
              </w:rPr>
              <w:t xml:space="preserve"> = number of investigations. </w:t>
            </w:r>
          </w:p>
        </w:tc>
        <w:tc>
          <w:tcPr>
            <w:tcW w:w="2985" w:type="dxa"/>
            <w:vMerge/>
          </w:tcPr>
          <w:p w14:paraId="1767E112" w14:textId="77777777" w:rsidR="00911249" w:rsidRPr="00911249" w:rsidRDefault="00911249" w:rsidP="00911249">
            <w:pPr>
              <w:rPr>
                <w:rFonts w:ascii="Quatro Slab" w:hAnsi="Quatro Slab"/>
              </w:rPr>
            </w:pPr>
          </w:p>
        </w:tc>
      </w:tr>
    </w:tbl>
    <w:p w14:paraId="3BEB4D69" w14:textId="78202D1A" w:rsidR="00911249" w:rsidRDefault="00911249">
      <w:r>
        <w:br w:type="page"/>
      </w:r>
    </w:p>
    <w:tbl>
      <w:tblPr>
        <w:tblStyle w:val="TableGrid"/>
        <w:tblpPr w:leftFromText="180" w:rightFromText="180" w:vertAnchor="text" w:horzAnchor="margin" w:tblpXSpec="center" w:tblpY="811"/>
        <w:tblW w:w="15596" w:type="dxa"/>
        <w:tblLook w:val="04A0" w:firstRow="1" w:lastRow="0" w:firstColumn="1" w:lastColumn="0" w:noHBand="0" w:noVBand="1"/>
      </w:tblPr>
      <w:tblGrid>
        <w:gridCol w:w="3899"/>
        <w:gridCol w:w="3899"/>
        <w:gridCol w:w="4813"/>
        <w:gridCol w:w="2985"/>
      </w:tblGrid>
      <w:tr w:rsidR="00D0102D" w:rsidRPr="00302B28" w14:paraId="2D7A3122" w14:textId="77777777" w:rsidTr="00482E7B">
        <w:trPr>
          <w:trHeight w:val="416"/>
        </w:trPr>
        <w:tc>
          <w:tcPr>
            <w:tcW w:w="3899" w:type="dxa"/>
            <w:shd w:val="clear" w:color="auto" w:fill="2C2C2C"/>
            <w:vAlign w:val="center"/>
          </w:tcPr>
          <w:p w14:paraId="7204E0F8" w14:textId="5169DF93" w:rsidR="00D0102D" w:rsidRPr="00E7624C" w:rsidRDefault="00D0102D" w:rsidP="00482E7B">
            <w:pPr>
              <w:rPr>
                <w:rFonts w:ascii="Draig" w:hAnsi="Draig"/>
                <w:color w:val="FFFFFF" w:themeColor="background1"/>
                <w:sz w:val="28"/>
                <w:szCs w:val="28"/>
              </w:rPr>
            </w:pPr>
            <w:r w:rsidRPr="00E7624C">
              <w:rPr>
                <w:rFonts w:ascii="Draig" w:hAnsi="Draig"/>
                <w:color w:val="FFFFFF" w:themeColor="background1"/>
                <w:sz w:val="28"/>
                <w:szCs w:val="28"/>
              </w:rPr>
              <w:lastRenderedPageBreak/>
              <w:t>Topic</w:t>
            </w:r>
          </w:p>
        </w:tc>
        <w:tc>
          <w:tcPr>
            <w:tcW w:w="3899" w:type="dxa"/>
            <w:shd w:val="clear" w:color="auto" w:fill="2C2C2C"/>
            <w:vAlign w:val="center"/>
          </w:tcPr>
          <w:p w14:paraId="403790F7" w14:textId="77777777" w:rsidR="00D0102D" w:rsidRPr="00E7624C" w:rsidRDefault="00D0102D" w:rsidP="00482E7B">
            <w:pPr>
              <w:jc w:val="center"/>
              <w:rPr>
                <w:rFonts w:ascii="Draig" w:hAnsi="Draig"/>
                <w:color w:val="FFFFFF" w:themeColor="background1"/>
                <w:sz w:val="28"/>
                <w:szCs w:val="28"/>
              </w:rPr>
            </w:pPr>
            <w:r w:rsidRPr="00E7624C">
              <w:rPr>
                <w:rFonts w:ascii="Draig" w:hAnsi="Draig"/>
                <w:color w:val="FFFFFF" w:themeColor="background1"/>
                <w:sz w:val="28"/>
                <w:szCs w:val="28"/>
              </w:rPr>
              <w:t>Target</w:t>
            </w:r>
          </w:p>
        </w:tc>
        <w:tc>
          <w:tcPr>
            <w:tcW w:w="4813" w:type="dxa"/>
            <w:shd w:val="clear" w:color="auto" w:fill="2C2C2C"/>
            <w:vAlign w:val="center"/>
          </w:tcPr>
          <w:p w14:paraId="2EC12BC6" w14:textId="77777777" w:rsidR="00D0102D" w:rsidRPr="00E7624C" w:rsidRDefault="00D0102D" w:rsidP="00482E7B">
            <w:pPr>
              <w:jc w:val="center"/>
              <w:rPr>
                <w:rFonts w:ascii="Draig" w:hAnsi="Draig"/>
                <w:color w:val="FFFFFF" w:themeColor="background1"/>
                <w:sz w:val="28"/>
                <w:szCs w:val="28"/>
              </w:rPr>
            </w:pPr>
            <w:r w:rsidRPr="00E7624C">
              <w:rPr>
                <w:rFonts w:ascii="Draig" w:hAnsi="Draig"/>
                <w:color w:val="FFFFFF" w:themeColor="background1"/>
                <w:sz w:val="28"/>
                <w:szCs w:val="28"/>
              </w:rPr>
              <w:t>KPI</w:t>
            </w:r>
          </w:p>
        </w:tc>
        <w:tc>
          <w:tcPr>
            <w:tcW w:w="2985" w:type="dxa"/>
            <w:shd w:val="clear" w:color="auto" w:fill="2C2C2C"/>
            <w:vAlign w:val="center"/>
          </w:tcPr>
          <w:p w14:paraId="43B90ED1" w14:textId="1AD0F8FD" w:rsidR="00D0102D" w:rsidRPr="00E7624C" w:rsidRDefault="00D0102D" w:rsidP="00482E7B">
            <w:pPr>
              <w:jc w:val="center"/>
              <w:rPr>
                <w:rFonts w:ascii="Draig" w:hAnsi="Draig"/>
                <w:color w:val="FFFFFF" w:themeColor="background1"/>
                <w:sz w:val="28"/>
                <w:szCs w:val="28"/>
              </w:rPr>
            </w:pPr>
            <w:r w:rsidRPr="00E7624C">
              <w:rPr>
                <w:rFonts w:ascii="Draig" w:hAnsi="Draig"/>
                <w:color w:val="FFFFFF" w:themeColor="background1"/>
                <w:sz w:val="28"/>
                <w:szCs w:val="28"/>
              </w:rPr>
              <w:t>FAW strategy alignment</w:t>
            </w:r>
          </w:p>
        </w:tc>
      </w:tr>
      <w:tr w:rsidR="00D0102D" w:rsidRPr="00302B28" w14:paraId="7DAB19A0" w14:textId="77777777" w:rsidTr="00482E7B">
        <w:trPr>
          <w:trHeight w:val="578"/>
        </w:trPr>
        <w:tc>
          <w:tcPr>
            <w:tcW w:w="3899" w:type="dxa"/>
            <w:vMerge w:val="restart"/>
          </w:tcPr>
          <w:p w14:paraId="43BBAA96" w14:textId="4BF9905B"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Prevention:</w:t>
            </w:r>
          </w:p>
          <w:p w14:paraId="118C100A" w14:textId="6B0BEB7F"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Anti-discrimination, equality &amp; inclusion measures across Club</w:t>
            </w:r>
          </w:p>
          <w:p w14:paraId="4550176A" w14:textId="43168AE3"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policies, guidelines and communications.</w:t>
            </w:r>
          </w:p>
        </w:tc>
        <w:tc>
          <w:tcPr>
            <w:tcW w:w="3899" w:type="dxa"/>
          </w:tcPr>
          <w:p w14:paraId="2C9F17CC"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Annually update the Club's anti-discrimination policy.</w:t>
            </w:r>
          </w:p>
        </w:tc>
        <w:tc>
          <w:tcPr>
            <w:tcW w:w="4813" w:type="dxa"/>
          </w:tcPr>
          <w:p w14:paraId="6E60C23A"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Updated annually</w:t>
            </w:r>
          </w:p>
        </w:tc>
        <w:tc>
          <w:tcPr>
            <w:tcW w:w="2985" w:type="dxa"/>
            <w:vMerge w:val="restart"/>
          </w:tcPr>
          <w:p w14:paraId="1108121A"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FAW PAWB Strategy Objective 2 – Equality &amp; Diversity &amp; 3 – Report &amp; Challenge.</w:t>
            </w:r>
          </w:p>
        </w:tc>
      </w:tr>
      <w:tr w:rsidR="00D0102D" w:rsidRPr="00302B28" w14:paraId="7FE8D17E" w14:textId="77777777" w:rsidTr="00482E7B">
        <w:trPr>
          <w:trHeight w:val="577"/>
        </w:trPr>
        <w:tc>
          <w:tcPr>
            <w:tcW w:w="3899" w:type="dxa"/>
            <w:vMerge/>
          </w:tcPr>
          <w:p w14:paraId="28031972" w14:textId="77777777" w:rsidR="00D0102D" w:rsidRPr="00302B28" w:rsidRDefault="00D0102D" w:rsidP="00482E7B">
            <w:pPr>
              <w:rPr>
                <w:rFonts w:ascii="Quatro Slab SemiBold" w:hAnsi="Quatro Slab SemiBold"/>
                <w:sz w:val="20"/>
                <w:szCs w:val="20"/>
              </w:rPr>
            </w:pPr>
          </w:p>
        </w:tc>
        <w:tc>
          <w:tcPr>
            <w:tcW w:w="3899" w:type="dxa"/>
          </w:tcPr>
          <w:p w14:paraId="19F3E9E2"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Annually update the Club's Equality &amp; Equal Opportunity policies.</w:t>
            </w:r>
          </w:p>
        </w:tc>
        <w:tc>
          <w:tcPr>
            <w:tcW w:w="4813" w:type="dxa"/>
          </w:tcPr>
          <w:p w14:paraId="3D6030CF"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Updated annually</w:t>
            </w:r>
          </w:p>
        </w:tc>
        <w:tc>
          <w:tcPr>
            <w:tcW w:w="2985" w:type="dxa"/>
            <w:vMerge/>
          </w:tcPr>
          <w:p w14:paraId="2E3D4766" w14:textId="77777777" w:rsidR="00D0102D" w:rsidRPr="00302B28" w:rsidRDefault="00D0102D" w:rsidP="00482E7B">
            <w:pPr>
              <w:rPr>
                <w:rFonts w:ascii="Quatro Slab SemiBold" w:hAnsi="Quatro Slab SemiBold"/>
                <w:sz w:val="20"/>
                <w:szCs w:val="20"/>
              </w:rPr>
            </w:pPr>
          </w:p>
        </w:tc>
      </w:tr>
      <w:tr w:rsidR="00D0102D" w:rsidRPr="00302B28" w14:paraId="04AF5BBA" w14:textId="77777777" w:rsidTr="00482E7B">
        <w:trPr>
          <w:trHeight w:val="577"/>
        </w:trPr>
        <w:tc>
          <w:tcPr>
            <w:tcW w:w="3899" w:type="dxa"/>
            <w:vMerge/>
          </w:tcPr>
          <w:p w14:paraId="21B9CCE1" w14:textId="77777777" w:rsidR="00D0102D" w:rsidRPr="00302B28" w:rsidRDefault="00D0102D" w:rsidP="00482E7B">
            <w:pPr>
              <w:rPr>
                <w:rFonts w:ascii="Quatro Slab SemiBold" w:hAnsi="Quatro Slab SemiBold"/>
                <w:sz w:val="20"/>
                <w:szCs w:val="20"/>
              </w:rPr>
            </w:pPr>
          </w:p>
        </w:tc>
        <w:tc>
          <w:tcPr>
            <w:tcW w:w="3899" w:type="dxa"/>
          </w:tcPr>
          <w:p w14:paraId="6FF5A230" w14:textId="0E144918"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Communications and</w:t>
            </w:r>
          </w:p>
          <w:p w14:paraId="3D5BEC18" w14:textId="1924D4FC"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xml:space="preserve">awareness campaigns </w:t>
            </w:r>
            <w:proofErr w:type="gramStart"/>
            <w:r w:rsidRPr="00302B28">
              <w:rPr>
                <w:rFonts w:ascii="Quatro Slab SemiBold" w:hAnsi="Quatro Slab SemiBold"/>
                <w:sz w:val="20"/>
                <w:szCs w:val="20"/>
              </w:rPr>
              <w:t>aligned</w:t>
            </w:r>
            <w:proofErr w:type="gramEnd"/>
          </w:p>
          <w:p w14:paraId="0A7D3AD9" w14:textId="67C9D76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with equality &amp; inclusion principles.</w:t>
            </w:r>
          </w:p>
        </w:tc>
        <w:tc>
          <w:tcPr>
            <w:tcW w:w="4813" w:type="dxa"/>
          </w:tcPr>
          <w:p w14:paraId="0147606A" w14:textId="3D12CF93"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xml:space="preserve">Participate annually in Equality &amp; inclusion campaigns such as Football V homophobia/rainbow laces action weeks. </w:t>
            </w:r>
          </w:p>
          <w:p w14:paraId="2A4A8439"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Number of communications.</w:t>
            </w:r>
          </w:p>
          <w:p w14:paraId="07BF3DA7"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Number of people reached by the</w:t>
            </w:r>
          </w:p>
          <w:p w14:paraId="4EACDE76"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Campaign.</w:t>
            </w:r>
          </w:p>
        </w:tc>
        <w:tc>
          <w:tcPr>
            <w:tcW w:w="2985" w:type="dxa"/>
          </w:tcPr>
          <w:p w14:paraId="58DF2C32"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FAW PAWB Strategy Objective 1 – Education &amp; Awareness.</w:t>
            </w:r>
          </w:p>
        </w:tc>
      </w:tr>
      <w:tr w:rsidR="00D0102D" w:rsidRPr="00302B28" w14:paraId="0B115C41" w14:textId="77777777" w:rsidTr="00482E7B">
        <w:trPr>
          <w:trHeight w:val="1227"/>
        </w:trPr>
        <w:tc>
          <w:tcPr>
            <w:tcW w:w="3899" w:type="dxa"/>
          </w:tcPr>
          <w:p w14:paraId="565E8EB7"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Education:</w:t>
            </w:r>
          </w:p>
          <w:p w14:paraId="0495D967"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Develop a plan for a preventive Anti-discrimination educational programme.</w:t>
            </w:r>
          </w:p>
        </w:tc>
        <w:tc>
          <w:tcPr>
            <w:tcW w:w="3899" w:type="dxa"/>
          </w:tcPr>
          <w:p w14:paraId="03C1EC82" w14:textId="5ED81263"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Provide education to Players &amp; Club staff. (</w:t>
            </w:r>
            <w:proofErr w:type="gramStart"/>
            <w:r w:rsidRPr="00302B28">
              <w:rPr>
                <w:rFonts w:ascii="Quatro Slab SemiBold" w:hAnsi="Quatro Slab SemiBold"/>
                <w:sz w:val="20"/>
                <w:szCs w:val="20"/>
              </w:rPr>
              <w:t>including</w:t>
            </w:r>
            <w:proofErr w:type="gramEnd"/>
            <w:r w:rsidRPr="00302B28">
              <w:rPr>
                <w:rFonts w:ascii="Quatro Slab SemiBold" w:hAnsi="Quatro Slab SemiBold"/>
                <w:sz w:val="20"/>
                <w:szCs w:val="20"/>
              </w:rPr>
              <w:t xml:space="preserve"> online abuse) using UEFA’s OUTRAGED toolkit &amp; FAW PAWB resources/education programme/courses.</w:t>
            </w:r>
          </w:p>
        </w:tc>
        <w:tc>
          <w:tcPr>
            <w:tcW w:w="4813" w:type="dxa"/>
          </w:tcPr>
          <w:p w14:paraId="419AF185"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Delivered annually to all players &amp; staff.</w:t>
            </w:r>
          </w:p>
        </w:tc>
        <w:tc>
          <w:tcPr>
            <w:tcW w:w="2985" w:type="dxa"/>
          </w:tcPr>
          <w:p w14:paraId="7030614B"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FAW PAWB Strategy Objective 1 – Education &amp; Awareness.</w:t>
            </w:r>
          </w:p>
        </w:tc>
      </w:tr>
      <w:tr w:rsidR="00D0102D" w:rsidRPr="00302B28" w14:paraId="6260591E" w14:textId="77777777" w:rsidTr="00482E7B">
        <w:trPr>
          <w:trHeight w:val="1159"/>
        </w:trPr>
        <w:tc>
          <w:tcPr>
            <w:tcW w:w="3899" w:type="dxa"/>
          </w:tcPr>
          <w:p w14:paraId="340CF392" w14:textId="77777777" w:rsidR="00D0102D" w:rsidRPr="00302B28" w:rsidRDefault="00D0102D" w:rsidP="00482E7B">
            <w:pPr>
              <w:rPr>
                <w:rFonts w:ascii="Quatro Slab SemiBold" w:hAnsi="Quatro Slab SemiBold"/>
                <w:b/>
                <w:bCs/>
                <w:sz w:val="20"/>
                <w:szCs w:val="20"/>
              </w:rPr>
            </w:pPr>
            <w:r w:rsidRPr="00302B28">
              <w:rPr>
                <w:rFonts w:ascii="Quatro Slab SemiBold" w:hAnsi="Quatro Slab SemiBold"/>
                <w:b/>
                <w:bCs/>
                <w:sz w:val="20"/>
                <w:szCs w:val="20"/>
              </w:rPr>
              <w:t>Opportunity:</w:t>
            </w:r>
          </w:p>
          <w:p w14:paraId="6FE8E63A" w14:textId="27CA9114"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Increasing Equality &amp; Diversity</w:t>
            </w:r>
          </w:p>
        </w:tc>
        <w:tc>
          <w:tcPr>
            <w:tcW w:w="3899" w:type="dxa"/>
          </w:tcPr>
          <w:p w14:paraId="54D53621" w14:textId="7FF8E07C"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xml:space="preserve">Utilise the FAW’s </w:t>
            </w:r>
            <w:proofErr w:type="spellStart"/>
            <w:r w:rsidRPr="00302B28">
              <w:rPr>
                <w:rFonts w:ascii="Quatro Slab SemiBold" w:hAnsi="Quatro Slab SemiBold"/>
                <w:sz w:val="20"/>
                <w:szCs w:val="20"/>
              </w:rPr>
              <w:t>Clwb</w:t>
            </w:r>
            <w:proofErr w:type="spellEnd"/>
            <w:r w:rsidRPr="00302B28">
              <w:rPr>
                <w:rFonts w:ascii="Quatro Slab SemiBold" w:hAnsi="Quatro Slab SemiBold"/>
                <w:sz w:val="20"/>
                <w:szCs w:val="20"/>
              </w:rPr>
              <w:t xml:space="preserve"> PAWB toolkit to further develop equality &amp; diversity at the Club.</w:t>
            </w:r>
          </w:p>
        </w:tc>
        <w:tc>
          <w:tcPr>
            <w:tcW w:w="4813" w:type="dxa"/>
          </w:tcPr>
          <w:p w14:paraId="128A81F5"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 xml:space="preserve">Implement the </w:t>
            </w:r>
            <w:proofErr w:type="spellStart"/>
            <w:r w:rsidRPr="00302B28">
              <w:rPr>
                <w:rFonts w:ascii="Quatro Slab SemiBold" w:hAnsi="Quatro Slab SemiBold"/>
                <w:sz w:val="20"/>
                <w:szCs w:val="20"/>
              </w:rPr>
              <w:t>Clwb</w:t>
            </w:r>
            <w:proofErr w:type="spellEnd"/>
            <w:r w:rsidRPr="00302B28">
              <w:rPr>
                <w:rFonts w:ascii="Quatro Slab SemiBold" w:hAnsi="Quatro Slab SemiBold"/>
                <w:sz w:val="20"/>
                <w:szCs w:val="20"/>
              </w:rPr>
              <w:t xml:space="preserve"> PAWB Framework</w:t>
            </w:r>
          </w:p>
        </w:tc>
        <w:tc>
          <w:tcPr>
            <w:tcW w:w="2985" w:type="dxa"/>
          </w:tcPr>
          <w:p w14:paraId="66A8520B"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FAW PAWB Strategy Objective 2 – Equality &amp; Diversity</w:t>
            </w:r>
          </w:p>
        </w:tc>
      </w:tr>
      <w:tr w:rsidR="00D0102D" w:rsidRPr="00302B28" w14:paraId="0D9F330C" w14:textId="77777777" w:rsidTr="00482E7B">
        <w:trPr>
          <w:trHeight w:val="683"/>
        </w:trPr>
        <w:tc>
          <w:tcPr>
            <w:tcW w:w="3899" w:type="dxa"/>
            <w:vMerge w:val="restart"/>
          </w:tcPr>
          <w:p w14:paraId="2547CE09"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Monitoring, reporting &amp; sanctioning:</w:t>
            </w:r>
          </w:p>
          <w:p w14:paraId="4EB7E598"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Implement actions to identify,</w:t>
            </w:r>
          </w:p>
          <w:p w14:paraId="7FEFC624" w14:textId="4B219E79"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investigate and</w:t>
            </w:r>
          </w:p>
          <w:p w14:paraId="2C914FAF"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sanction racist incidents.</w:t>
            </w:r>
          </w:p>
        </w:tc>
        <w:tc>
          <w:tcPr>
            <w:tcW w:w="3899" w:type="dxa"/>
          </w:tcPr>
          <w:p w14:paraId="5DAAC91C" w14:textId="136A40DF"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Establish clear reporting platforms &amp; guidance for discrimination.</w:t>
            </w:r>
          </w:p>
        </w:tc>
        <w:tc>
          <w:tcPr>
            <w:tcW w:w="4813" w:type="dxa"/>
          </w:tcPr>
          <w:p w14:paraId="7BF21D85"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Reporting platform &amp; guidance developed &amp; communicated.</w:t>
            </w:r>
          </w:p>
        </w:tc>
        <w:tc>
          <w:tcPr>
            <w:tcW w:w="2985" w:type="dxa"/>
            <w:vMerge w:val="restart"/>
          </w:tcPr>
          <w:p w14:paraId="12637C2B"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FAW PAWB Strategy Objective 3 – Report &amp; Challenge.</w:t>
            </w:r>
          </w:p>
        </w:tc>
      </w:tr>
      <w:tr w:rsidR="00D0102D" w:rsidRPr="00302B28" w14:paraId="742B90CA" w14:textId="77777777" w:rsidTr="00482E7B">
        <w:trPr>
          <w:trHeight w:val="682"/>
        </w:trPr>
        <w:tc>
          <w:tcPr>
            <w:tcW w:w="3899" w:type="dxa"/>
            <w:vMerge/>
          </w:tcPr>
          <w:p w14:paraId="2F761A65" w14:textId="77777777" w:rsidR="00D0102D" w:rsidRPr="00302B28" w:rsidRDefault="00D0102D" w:rsidP="00482E7B">
            <w:pPr>
              <w:rPr>
                <w:rFonts w:ascii="Quatro Slab SemiBold" w:hAnsi="Quatro Slab SemiBold"/>
                <w:sz w:val="20"/>
                <w:szCs w:val="20"/>
              </w:rPr>
            </w:pPr>
          </w:p>
        </w:tc>
        <w:tc>
          <w:tcPr>
            <w:tcW w:w="3899" w:type="dxa"/>
          </w:tcPr>
          <w:p w14:paraId="60DF4FA9"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Investigate all discriminatory racist incidents working closely in partnership with key stakeholders.</w:t>
            </w:r>
          </w:p>
        </w:tc>
        <w:tc>
          <w:tcPr>
            <w:tcW w:w="4813" w:type="dxa"/>
          </w:tcPr>
          <w:p w14:paraId="71FFDE5C" w14:textId="77777777" w:rsidR="00D0102D" w:rsidRPr="00302B28" w:rsidRDefault="00D0102D" w:rsidP="00482E7B">
            <w:pPr>
              <w:rPr>
                <w:rFonts w:ascii="Quatro Slab SemiBold" w:hAnsi="Quatro Slab SemiBold"/>
                <w:sz w:val="20"/>
                <w:szCs w:val="20"/>
              </w:rPr>
            </w:pPr>
            <w:r w:rsidRPr="00302B28">
              <w:rPr>
                <w:rFonts w:ascii="Quatro Slab SemiBold" w:hAnsi="Quatro Slab SemiBold"/>
                <w:sz w:val="20"/>
                <w:szCs w:val="20"/>
              </w:rPr>
              <w:t>Number of reported incidents = number of investigations.</w:t>
            </w:r>
          </w:p>
        </w:tc>
        <w:tc>
          <w:tcPr>
            <w:tcW w:w="2985" w:type="dxa"/>
            <w:vMerge/>
          </w:tcPr>
          <w:p w14:paraId="000252B5" w14:textId="77777777" w:rsidR="00D0102D" w:rsidRPr="00302B28" w:rsidRDefault="00D0102D" w:rsidP="00482E7B">
            <w:pPr>
              <w:rPr>
                <w:rFonts w:ascii="Quatro Slab SemiBold" w:hAnsi="Quatro Slab SemiBold"/>
                <w:sz w:val="20"/>
                <w:szCs w:val="20"/>
              </w:rPr>
            </w:pPr>
          </w:p>
        </w:tc>
      </w:tr>
    </w:tbl>
    <w:p w14:paraId="7C5A8AA4" w14:textId="778DF679" w:rsidR="00180D0F" w:rsidRDefault="00482E7B">
      <w:r w:rsidRPr="00911249">
        <w:rPr>
          <w:noProof/>
        </w:rPr>
        <mc:AlternateContent>
          <mc:Choice Requires="wps">
            <w:drawing>
              <wp:anchor distT="0" distB="0" distL="114300" distR="114300" simplePos="0" relativeHeight="251686912" behindDoc="0" locked="0" layoutInCell="1" allowOverlap="1" wp14:anchorId="7D0A1650" wp14:editId="6B68F094">
                <wp:simplePos x="0" y="0"/>
                <wp:positionH relativeFrom="column">
                  <wp:posOffset>-631825</wp:posOffset>
                </wp:positionH>
                <wp:positionV relativeFrom="paragraph">
                  <wp:posOffset>-973455</wp:posOffset>
                </wp:positionV>
                <wp:extent cx="8464550" cy="1015365"/>
                <wp:effectExtent l="0" t="0" r="0" b="0"/>
                <wp:wrapNone/>
                <wp:docPr id="19" name="TextBox 6"/>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6B705AAA"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Equality &amp; Inclusion</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shape w14:anchorId="7D0A1650" id="_x0000_s1040" type="#_x0000_t202" style="position:absolute;margin-left:-49.75pt;margin-top:-76.65pt;width:666.5pt;height:79.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" filled="f" stroked="f">
                <v:textbox style="mso-fit-shape-to-text:t">
                  <w:txbxContent>
                    <w:p w14:paraId="6B705AAA"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Equality &amp; Inclusion</w:t>
                      </w:r>
                    </w:p>
                  </w:txbxContent>
                </v:textbox>
              </v:shape>
            </w:pict>
          </mc:Fallback>
        </mc:AlternateContent>
      </w:r>
      <w:r w:rsidRPr="001F3B00">
        <w:rPr>
          <w:noProof/>
        </w:rPr>
        <mc:AlternateContent>
          <mc:Choice Requires="wps">
            <w:drawing>
              <wp:anchor distT="0" distB="0" distL="114300" distR="114300" simplePos="0" relativeHeight="251727872" behindDoc="0" locked="0" layoutInCell="1" allowOverlap="1" wp14:anchorId="0E9E8FC8" wp14:editId="34776571">
                <wp:simplePos x="0" y="0"/>
                <wp:positionH relativeFrom="column">
                  <wp:posOffset>-552450</wp:posOffset>
                </wp:positionH>
                <wp:positionV relativeFrom="paragraph">
                  <wp:posOffset>-15240</wp:posOffset>
                </wp:positionV>
                <wp:extent cx="1119505" cy="59055"/>
                <wp:effectExtent l="0" t="0" r="4445" b="0"/>
                <wp:wrapNone/>
                <wp:docPr id="49"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0487694" id="Rectangle 4" o:spid="_x0000_s1026" style="position:absolute;margin-left:-43.5pt;margin-top:-1.2pt;width:88.15pt;height:4.6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" fillcolor="#2c2c2c" stroked="f" strokeweight="1pt"/>
            </w:pict>
          </mc:Fallback>
        </mc:AlternateContent>
      </w:r>
      <w:r>
        <w:rPr>
          <w:noProof/>
        </w:rPr>
        <mc:AlternateContent>
          <mc:Choice Requires="wps">
            <w:drawing>
              <wp:anchor distT="45720" distB="45720" distL="114300" distR="114300" simplePos="0" relativeHeight="251687936" behindDoc="0" locked="0" layoutInCell="1" allowOverlap="1" wp14:anchorId="326C2B3E" wp14:editId="660D6373">
                <wp:simplePos x="0" y="0"/>
                <wp:positionH relativeFrom="column">
                  <wp:posOffset>-584200</wp:posOffset>
                </wp:positionH>
                <wp:positionV relativeFrom="paragraph">
                  <wp:posOffset>95885</wp:posOffset>
                </wp:positionV>
                <wp:extent cx="10210800" cy="34290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0" cy="342900"/>
                        </a:xfrm>
                        <a:prstGeom prst="rect">
                          <a:avLst/>
                        </a:prstGeom>
                        <a:noFill/>
                        <a:ln w="9525">
                          <a:noFill/>
                          <a:miter lim="800000"/>
                          <a:headEnd/>
                          <a:tailEnd/>
                        </a:ln>
                      </wps:spPr>
                      <wps:txbx>
                        <w:txbxContent>
                          <w:p w14:paraId="20771D60" w14:textId="77777777" w:rsidR="00911249" w:rsidRPr="00F02EB3" w:rsidRDefault="00911249" w:rsidP="00911249">
                            <w:pPr>
                              <w:rPr>
                                <w:sz w:val="20"/>
                                <w:szCs w:val="20"/>
                              </w:rPr>
                            </w:pPr>
                            <w:r w:rsidRPr="00C27749">
                              <w:rPr>
                                <w:rFonts w:ascii="Draig" w:hAnsi="Draig"/>
                                <w:b/>
                                <w:bCs/>
                                <w:sz w:val="24"/>
                                <w:szCs w:val="24"/>
                              </w:rPr>
                              <w:t>ambition</w:t>
                            </w:r>
                            <w:r w:rsidRPr="00F02EB3">
                              <w:rPr>
                                <w:sz w:val="20"/>
                                <w:szCs w:val="20"/>
                              </w:rPr>
                              <w:t xml:space="preserve">: </w:t>
                            </w:r>
                            <w:r w:rsidRPr="00C27749">
                              <w:rPr>
                                <w:rFonts w:ascii="Quatro Slab SemiBold" w:hAnsi="Quatro Slab SemiBold"/>
                              </w:rPr>
                              <w:t>To increase the access and opportunities for everyone to ensure the Club is representative, diverse, inclusive, and accessi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6C2B3E" id="_x0000_s1041" type="#_x0000_t202" style="position:absolute;margin-left:-46pt;margin-top:7.55pt;width:804pt;height:2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" filled="f" stroked="f">
                <v:textbox>
                  <w:txbxContent>
                    <w:p w14:paraId="20771D60" w14:textId="77777777" w:rsidR="00911249" w:rsidRPr="00F02EB3" w:rsidRDefault="00911249" w:rsidP="00911249">
                      <w:pPr>
                        <w:rPr>
                          <w:sz w:val="20"/>
                          <w:szCs w:val="20"/>
                        </w:rPr>
                      </w:pPr>
                      <w:r w:rsidRPr="00C27749">
                        <w:rPr>
                          <w:rFonts w:ascii="Draig" w:hAnsi="Draig"/>
                          <w:b/>
                          <w:bCs/>
                          <w:sz w:val="24"/>
                          <w:szCs w:val="24"/>
                        </w:rPr>
                        <w:t>ambition</w:t>
                      </w:r>
                      <w:r w:rsidRPr="00F02EB3">
                        <w:rPr>
                          <w:sz w:val="20"/>
                          <w:szCs w:val="20"/>
                        </w:rPr>
                        <w:t xml:space="preserve">: </w:t>
                      </w:r>
                      <w:r w:rsidRPr="00C27749">
                        <w:rPr>
                          <w:rFonts w:ascii="Quatro Slab SemiBold" w:hAnsi="Quatro Slab SemiBold"/>
                        </w:rPr>
                        <w:t>To increase the access and opportunities for everyone to ensure the Club is representative, diverse, inclusive, and accessible.</w:t>
                      </w:r>
                    </w:p>
                  </w:txbxContent>
                </v:textbox>
              </v:shape>
            </w:pict>
          </mc:Fallback>
        </mc:AlternateContent>
      </w:r>
    </w:p>
    <w:p w14:paraId="7C81ACA3" w14:textId="21F382C0" w:rsidR="00180D0F" w:rsidRDefault="00180D0F"/>
    <w:p w14:paraId="4D05937B" w14:textId="36714748" w:rsidR="00911249" w:rsidRDefault="00911249"/>
    <w:p w14:paraId="7CBED8AA" w14:textId="3FC8EE70" w:rsidR="0035675C" w:rsidRDefault="0035675C"/>
    <w:tbl>
      <w:tblPr>
        <w:tblStyle w:val="TableGrid"/>
        <w:tblpPr w:leftFromText="180" w:rightFromText="180" w:vertAnchor="text" w:horzAnchor="margin" w:tblpXSpec="center" w:tblpY="1142"/>
        <w:tblW w:w="15596" w:type="dxa"/>
        <w:tblLook w:val="04A0" w:firstRow="1" w:lastRow="0" w:firstColumn="1" w:lastColumn="0" w:noHBand="0" w:noVBand="1"/>
      </w:tblPr>
      <w:tblGrid>
        <w:gridCol w:w="3899"/>
        <w:gridCol w:w="3899"/>
        <w:gridCol w:w="4813"/>
        <w:gridCol w:w="2985"/>
      </w:tblGrid>
      <w:tr w:rsidR="00482E7B" w:rsidRPr="00E7624C" w14:paraId="42E1760D" w14:textId="77777777" w:rsidTr="00E7624C">
        <w:trPr>
          <w:trHeight w:val="416"/>
        </w:trPr>
        <w:tc>
          <w:tcPr>
            <w:tcW w:w="3899" w:type="dxa"/>
            <w:shd w:val="clear" w:color="auto" w:fill="2C2C2C"/>
            <w:vAlign w:val="center"/>
          </w:tcPr>
          <w:p w14:paraId="1FD65738"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lastRenderedPageBreak/>
              <w:t>Topic</w:t>
            </w:r>
          </w:p>
        </w:tc>
        <w:tc>
          <w:tcPr>
            <w:tcW w:w="3899" w:type="dxa"/>
            <w:shd w:val="clear" w:color="auto" w:fill="2C2C2C"/>
            <w:vAlign w:val="center"/>
          </w:tcPr>
          <w:p w14:paraId="7CDCC34D"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Target</w:t>
            </w:r>
          </w:p>
        </w:tc>
        <w:tc>
          <w:tcPr>
            <w:tcW w:w="4813" w:type="dxa"/>
            <w:shd w:val="clear" w:color="auto" w:fill="2C2C2C"/>
            <w:vAlign w:val="center"/>
          </w:tcPr>
          <w:p w14:paraId="3C3D5783"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KPI</w:t>
            </w:r>
          </w:p>
        </w:tc>
        <w:tc>
          <w:tcPr>
            <w:tcW w:w="2985" w:type="dxa"/>
            <w:shd w:val="clear" w:color="auto" w:fill="2C2C2C"/>
            <w:vAlign w:val="center"/>
          </w:tcPr>
          <w:p w14:paraId="1852FDDB"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FAW strategy alignment</w:t>
            </w:r>
          </w:p>
        </w:tc>
      </w:tr>
      <w:tr w:rsidR="00482E7B" w:rsidRPr="00E7624C" w14:paraId="3737929A" w14:textId="77777777" w:rsidTr="00E7624C">
        <w:trPr>
          <w:trHeight w:val="1159"/>
        </w:trPr>
        <w:tc>
          <w:tcPr>
            <w:tcW w:w="3899" w:type="dxa"/>
          </w:tcPr>
          <w:p w14:paraId="5E7AB31A"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laying opportunities</w:t>
            </w:r>
          </w:p>
          <w:p w14:paraId="2435D93E"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Increase access to</w:t>
            </w:r>
          </w:p>
          <w:p w14:paraId="40DBEF7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laying opportunities</w:t>
            </w:r>
          </w:p>
        </w:tc>
        <w:tc>
          <w:tcPr>
            <w:tcW w:w="3899" w:type="dxa"/>
          </w:tcPr>
          <w:p w14:paraId="507EC787" w14:textId="7A0EDECB" w:rsidR="00482E7B" w:rsidRPr="00E7624C" w:rsidRDefault="00482E7B" w:rsidP="00E7624C">
            <w:pPr>
              <w:rPr>
                <w:rFonts w:ascii="Quatro Slab SemiBold" w:hAnsi="Quatro Slab SemiBold"/>
                <w:sz w:val="20"/>
                <w:szCs w:val="20"/>
                <w:highlight w:val="yellow"/>
              </w:rPr>
            </w:pPr>
            <w:r w:rsidRPr="00E7624C">
              <w:rPr>
                <w:rFonts w:ascii="Quatro Slab SemiBold" w:hAnsi="Quatro Slab SemiBold"/>
                <w:sz w:val="20"/>
                <w:szCs w:val="20"/>
              </w:rPr>
              <w:t xml:space="preserve">Develop playing opportunities for disabled people. </w:t>
            </w:r>
          </w:p>
        </w:tc>
        <w:tc>
          <w:tcPr>
            <w:tcW w:w="4813" w:type="dxa"/>
          </w:tcPr>
          <w:p w14:paraId="2AB9665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Number of new players with</w:t>
            </w:r>
          </w:p>
          <w:p w14:paraId="259767A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Disabilities.</w:t>
            </w:r>
          </w:p>
          <w:p w14:paraId="3C7041EB"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Number of opportunities for players with</w:t>
            </w:r>
          </w:p>
          <w:p w14:paraId="399D9C7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Disabilities.</w:t>
            </w:r>
          </w:p>
          <w:p w14:paraId="6E87DDF0" w14:textId="77777777" w:rsidR="00482E7B" w:rsidRPr="00E7624C" w:rsidRDefault="00482E7B" w:rsidP="00E7624C">
            <w:pPr>
              <w:rPr>
                <w:rFonts w:ascii="Quatro Slab SemiBold" w:hAnsi="Quatro Slab SemiBold"/>
                <w:sz w:val="20"/>
                <w:szCs w:val="20"/>
              </w:rPr>
            </w:pPr>
          </w:p>
        </w:tc>
        <w:tc>
          <w:tcPr>
            <w:tcW w:w="2985" w:type="dxa"/>
          </w:tcPr>
          <w:p w14:paraId="6D5A2B2F"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PAWB Strategy Objective 2 – Equality &amp; Diversity</w:t>
            </w:r>
          </w:p>
        </w:tc>
      </w:tr>
      <w:tr w:rsidR="00482E7B" w:rsidRPr="00E7624C" w14:paraId="0319E37E" w14:textId="77777777" w:rsidTr="00E7624C">
        <w:trPr>
          <w:trHeight w:val="1373"/>
        </w:trPr>
        <w:tc>
          <w:tcPr>
            <w:tcW w:w="3899" w:type="dxa"/>
            <w:vMerge w:val="restart"/>
          </w:tcPr>
          <w:p w14:paraId="69FFE068"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Access</w:t>
            </w:r>
          </w:p>
          <w:p w14:paraId="1850D40B"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Improved accessibility for disabled people. </w:t>
            </w:r>
          </w:p>
          <w:p w14:paraId="6FE370CD" w14:textId="77777777" w:rsidR="00482E7B" w:rsidRPr="00E7624C" w:rsidRDefault="00482E7B" w:rsidP="00E7624C">
            <w:pPr>
              <w:rPr>
                <w:rFonts w:ascii="Quatro Slab SemiBold" w:hAnsi="Quatro Slab SemiBold"/>
                <w:sz w:val="20"/>
                <w:szCs w:val="20"/>
              </w:rPr>
            </w:pPr>
          </w:p>
        </w:tc>
        <w:tc>
          <w:tcPr>
            <w:tcW w:w="3899" w:type="dxa"/>
          </w:tcPr>
          <w:p w14:paraId="036B5B4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Ensure that all disabled</w:t>
            </w:r>
          </w:p>
          <w:p w14:paraId="4898FDAB"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fans, irrespective of their special needs, can attend any game of their choice and have an inclusive experience. </w:t>
            </w:r>
          </w:p>
          <w:p w14:paraId="30486B47" w14:textId="77777777" w:rsidR="00482E7B" w:rsidRPr="00E7624C" w:rsidRDefault="00482E7B" w:rsidP="00E7624C">
            <w:pPr>
              <w:rPr>
                <w:rFonts w:ascii="Quatro Slab SemiBold" w:hAnsi="Quatro Slab SemiBold"/>
                <w:sz w:val="20"/>
                <w:szCs w:val="20"/>
              </w:rPr>
            </w:pPr>
          </w:p>
        </w:tc>
        <w:tc>
          <w:tcPr>
            <w:tcW w:w="4813" w:type="dxa"/>
          </w:tcPr>
          <w:p w14:paraId="65485AAF"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Appoint a Disability Access Officer to act as a point of contact for disabled fans.</w:t>
            </w:r>
          </w:p>
          <w:p w14:paraId="23CBC7E3"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Accessibility audit of stadium &amp; facilities.</w:t>
            </w:r>
          </w:p>
          <w:p w14:paraId="5BC020E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Develop an action plan from audit results.</w:t>
            </w:r>
          </w:p>
          <w:p w14:paraId="74BB757D"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Stadium complies with UEFA/FAW accessibility requirements.</w:t>
            </w:r>
          </w:p>
        </w:tc>
        <w:tc>
          <w:tcPr>
            <w:tcW w:w="2985" w:type="dxa"/>
            <w:vMerge w:val="restart"/>
          </w:tcPr>
          <w:p w14:paraId="56973D5C"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PAWB Strategy Objective 2 – Equality &amp; Diversity</w:t>
            </w:r>
          </w:p>
        </w:tc>
      </w:tr>
      <w:tr w:rsidR="00482E7B" w:rsidRPr="00E7624C" w14:paraId="71C248EB" w14:textId="77777777" w:rsidTr="00E7624C">
        <w:trPr>
          <w:trHeight w:val="1372"/>
        </w:trPr>
        <w:tc>
          <w:tcPr>
            <w:tcW w:w="3899" w:type="dxa"/>
            <w:vMerge/>
          </w:tcPr>
          <w:p w14:paraId="13390FEC" w14:textId="77777777" w:rsidR="00482E7B" w:rsidRPr="00E7624C" w:rsidRDefault="00482E7B" w:rsidP="00E7624C">
            <w:pPr>
              <w:rPr>
                <w:rFonts w:ascii="Quatro Slab SemiBold" w:hAnsi="Quatro Slab SemiBold"/>
                <w:sz w:val="20"/>
                <w:szCs w:val="20"/>
              </w:rPr>
            </w:pPr>
          </w:p>
        </w:tc>
        <w:tc>
          <w:tcPr>
            <w:tcW w:w="3899" w:type="dxa"/>
          </w:tcPr>
          <w:p w14:paraId="0F249E9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Implement a policy to ensure all football activities are accessible &amp;enjoyable for everyone,</w:t>
            </w:r>
          </w:p>
          <w:p w14:paraId="0AE4C6C6"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irrespective of disability or disabling factors.</w:t>
            </w:r>
          </w:p>
        </w:tc>
        <w:tc>
          <w:tcPr>
            <w:tcW w:w="4813" w:type="dxa"/>
          </w:tcPr>
          <w:p w14:paraId="05AA4B16"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Include in Clubs Equal Opportunity policy.</w:t>
            </w:r>
          </w:p>
        </w:tc>
        <w:tc>
          <w:tcPr>
            <w:tcW w:w="2985" w:type="dxa"/>
            <w:vMerge/>
          </w:tcPr>
          <w:p w14:paraId="710F4476" w14:textId="77777777" w:rsidR="00482E7B" w:rsidRPr="00E7624C" w:rsidRDefault="00482E7B" w:rsidP="00E7624C">
            <w:pPr>
              <w:rPr>
                <w:rFonts w:ascii="Quatro Slab SemiBold" w:hAnsi="Quatro Slab SemiBold"/>
                <w:sz w:val="20"/>
                <w:szCs w:val="20"/>
              </w:rPr>
            </w:pPr>
          </w:p>
        </w:tc>
      </w:tr>
      <w:tr w:rsidR="00482E7B" w:rsidRPr="00E7624C" w14:paraId="202E69CD" w14:textId="77777777" w:rsidTr="00E7624C">
        <w:trPr>
          <w:trHeight w:val="1159"/>
        </w:trPr>
        <w:tc>
          <w:tcPr>
            <w:tcW w:w="3899" w:type="dxa"/>
          </w:tcPr>
          <w:p w14:paraId="4574487F"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Education &amp; Awareness</w:t>
            </w:r>
          </w:p>
          <w:p w14:paraId="190E03FC"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Increase the understanding of accessibility.</w:t>
            </w:r>
          </w:p>
        </w:tc>
        <w:tc>
          <w:tcPr>
            <w:tcW w:w="3899" w:type="dxa"/>
          </w:tcPr>
          <w:p w14:paraId="49BB97D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Communications and</w:t>
            </w:r>
          </w:p>
          <w:p w14:paraId="3CBCDCE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awareness campaigns </w:t>
            </w:r>
            <w:proofErr w:type="gramStart"/>
            <w:r w:rsidRPr="00E7624C">
              <w:rPr>
                <w:rFonts w:ascii="Quatro Slab SemiBold" w:hAnsi="Quatro Slab SemiBold"/>
                <w:sz w:val="20"/>
                <w:szCs w:val="20"/>
              </w:rPr>
              <w:t>aligned</w:t>
            </w:r>
            <w:proofErr w:type="gramEnd"/>
          </w:p>
          <w:p w14:paraId="3473AD43"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with accessibility principles.</w:t>
            </w:r>
          </w:p>
          <w:p w14:paraId="54CABC4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Provide education to Club staff.</w:t>
            </w:r>
          </w:p>
        </w:tc>
        <w:tc>
          <w:tcPr>
            <w:tcW w:w="4813" w:type="dxa"/>
          </w:tcPr>
          <w:p w14:paraId="00A5E0F0"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 Participate annually in Level Playing Fields action weeks. </w:t>
            </w:r>
          </w:p>
          <w:p w14:paraId="76B3154D"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Club staff completing disability etiquette training by Level Playing Field.</w:t>
            </w:r>
          </w:p>
          <w:p w14:paraId="4F451B11" w14:textId="77777777" w:rsidR="00482E7B" w:rsidRPr="00E7624C" w:rsidRDefault="00482E7B" w:rsidP="00E7624C">
            <w:pPr>
              <w:rPr>
                <w:rFonts w:ascii="Quatro Slab SemiBold" w:hAnsi="Quatro Slab SemiBold"/>
                <w:sz w:val="20"/>
                <w:szCs w:val="20"/>
              </w:rPr>
            </w:pPr>
          </w:p>
        </w:tc>
        <w:tc>
          <w:tcPr>
            <w:tcW w:w="2985" w:type="dxa"/>
          </w:tcPr>
          <w:p w14:paraId="292C365D"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PAWB Strategy Objective 1 – Education &amp; Awareness.</w:t>
            </w:r>
          </w:p>
        </w:tc>
      </w:tr>
    </w:tbl>
    <w:p w14:paraId="7E8BF972" w14:textId="1A701D66" w:rsidR="00E7624C" w:rsidRDefault="00E7624C" w:rsidP="00911249">
      <w:r>
        <w:rPr>
          <w:noProof/>
        </w:rPr>
        <mc:AlternateContent>
          <mc:Choice Requires="wps">
            <w:drawing>
              <wp:anchor distT="45720" distB="45720" distL="114300" distR="114300" simplePos="0" relativeHeight="251691008" behindDoc="0" locked="0" layoutInCell="1" allowOverlap="1" wp14:anchorId="7104274F" wp14:editId="5BDFD57F">
                <wp:simplePos x="0" y="0"/>
                <wp:positionH relativeFrom="column">
                  <wp:posOffset>-552450</wp:posOffset>
                </wp:positionH>
                <wp:positionV relativeFrom="paragraph">
                  <wp:posOffset>243840</wp:posOffset>
                </wp:positionV>
                <wp:extent cx="10210800" cy="552450"/>
                <wp:effectExtent l="0" t="0" r="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0" cy="552450"/>
                        </a:xfrm>
                        <a:prstGeom prst="rect">
                          <a:avLst/>
                        </a:prstGeom>
                        <a:noFill/>
                        <a:ln w="9525">
                          <a:noFill/>
                          <a:miter lim="800000"/>
                          <a:headEnd/>
                          <a:tailEnd/>
                        </a:ln>
                      </wps:spPr>
                      <wps:txbx>
                        <w:txbxContent>
                          <w:p w14:paraId="4D565028" w14:textId="77777777" w:rsidR="00911249" w:rsidRDefault="00911249" w:rsidP="00911249">
                            <w:r w:rsidRPr="00C27749">
                              <w:rPr>
                                <w:rFonts w:ascii="Draig" w:hAnsi="Draig"/>
                                <w:b/>
                                <w:bCs/>
                                <w:sz w:val="28"/>
                                <w:szCs w:val="28"/>
                              </w:rPr>
                              <w:t>ambition</w:t>
                            </w:r>
                            <w:r>
                              <w:t xml:space="preserve">: </w:t>
                            </w:r>
                            <w:r w:rsidRPr="00C27749">
                              <w:rPr>
                                <w:rFonts w:ascii="Quatro Slab SemiBold" w:hAnsi="Quatro Slab SemiBold"/>
                              </w:rPr>
                              <w:t>To improve the access and opportunities for disabled people at the Cl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04274F" id="_x0000_s1042" type="#_x0000_t202" style="position:absolute;margin-left:-43.5pt;margin-top:19.2pt;width:804pt;height:43.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" filled="f" stroked="f">
                <v:textbox>
                  <w:txbxContent>
                    <w:p w14:paraId="4D565028" w14:textId="77777777" w:rsidR="00911249" w:rsidRDefault="00911249" w:rsidP="00911249">
                      <w:r w:rsidRPr="00C27749">
                        <w:rPr>
                          <w:rFonts w:ascii="Draig" w:hAnsi="Draig"/>
                          <w:b/>
                          <w:bCs/>
                          <w:sz w:val="28"/>
                          <w:szCs w:val="28"/>
                        </w:rPr>
                        <w:t>ambition</w:t>
                      </w:r>
                      <w:r>
                        <w:t xml:space="preserve">: </w:t>
                      </w:r>
                      <w:r w:rsidRPr="00C27749">
                        <w:rPr>
                          <w:rFonts w:ascii="Quatro Slab SemiBold" w:hAnsi="Quatro Slab SemiBold"/>
                        </w:rPr>
                        <w:t>To improve the access and opportunities for disabled people at the Club.</w:t>
                      </w:r>
                    </w:p>
                  </w:txbxContent>
                </v:textbox>
              </v:shape>
            </w:pict>
          </mc:Fallback>
        </mc:AlternateContent>
      </w:r>
      <w:r w:rsidRPr="001F3B00">
        <w:rPr>
          <w:noProof/>
        </w:rPr>
        <mc:AlternateContent>
          <mc:Choice Requires="wps">
            <w:drawing>
              <wp:anchor distT="0" distB="0" distL="114300" distR="114300" simplePos="0" relativeHeight="251729920" behindDoc="0" locked="0" layoutInCell="1" allowOverlap="1" wp14:anchorId="622E4DC8" wp14:editId="2307F582">
                <wp:simplePos x="0" y="0"/>
                <wp:positionH relativeFrom="column">
                  <wp:posOffset>-438150</wp:posOffset>
                </wp:positionH>
                <wp:positionV relativeFrom="paragraph">
                  <wp:posOffset>129540</wp:posOffset>
                </wp:positionV>
                <wp:extent cx="1119505" cy="59055"/>
                <wp:effectExtent l="0" t="0" r="4445" b="0"/>
                <wp:wrapNone/>
                <wp:docPr id="50"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310B1A6" id="Rectangle 4" o:spid="_x0000_s1026" style="position:absolute;margin-left:-34.5pt;margin-top:10.2pt;width:88.15pt;height:4.6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" fillcolor="#2c2c2c" stroked="f" strokeweight="1pt"/>
            </w:pict>
          </mc:Fallback>
        </mc:AlternateContent>
      </w:r>
      <w:r w:rsidRPr="00911249">
        <w:rPr>
          <w:noProof/>
        </w:rPr>
        <mc:AlternateContent>
          <mc:Choice Requires="wps">
            <w:drawing>
              <wp:anchor distT="0" distB="0" distL="114300" distR="114300" simplePos="0" relativeHeight="251689984" behindDoc="0" locked="0" layoutInCell="1" allowOverlap="1" wp14:anchorId="0688A961" wp14:editId="3D981CD5">
                <wp:simplePos x="0" y="0"/>
                <wp:positionH relativeFrom="column">
                  <wp:posOffset>-581025</wp:posOffset>
                </wp:positionH>
                <wp:positionV relativeFrom="paragraph">
                  <wp:posOffset>-800735</wp:posOffset>
                </wp:positionV>
                <wp:extent cx="8464550" cy="1015365"/>
                <wp:effectExtent l="0" t="0" r="0" b="0"/>
                <wp:wrapNone/>
                <wp:docPr id="21" name="TextBox 6"/>
                <wp:cNvGraphicFramePr/>
                <a:graphic xmlns:a="http://schemas.openxmlformats.org/drawingml/2006/main">
                  <a:graphicData uri="http://schemas.microsoft.com/office/word/2010/wordprocessingShape">
                    <wps:wsp>
                      <wps:cNvSpPr txBox="1"/>
                      <wps:spPr>
                        <a:xfrm>
                          <a:off x="0" y="0"/>
                          <a:ext cx="8464550" cy="1015365"/>
                        </a:xfrm>
                        <a:prstGeom prst="rect">
                          <a:avLst/>
                        </a:prstGeom>
                        <a:noFill/>
                      </wps:spPr>
                      <wps:txbx>
                        <w:txbxContent>
                          <w:p w14:paraId="0F00B95F"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football for all</w:t>
                            </w:r>
                          </w:p>
                        </w:txbxContent>
                      </wps:txbx>
                      <wps:bodyPr wrap="square">
                        <a:spAutoFit/>
                      </wps:bodyPr>
                    </wps:wsp>
                  </a:graphicData>
                </a:graphic>
              </wp:anchor>
            </w:drawing>
          </mc:Choice>
          <mc:Fallback>
            <w:pict>
              <v:shape w14:anchorId="0688A961" id="_x0000_s1043" type="#_x0000_t202" style="position:absolute;margin-left:-45.75pt;margin-top:-63.05pt;width:666.5pt;height:79.9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" filled="f" stroked="f">
                <v:textbox style="mso-fit-shape-to-text:t">
                  <w:txbxContent>
                    <w:p w14:paraId="0F00B95F"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football for all</w:t>
                      </w:r>
                    </w:p>
                  </w:txbxContent>
                </v:textbox>
              </v:shape>
            </w:pict>
          </mc:Fallback>
        </mc:AlternateContent>
      </w:r>
    </w:p>
    <w:p w14:paraId="408AE7B2" w14:textId="2484194B" w:rsidR="00911249" w:rsidRPr="00911249" w:rsidRDefault="00911249" w:rsidP="00911249"/>
    <w:p w14:paraId="2BE76DE8" w14:textId="1E62D42F" w:rsidR="00911249" w:rsidRDefault="00911249" w:rsidP="00911249">
      <w:pPr>
        <w:tabs>
          <w:tab w:val="left" w:pos="3645"/>
        </w:tabs>
      </w:pPr>
      <w:r>
        <w:tab/>
      </w:r>
    </w:p>
    <w:p w14:paraId="687039BE" w14:textId="2AC57D79" w:rsidR="00911249" w:rsidRDefault="00911249" w:rsidP="00911249">
      <w:pPr>
        <w:tabs>
          <w:tab w:val="left" w:pos="3645"/>
        </w:tabs>
      </w:pPr>
    </w:p>
    <w:p w14:paraId="34640D68" w14:textId="215221D9" w:rsidR="00911249" w:rsidRDefault="00911249" w:rsidP="00911249">
      <w:pPr>
        <w:tabs>
          <w:tab w:val="left" w:pos="3645"/>
        </w:tabs>
      </w:pPr>
    </w:p>
    <w:p w14:paraId="38DED3CE" w14:textId="6BCFBC99" w:rsidR="00180D0F" w:rsidRDefault="00180D0F" w:rsidP="00911249">
      <w:pPr>
        <w:tabs>
          <w:tab w:val="left" w:pos="3645"/>
        </w:tabs>
      </w:pPr>
    </w:p>
    <w:tbl>
      <w:tblPr>
        <w:tblStyle w:val="TableGrid"/>
        <w:tblpPr w:leftFromText="180" w:rightFromText="180" w:vertAnchor="text" w:horzAnchor="margin" w:tblpXSpec="center" w:tblpY="1277"/>
        <w:tblW w:w="15596" w:type="dxa"/>
        <w:tblLook w:val="04A0" w:firstRow="1" w:lastRow="0" w:firstColumn="1" w:lastColumn="0" w:noHBand="0" w:noVBand="1"/>
      </w:tblPr>
      <w:tblGrid>
        <w:gridCol w:w="3899"/>
        <w:gridCol w:w="3899"/>
        <w:gridCol w:w="4813"/>
        <w:gridCol w:w="2985"/>
      </w:tblGrid>
      <w:tr w:rsidR="00482E7B" w:rsidRPr="00E7624C" w14:paraId="48E37FF2" w14:textId="77777777" w:rsidTr="00E7624C">
        <w:trPr>
          <w:trHeight w:val="416"/>
        </w:trPr>
        <w:tc>
          <w:tcPr>
            <w:tcW w:w="3899" w:type="dxa"/>
            <w:shd w:val="clear" w:color="auto" w:fill="2C2C2C"/>
            <w:vAlign w:val="center"/>
          </w:tcPr>
          <w:p w14:paraId="5E90F7AC" w14:textId="7A13FE1A"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lastRenderedPageBreak/>
              <w:t>Topic</w:t>
            </w:r>
          </w:p>
        </w:tc>
        <w:tc>
          <w:tcPr>
            <w:tcW w:w="3899" w:type="dxa"/>
            <w:shd w:val="clear" w:color="auto" w:fill="2C2C2C"/>
            <w:vAlign w:val="center"/>
          </w:tcPr>
          <w:p w14:paraId="7A7A7459"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Target</w:t>
            </w:r>
          </w:p>
        </w:tc>
        <w:tc>
          <w:tcPr>
            <w:tcW w:w="4813" w:type="dxa"/>
            <w:shd w:val="clear" w:color="auto" w:fill="2C2C2C"/>
            <w:vAlign w:val="center"/>
          </w:tcPr>
          <w:p w14:paraId="46CE65A1"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KPI</w:t>
            </w:r>
          </w:p>
        </w:tc>
        <w:tc>
          <w:tcPr>
            <w:tcW w:w="2985" w:type="dxa"/>
            <w:shd w:val="clear" w:color="auto" w:fill="2C2C2C"/>
            <w:vAlign w:val="center"/>
          </w:tcPr>
          <w:p w14:paraId="771DAF85" w14:textId="77777777" w:rsidR="00482E7B" w:rsidRPr="00E7624C" w:rsidRDefault="00482E7B" w:rsidP="00E7624C">
            <w:pPr>
              <w:jc w:val="center"/>
              <w:rPr>
                <w:rFonts w:ascii="Draig" w:hAnsi="Draig"/>
                <w:color w:val="FFFFFF" w:themeColor="background1"/>
                <w:sz w:val="28"/>
                <w:szCs w:val="28"/>
              </w:rPr>
            </w:pPr>
            <w:r w:rsidRPr="00E7624C">
              <w:rPr>
                <w:rFonts w:ascii="Draig" w:hAnsi="Draig"/>
                <w:color w:val="FFFFFF" w:themeColor="background1"/>
                <w:sz w:val="28"/>
                <w:szCs w:val="28"/>
              </w:rPr>
              <w:t>FAW strategy alignment</w:t>
            </w:r>
          </w:p>
        </w:tc>
      </w:tr>
      <w:tr w:rsidR="00482E7B" w:rsidRPr="00E7624C" w14:paraId="66F2293D" w14:textId="77777777" w:rsidTr="00E7624C">
        <w:trPr>
          <w:trHeight w:val="683"/>
        </w:trPr>
        <w:tc>
          <w:tcPr>
            <w:tcW w:w="3899" w:type="dxa"/>
            <w:vMerge w:val="restart"/>
          </w:tcPr>
          <w:p w14:paraId="5AB03FDA"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rotection:</w:t>
            </w:r>
          </w:p>
          <w:p w14:paraId="368E7F5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Measures to protect, safeguard and ensure the welfare of children &amp; young people involved in football.</w:t>
            </w:r>
          </w:p>
        </w:tc>
        <w:tc>
          <w:tcPr>
            <w:tcW w:w="3899" w:type="dxa"/>
          </w:tcPr>
          <w:p w14:paraId="13B7EAB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Appoint a Safeguarding Officer at the Club.</w:t>
            </w:r>
          </w:p>
          <w:p w14:paraId="11B484F1" w14:textId="77777777" w:rsidR="00482E7B" w:rsidRPr="00E7624C" w:rsidRDefault="00482E7B" w:rsidP="00E7624C">
            <w:pPr>
              <w:rPr>
                <w:rFonts w:ascii="Quatro Slab SemiBold" w:hAnsi="Quatro Slab SemiBold"/>
                <w:sz w:val="20"/>
                <w:szCs w:val="20"/>
              </w:rPr>
            </w:pPr>
          </w:p>
        </w:tc>
        <w:tc>
          <w:tcPr>
            <w:tcW w:w="4813" w:type="dxa"/>
          </w:tcPr>
          <w:p w14:paraId="555CBAD6"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Safeguarding Officer appointed.</w:t>
            </w:r>
          </w:p>
        </w:tc>
        <w:tc>
          <w:tcPr>
            <w:tcW w:w="2985" w:type="dxa"/>
            <w:vMerge w:val="restart"/>
          </w:tcPr>
          <w:p w14:paraId="617880CD"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Safeguarding</w:t>
            </w:r>
          </w:p>
        </w:tc>
      </w:tr>
      <w:tr w:rsidR="00482E7B" w:rsidRPr="00E7624C" w14:paraId="3C483B91" w14:textId="77777777" w:rsidTr="00E7624C">
        <w:trPr>
          <w:trHeight w:val="682"/>
        </w:trPr>
        <w:tc>
          <w:tcPr>
            <w:tcW w:w="3899" w:type="dxa"/>
            <w:vMerge/>
          </w:tcPr>
          <w:p w14:paraId="7324F128" w14:textId="77777777" w:rsidR="00482E7B" w:rsidRPr="00E7624C" w:rsidRDefault="00482E7B" w:rsidP="00E7624C">
            <w:pPr>
              <w:rPr>
                <w:rFonts w:ascii="Quatro Slab SemiBold" w:hAnsi="Quatro Slab SemiBold"/>
                <w:sz w:val="20"/>
                <w:szCs w:val="20"/>
              </w:rPr>
            </w:pPr>
          </w:p>
        </w:tc>
        <w:tc>
          <w:tcPr>
            <w:tcW w:w="3899" w:type="dxa"/>
          </w:tcPr>
          <w:p w14:paraId="6B44903A"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Annually update the Child and youth protection/safeguarding </w:t>
            </w:r>
          </w:p>
          <w:p w14:paraId="405DF54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olicy &amp; all codes of conduct.</w:t>
            </w:r>
          </w:p>
        </w:tc>
        <w:tc>
          <w:tcPr>
            <w:tcW w:w="4813" w:type="dxa"/>
          </w:tcPr>
          <w:p w14:paraId="6F97C0DE"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Updated annually.</w:t>
            </w:r>
          </w:p>
        </w:tc>
        <w:tc>
          <w:tcPr>
            <w:tcW w:w="2985" w:type="dxa"/>
            <w:vMerge/>
          </w:tcPr>
          <w:p w14:paraId="2BCEEC33" w14:textId="77777777" w:rsidR="00482E7B" w:rsidRPr="00E7624C" w:rsidRDefault="00482E7B" w:rsidP="00E7624C">
            <w:pPr>
              <w:rPr>
                <w:rFonts w:ascii="Quatro Slab SemiBold" w:hAnsi="Quatro Slab SemiBold"/>
                <w:sz w:val="20"/>
                <w:szCs w:val="20"/>
              </w:rPr>
            </w:pPr>
          </w:p>
        </w:tc>
      </w:tr>
      <w:tr w:rsidR="00482E7B" w:rsidRPr="00E7624C" w14:paraId="3EE57658" w14:textId="77777777" w:rsidTr="00E7624C">
        <w:trPr>
          <w:trHeight w:val="1508"/>
        </w:trPr>
        <w:tc>
          <w:tcPr>
            <w:tcW w:w="3899" w:type="dxa"/>
            <w:vMerge w:val="restart"/>
          </w:tcPr>
          <w:p w14:paraId="3A21F7C0"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Education &amp; awareness:</w:t>
            </w:r>
          </w:p>
          <w:p w14:paraId="442A64EE"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rovide training opportunities &amp; participate in awareness campaigns on child and youth protection /safeguarding.</w:t>
            </w:r>
          </w:p>
        </w:tc>
        <w:tc>
          <w:tcPr>
            <w:tcW w:w="3899" w:type="dxa"/>
          </w:tcPr>
          <w:p w14:paraId="296ED2AF"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Training of child and</w:t>
            </w:r>
          </w:p>
          <w:p w14:paraId="1B953D5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youth protection/safeguarding</w:t>
            </w:r>
          </w:p>
          <w:p w14:paraId="475F3488"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officer via FAW safeguarding course.</w:t>
            </w:r>
          </w:p>
          <w:p w14:paraId="2A6F1DE6"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Training of all Club coaches &amp; relevant staff for child and</w:t>
            </w:r>
          </w:p>
          <w:p w14:paraId="03DAC7E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youth protection/safeguarding</w:t>
            </w:r>
          </w:p>
          <w:p w14:paraId="7B33264E"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via FAW safeguarding course.</w:t>
            </w:r>
          </w:p>
          <w:p w14:paraId="74516C2E" w14:textId="77777777" w:rsidR="00482E7B" w:rsidRPr="00E7624C" w:rsidRDefault="00482E7B" w:rsidP="00E7624C">
            <w:pPr>
              <w:rPr>
                <w:rFonts w:ascii="Quatro Slab SemiBold" w:hAnsi="Quatro Slab SemiBold"/>
                <w:sz w:val="20"/>
                <w:szCs w:val="20"/>
              </w:rPr>
            </w:pPr>
          </w:p>
        </w:tc>
        <w:tc>
          <w:tcPr>
            <w:tcW w:w="4813" w:type="dxa"/>
          </w:tcPr>
          <w:p w14:paraId="72B005A3"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All relevant staff received training for child and youth protection/safeguarding or have a valid FAW safeguarding certificate.</w:t>
            </w:r>
          </w:p>
        </w:tc>
        <w:tc>
          <w:tcPr>
            <w:tcW w:w="2985" w:type="dxa"/>
            <w:vMerge w:val="restart"/>
          </w:tcPr>
          <w:p w14:paraId="65D531D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Safeguarding</w:t>
            </w:r>
          </w:p>
        </w:tc>
      </w:tr>
      <w:tr w:rsidR="00482E7B" w:rsidRPr="00E7624C" w14:paraId="5C1D2C9B" w14:textId="77777777" w:rsidTr="00E7624C">
        <w:trPr>
          <w:trHeight w:val="1507"/>
        </w:trPr>
        <w:tc>
          <w:tcPr>
            <w:tcW w:w="3899" w:type="dxa"/>
            <w:vMerge/>
          </w:tcPr>
          <w:p w14:paraId="03F9F021" w14:textId="77777777" w:rsidR="00482E7B" w:rsidRPr="00E7624C" w:rsidRDefault="00482E7B" w:rsidP="00E7624C">
            <w:pPr>
              <w:rPr>
                <w:rFonts w:ascii="Quatro Slab SemiBold" w:hAnsi="Quatro Slab SemiBold"/>
                <w:sz w:val="20"/>
                <w:szCs w:val="20"/>
              </w:rPr>
            </w:pPr>
          </w:p>
        </w:tc>
        <w:tc>
          <w:tcPr>
            <w:tcW w:w="3899" w:type="dxa"/>
          </w:tcPr>
          <w:p w14:paraId="267DD385"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Communications and</w:t>
            </w:r>
          </w:p>
          <w:p w14:paraId="44284B44"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 xml:space="preserve">awareness campaigns </w:t>
            </w:r>
            <w:proofErr w:type="gramStart"/>
            <w:r w:rsidRPr="00E7624C">
              <w:rPr>
                <w:rFonts w:ascii="Quatro Slab SemiBold" w:hAnsi="Quatro Slab SemiBold"/>
                <w:sz w:val="20"/>
                <w:szCs w:val="20"/>
              </w:rPr>
              <w:t>aligned</w:t>
            </w:r>
            <w:proofErr w:type="gramEnd"/>
          </w:p>
          <w:p w14:paraId="58DC4126"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with child and youth protection /safeguarding.</w:t>
            </w:r>
          </w:p>
        </w:tc>
        <w:tc>
          <w:tcPr>
            <w:tcW w:w="4813" w:type="dxa"/>
          </w:tcPr>
          <w:p w14:paraId="14BC39A8"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Participate annually in the FAW’s Behind the Line, Behind the Team campaign.</w:t>
            </w:r>
          </w:p>
        </w:tc>
        <w:tc>
          <w:tcPr>
            <w:tcW w:w="2985" w:type="dxa"/>
            <w:vMerge/>
          </w:tcPr>
          <w:p w14:paraId="13FC9642" w14:textId="77777777" w:rsidR="00482E7B" w:rsidRPr="00E7624C" w:rsidRDefault="00482E7B" w:rsidP="00E7624C">
            <w:pPr>
              <w:rPr>
                <w:rFonts w:ascii="Quatro Slab SemiBold" w:hAnsi="Quatro Slab SemiBold"/>
                <w:sz w:val="20"/>
                <w:szCs w:val="20"/>
              </w:rPr>
            </w:pPr>
          </w:p>
        </w:tc>
      </w:tr>
      <w:tr w:rsidR="00482E7B" w:rsidRPr="00E7624C" w14:paraId="626B4E98" w14:textId="77777777" w:rsidTr="00E7624C">
        <w:trPr>
          <w:trHeight w:val="1159"/>
        </w:trPr>
        <w:tc>
          <w:tcPr>
            <w:tcW w:w="3899" w:type="dxa"/>
          </w:tcPr>
          <w:p w14:paraId="66450CD9"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Monitoring, reporting &amp; recording:</w:t>
            </w:r>
          </w:p>
          <w:p w14:paraId="020AD92C"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Child and youth safeguarding</w:t>
            </w:r>
          </w:p>
          <w:p w14:paraId="753A1585"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arrangements and protocols.</w:t>
            </w:r>
          </w:p>
          <w:p w14:paraId="5058736C" w14:textId="77777777" w:rsidR="00482E7B" w:rsidRPr="00E7624C" w:rsidRDefault="00482E7B" w:rsidP="00E7624C">
            <w:pPr>
              <w:rPr>
                <w:rFonts w:ascii="Quatro Slab SemiBold" w:hAnsi="Quatro Slab SemiBold"/>
                <w:sz w:val="20"/>
                <w:szCs w:val="20"/>
              </w:rPr>
            </w:pPr>
          </w:p>
        </w:tc>
        <w:tc>
          <w:tcPr>
            <w:tcW w:w="3899" w:type="dxa"/>
          </w:tcPr>
          <w:p w14:paraId="6C50DA90"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All suspicions and allegations of abuse or poor practice will be taken seriously and</w:t>
            </w:r>
          </w:p>
          <w:p w14:paraId="74DDA877"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responded to promptly and aptly.</w:t>
            </w:r>
          </w:p>
        </w:tc>
        <w:tc>
          <w:tcPr>
            <w:tcW w:w="4813" w:type="dxa"/>
          </w:tcPr>
          <w:p w14:paraId="7694DBA2"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Number of reported incidents = number of investigations.</w:t>
            </w:r>
          </w:p>
        </w:tc>
        <w:tc>
          <w:tcPr>
            <w:tcW w:w="2985" w:type="dxa"/>
          </w:tcPr>
          <w:p w14:paraId="47BAC02D" w14:textId="77777777" w:rsidR="00482E7B" w:rsidRPr="00E7624C" w:rsidRDefault="00482E7B" w:rsidP="00E7624C">
            <w:pPr>
              <w:rPr>
                <w:rFonts w:ascii="Quatro Slab SemiBold" w:hAnsi="Quatro Slab SemiBold"/>
                <w:sz w:val="20"/>
                <w:szCs w:val="20"/>
              </w:rPr>
            </w:pPr>
            <w:r w:rsidRPr="00E7624C">
              <w:rPr>
                <w:rFonts w:ascii="Quatro Slab SemiBold" w:hAnsi="Quatro Slab SemiBold"/>
                <w:sz w:val="20"/>
                <w:szCs w:val="20"/>
              </w:rPr>
              <w:t>FAW Safeguarding</w:t>
            </w:r>
          </w:p>
        </w:tc>
      </w:tr>
    </w:tbl>
    <w:p w14:paraId="237E1754" w14:textId="6C082A26" w:rsidR="00911249" w:rsidRDefault="00E7624C" w:rsidP="00911249">
      <w:pPr>
        <w:tabs>
          <w:tab w:val="left" w:pos="3645"/>
        </w:tabs>
      </w:pPr>
      <w:r>
        <w:rPr>
          <w:noProof/>
        </w:rPr>
        <mc:AlternateContent>
          <mc:Choice Requires="wps">
            <w:drawing>
              <wp:anchor distT="45720" distB="45720" distL="114300" distR="114300" simplePos="0" relativeHeight="251694080" behindDoc="0" locked="0" layoutInCell="1" allowOverlap="1" wp14:anchorId="1DCE1B56" wp14:editId="00668BBE">
                <wp:simplePos x="0" y="0"/>
                <wp:positionH relativeFrom="column">
                  <wp:posOffset>-727075</wp:posOffset>
                </wp:positionH>
                <wp:positionV relativeFrom="paragraph">
                  <wp:posOffset>284480</wp:posOffset>
                </wp:positionV>
                <wp:extent cx="10772775" cy="4191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72775" cy="419100"/>
                        </a:xfrm>
                        <a:prstGeom prst="rect">
                          <a:avLst/>
                        </a:prstGeom>
                        <a:noFill/>
                        <a:ln w="9525">
                          <a:noFill/>
                          <a:miter lim="800000"/>
                          <a:headEnd/>
                          <a:tailEnd/>
                        </a:ln>
                      </wps:spPr>
                      <wps:txbx>
                        <w:txbxContent>
                          <w:p w14:paraId="22B318D1" w14:textId="77777777" w:rsidR="00911249" w:rsidRPr="00911249" w:rsidRDefault="00911249" w:rsidP="00911249">
                            <w:pPr>
                              <w:rPr>
                                <w:rFonts w:ascii="Quatro Slab" w:hAnsi="Quatro Slab"/>
                                <w:sz w:val="28"/>
                                <w:szCs w:val="28"/>
                              </w:rPr>
                            </w:pPr>
                            <w:r w:rsidRPr="00C27749">
                              <w:rPr>
                                <w:rFonts w:ascii="Draig" w:hAnsi="Draig"/>
                                <w:b/>
                                <w:bCs/>
                                <w:sz w:val="28"/>
                                <w:szCs w:val="28"/>
                              </w:rPr>
                              <w:t>ambition</w:t>
                            </w:r>
                            <w:r>
                              <w:t xml:space="preserve">: </w:t>
                            </w:r>
                            <w:r w:rsidRPr="00C27749">
                              <w:rPr>
                                <w:rFonts w:ascii="Quatro Slab SemiBold" w:hAnsi="Quatro Slab SemiBold"/>
                              </w:rPr>
                              <w:t>To ensure that all children who participate in Club programmes do so in a fun, safe and positive environment</w:t>
                            </w:r>
                            <w:r w:rsidRPr="00911249">
                              <w:rPr>
                                <w:rFonts w:ascii="Quatro Slab" w:hAnsi="Quatro Slab"/>
                                <w:sz w:val="28"/>
                                <w:szCs w:val="2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E1B56" id="_x0000_s1044" type="#_x0000_t202" style="position:absolute;margin-left:-57.25pt;margin-top:22.4pt;width:848.25pt;height:3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" filled="f" stroked="f">
                <v:textbox>
                  <w:txbxContent>
                    <w:p w14:paraId="22B318D1" w14:textId="77777777" w:rsidR="00911249" w:rsidRPr="00911249" w:rsidRDefault="00911249" w:rsidP="00911249">
                      <w:pPr>
                        <w:rPr>
                          <w:rFonts w:ascii="Quatro Slab" w:hAnsi="Quatro Slab"/>
                          <w:sz w:val="28"/>
                          <w:szCs w:val="28"/>
                        </w:rPr>
                      </w:pPr>
                      <w:r w:rsidRPr="00C27749">
                        <w:rPr>
                          <w:rFonts w:ascii="Draig" w:hAnsi="Draig"/>
                          <w:b/>
                          <w:bCs/>
                          <w:sz w:val="28"/>
                          <w:szCs w:val="28"/>
                        </w:rPr>
                        <w:t>ambition</w:t>
                      </w:r>
                      <w:r>
                        <w:t xml:space="preserve">: </w:t>
                      </w:r>
                      <w:r w:rsidRPr="00C27749">
                        <w:rPr>
                          <w:rFonts w:ascii="Quatro Slab SemiBold" w:hAnsi="Quatro Slab SemiBold"/>
                        </w:rPr>
                        <w:t>To ensure that all children who participate in Club programmes do so in a fun, safe and positive environment</w:t>
                      </w:r>
                      <w:r w:rsidRPr="00911249">
                        <w:rPr>
                          <w:rFonts w:ascii="Quatro Slab" w:hAnsi="Quatro Slab"/>
                          <w:sz w:val="28"/>
                          <w:szCs w:val="28"/>
                        </w:rPr>
                        <w:t>.</w:t>
                      </w:r>
                    </w:p>
                  </w:txbxContent>
                </v:textbox>
              </v:shape>
            </w:pict>
          </mc:Fallback>
        </mc:AlternateContent>
      </w:r>
      <w:r w:rsidRPr="00911249">
        <w:rPr>
          <w:noProof/>
        </w:rPr>
        <mc:AlternateContent>
          <mc:Choice Requires="wps">
            <w:drawing>
              <wp:anchor distT="0" distB="0" distL="114300" distR="114300" simplePos="0" relativeHeight="251693056" behindDoc="0" locked="0" layoutInCell="1" allowOverlap="1" wp14:anchorId="78D2AEF9" wp14:editId="0D14F7CD">
                <wp:simplePos x="0" y="0"/>
                <wp:positionH relativeFrom="column">
                  <wp:posOffset>-723900</wp:posOffset>
                </wp:positionH>
                <wp:positionV relativeFrom="paragraph">
                  <wp:posOffset>-896620</wp:posOffset>
                </wp:positionV>
                <wp:extent cx="9982200" cy="1015365"/>
                <wp:effectExtent l="0" t="0" r="0" b="0"/>
                <wp:wrapNone/>
                <wp:docPr id="23" name="TextBox 6"/>
                <wp:cNvGraphicFramePr/>
                <a:graphic xmlns:a="http://schemas.openxmlformats.org/drawingml/2006/main">
                  <a:graphicData uri="http://schemas.microsoft.com/office/word/2010/wordprocessingShape">
                    <wps:wsp>
                      <wps:cNvSpPr txBox="1"/>
                      <wps:spPr>
                        <a:xfrm>
                          <a:off x="0" y="0"/>
                          <a:ext cx="9982200" cy="1015365"/>
                        </a:xfrm>
                        <a:prstGeom prst="rect">
                          <a:avLst/>
                        </a:prstGeom>
                        <a:noFill/>
                      </wps:spPr>
                      <wps:txbx>
                        <w:txbxContent>
                          <w:p w14:paraId="3EE74648"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Child &amp; youth protection</w:t>
                            </w:r>
                          </w:p>
                        </w:txbxContent>
                      </wps:txbx>
                      <wps:bodyPr wrap="square">
                        <a:spAutoFit/>
                      </wps:bodyPr>
                    </wps:wsp>
                  </a:graphicData>
                </a:graphic>
                <wp14:sizeRelH relativeFrom="margin">
                  <wp14:pctWidth>0</wp14:pctWidth>
                </wp14:sizeRelH>
              </wp:anchor>
            </w:drawing>
          </mc:Choice>
          <mc:Fallback>
            <w:pict>
              <v:shape w14:anchorId="78D2AEF9" id="_x0000_s1045" type="#_x0000_t202" style="position:absolute;margin-left:-57pt;margin-top:-70.6pt;width:786pt;height:79.9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" filled="f" stroked="f">
                <v:textbox style="mso-fit-shape-to-text:t">
                  <w:txbxContent>
                    <w:p w14:paraId="3EE74648"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Child &amp; youth protection</w:t>
                      </w:r>
                    </w:p>
                  </w:txbxContent>
                </v:textbox>
              </v:shape>
            </w:pict>
          </mc:Fallback>
        </mc:AlternateContent>
      </w:r>
      <w:r w:rsidRPr="001F3B00">
        <w:rPr>
          <w:noProof/>
        </w:rPr>
        <mc:AlternateContent>
          <mc:Choice Requires="wps">
            <w:drawing>
              <wp:anchor distT="0" distB="0" distL="114300" distR="114300" simplePos="0" relativeHeight="251731968" behindDoc="0" locked="0" layoutInCell="1" allowOverlap="1" wp14:anchorId="7621ADB9" wp14:editId="424285D4">
                <wp:simplePos x="0" y="0"/>
                <wp:positionH relativeFrom="column">
                  <wp:posOffset>-600075</wp:posOffset>
                </wp:positionH>
                <wp:positionV relativeFrom="paragraph">
                  <wp:posOffset>45720</wp:posOffset>
                </wp:positionV>
                <wp:extent cx="1119505" cy="59055"/>
                <wp:effectExtent l="0" t="0" r="4445" b="0"/>
                <wp:wrapNone/>
                <wp:docPr id="51"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A1A73CF" id="Rectangle 4" o:spid="_x0000_s1026" style="position:absolute;margin-left:-47.25pt;margin-top:3.6pt;width:88.15pt;height:4.6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" fillcolor="#2c2c2c" stroked="f" strokeweight="1pt"/>
            </w:pict>
          </mc:Fallback>
        </mc:AlternateContent>
      </w:r>
    </w:p>
    <w:p w14:paraId="498D5CC3" w14:textId="4F2C8B6B" w:rsidR="00E7624C" w:rsidRDefault="00E7624C" w:rsidP="00911249">
      <w:pPr>
        <w:tabs>
          <w:tab w:val="left" w:pos="3645"/>
        </w:tabs>
      </w:pPr>
    </w:p>
    <w:p w14:paraId="671AE78B" w14:textId="15DDE923" w:rsidR="00E7624C" w:rsidRDefault="00E7624C" w:rsidP="00911249">
      <w:pPr>
        <w:tabs>
          <w:tab w:val="left" w:pos="3645"/>
        </w:tabs>
      </w:pPr>
    </w:p>
    <w:p w14:paraId="7D45AA38" w14:textId="74A0239F" w:rsidR="00E7624C" w:rsidRDefault="00E7624C" w:rsidP="00911249">
      <w:pPr>
        <w:tabs>
          <w:tab w:val="left" w:pos="3645"/>
        </w:tabs>
      </w:pPr>
    </w:p>
    <w:p w14:paraId="3E837F93" w14:textId="77777777" w:rsidR="00E7624C" w:rsidRDefault="00E7624C" w:rsidP="00911249">
      <w:pPr>
        <w:tabs>
          <w:tab w:val="left" w:pos="3645"/>
        </w:tabs>
      </w:pPr>
    </w:p>
    <w:p w14:paraId="3751B19E" w14:textId="5A2A0DA4" w:rsidR="00911249" w:rsidRDefault="00911249"/>
    <w:p w14:paraId="5417D027" w14:textId="0CBB7A9B" w:rsidR="00911249" w:rsidRDefault="00482E7B">
      <w:r>
        <w:rPr>
          <w:noProof/>
        </w:rPr>
        <w:lastRenderedPageBreak/>
        <mc:AlternateContent>
          <mc:Choice Requires="wps">
            <w:drawing>
              <wp:anchor distT="0" distB="0" distL="114300" distR="114300" simplePos="0" relativeHeight="251696128" behindDoc="0" locked="0" layoutInCell="1" allowOverlap="1" wp14:anchorId="388F7DA5" wp14:editId="4494BBAF">
                <wp:simplePos x="0" y="0"/>
                <wp:positionH relativeFrom="column">
                  <wp:posOffset>-914400</wp:posOffset>
                </wp:positionH>
                <wp:positionV relativeFrom="paragraph">
                  <wp:posOffset>-916305</wp:posOffset>
                </wp:positionV>
                <wp:extent cx="10772775" cy="762952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10772775" cy="7629525"/>
                        </a:xfrm>
                        <a:prstGeom prst="rect">
                          <a:avLst/>
                        </a:prstGeom>
                        <a:solidFill>
                          <a:srgbClr val="2C2C2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D79AA" id="Rectangle 25" o:spid="_x0000_s1026" style="position:absolute;margin-left:-1in;margin-top:-72.15pt;width:848.25pt;height:600.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" fillcolor="#2c2c2c" strokecolor="#1f3763 [1604]" strokeweight="1pt"/>
            </w:pict>
          </mc:Fallback>
        </mc:AlternateContent>
      </w:r>
    </w:p>
    <w:p w14:paraId="309950EB" w14:textId="71B72BB7" w:rsidR="00911249" w:rsidRDefault="00911249" w:rsidP="00911249">
      <w:pPr>
        <w:tabs>
          <w:tab w:val="left" w:pos="3645"/>
        </w:tabs>
      </w:pPr>
    </w:p>
    <w:p w14:paraId="5425E94A" w14:textId="6EC0A5F8" w:rsidR="00911249" w:rsidRDefault="00911249"/>
    <w:p w14:paraId="4D73A801" w14:textId="004C5DEA" w:rsidR="00911249" w:rsidRDefault="00911249"/>
    <w:p w14:paraId="69010C52" w14:textId="3E441CDD" w:rsidR="00911249" w:rsidRDefault="00911249" w:rsidP="00911249">
      <w:pPr>
        <w:tabs>
          <w:tab w:val="left" w:pos="3645"/>
        </w:tabs>
      </w:pPr>
    </w:p>
    <w:p w14:paraId="68429D73" w14:textId="2AB43912" w:rsidR="00911249" w:rsidRDefault="00482E7B">
      <w:r w:rsidRPr="001F3B00">
        <w:rPr>
          <w:noProof/>
        </w:rPr>
        <mc:AlternateContent>
          <mc:Choice Requires="wps">
            <w:drawing>
              <wp:anchor distT="0" distB="0" distL="114300" distR="114300" simplePos="0" relativeHeight="251734016" behindDoc="0" locked="0" layoutInCell="1" allowOverlap="1" wp14:anchorId="0013E8C1" wp14:editId="085CD5C7">
                <wp:simplePos x="0" y="0"/>
                <wp:positionH relativeFrom="column">
                  <wp:posOffset>1952625</wp:posOffset>
                </wp:positionH>
                <wp:positionV relativeFrom="paragraph">
                  <wp:posOffset>1210310</wp:posOffset>
                </wp:positionV>
                <wp:extent cx="1119505" cy="59055"/>
                <wp:effectExtent l="0" t="0" r="4445" b="0"/>
                <wp:wrapNone/>
                <wp:docPr id="52"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CCA7C6A" id="Rectangle 4" o:spid="_x0000_s1026" style="position:absolute;margin-left:153.75pt;margin-top:95.3pt;width:88.15pt;height:4.65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" fillcolor="white [3212]" stroked="f" strokeweight="1pt"/>
            </w:pict>
          </mc:Fallback>
        </mc:AlternateContent>
      </w:r>
      <w:r w:rsidRPr="00911249">
        <w:rPr>
          <w:noProof/>
        </w:rPr>
        <mc:AlternateContent>
          <mc:Choice Requires="wps">
            <w:drawing>
              <wp:anchor distT="0" distB="0" distL="114300" distR="114300" simplePos="0" relativeHeight="251697152" behindDoc="0" locked="0" layoutInCell="1" allowOverlap="1" wp14:anchorId="24BDEB8A" wp14:editId="4277C8BD">
                <wp:simplePos x="0" y="0"/>
                <wp:positionH relativeFrom="column">
                  <wp:posOffset>1819275</wp:posOffset>
                </wp:positionH>
                <wp:positionV relativeFrom="paragraph">
                  <wp:posOffset>228600</wp:posOffset>
                </wp:positionV>
                <wp:extent cx="5343525" cy="1015365"/>
                <wp:effectExtent l="0" t="0" r="0" b="0"/>
                <wp:wrapNone/>
                <wp:docPr id="26" name="TextBox 6"/>
                <wp:cNvGraphicFramePr/>
                <a:graphic xmlns:a="http://schemas.openxmlformats.org/drawingml/2006/main">
                  <a:graphicData uri="http://schemas.microsoft.com/office/word/2010/wordprocessingShape">
                    <wps:wsp>
                      <wps:cNvSpPr txBox="1"/>
                      <wps:spPr>
                        <a:xfrm>
                          <a:off x="0" y="0"/>
                          <a:ext cx="5343525" cy="1015365"/>
                        </a:xfrm>
                        <a:prstGeom prst="rect">
                          <a:avLst/>
                        </a:prstGeom>
                        <a:noFill/>
                      </wps:spPr>
                      <wps:txbx>
                        <w:txbxContent>
                          <w:p w14:paraId="419369FC" w14:textId="77777777" w:rsidR="00911249" w:rsidRPr="00911249" w:rsidRDefault="00911249" w:rsidP="00911249">
                            <w:pPr>
                              <w:rPr>
                                <w:rFonts w:ascii="Draig" w:eastAsia="Dotum" w:hAnsi="Draig" w:cs="Poppins"/>
                                <w:b/>
                                <w:bCs/>
                                <w:color w:val="FFFFFF" w:themeColor="background1"/>
                                <w:kern w:val="24"/>
                                <w:sz w:val="120"/>
                                <w:szCs w:val="120"/>
                              </w:rPr>
                            </w:pPr>
                            <w:r>
                              <w:rPr>
                                <w:rFonts w:ascii="Draig" w:eastAsia="Dotum" w:hAnsi="Draig" w:cs="Poppins"/>
                                <w:b/>
                                <w:bCs/>
                                <w:color w:val="FFFFFF" w:themeColor="background1"/>
                                <w:kern w:val="24"/>
                                <w:sz w:val="120"/>
                                <w:szCs w:val="120"/>
                              </w:rPr>
                              <w:t>environmental</w:t>
                            </w:r>
                          </w:p>
                        </w:txbxContent>
                      </wps:txbx>
                      <wps:bodyPr wrap="square">
                        <a:spAutoFit/>
                      </wps:bodyPr>
                    </wps:wsp>
                  </a:graphicData>
                </a:graphic>
                <wp14:sizeRelH relativeFrom="margin">
                  <wp14:pctWidth>0</wp14:pctWidth>
                </wp14:sizeRelH>
              </wp:anchor>
            </w:drawing>
          </mc:Choice>
          <mc:Fallback>
            <w:pict>
              <v:shape w14:anchorId="24BDEB8A" id="_x0000_s1046" type="#_x0000_t202" style="position:absolute;margin-left:143.25pt;margin-top:18pt;width:420.75pt;height:79.9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" filled="f" stroked="f">
                <v:textbox style="mso-fit-shape-to-text:t">
                  <w:txbxContent>
                    <w:p w14:paraId="419369FC" w14:textId="77777777" w:rsidR="00911249" w:rsidRPr="00911249" w:rsidRDefault="00911249" w:rsidP="00911249">
                      <w:pPr>
                        <w:rPr>
                          <w:rFonts w:ascii="Draig" w:eastAsia="Dotum" w:hAnsi="Draig" w:cs="Poppins"/>
                          <w:b/>
                          <w:bCs/>
                          <w:color w:val="FFFFFF" w:themeColor="background1"/>
                          <w:kern w:val="24"/>
                          <w:sz w:val="120"/>
                          <w:szCs w:val="120"/>
                        </w:rPr>
                      </w:pPr>
                      <w:r>
                        <w:rPr>
                          <w:rFonts w:ascii="Draig" w:eastAsia="Dotum" w:hAnsi="Draig" w:cs="Poppins"/>
                          <w:b/>
                          <w:bCs/>
                          <w:color w:val="FFFFFF" w:themeColor="background1"/>
                          <w:kern w:val="24"/>
                          <w:sz w:val="120"/>
                          <w:szCs w:val="120"/>
                        </w:rPr>
                        <w:t>environmental</w:t>
                      </w:r>
                    </w:p>
                  </w:txbxContent>
                </v:textbox>
              </v:shape>
            </w:pict>
          </mc:Fallback>
        </mc:AlternateContent>
      </w:r>
      <w:r w:rsidR="00911249">
        <w:br w:type="page"/>
      </w:r>
    </w:p>
    <w:p w14:paraId="283C1466" w14:textId="78DB5EA9" w:rsidR="00911249" w:rsidRDefault="00B11030" w:rsidP="00911249">
      <w:pPr>
        <w:tabs>
          <w:tab w:val="left" w:pos="3645"/>
        </w:tabs>
      </w:pPr>
      <w:r w:rsidRPr="001F3B00">
        <w:rPr>
          <w:noProof/>
        </w:rPr>
        <w:lastRenderedPageBreak/>
        <mc:AlternateContent>
          <mc:Choice Requires="wps">
            <w:drawing>
              <wp:anchor distT="0" distB="0" distL="114300" distR="114300" simplePos="0" relativeHeight="251736064" behindDoc="0" locked="0" layoutInCell="1" allowOverlap="1" wp14:anchorId="054CCE4F" wp14:editId="56FAC354">
                <wp:simplePos x="0" y="0"/>
                <wp:positionH relativeFrom="column">
                  <wp:posOffset>-600075</wp:posOffset>
                </wp:positionH>
                <wp:positionV relativeFrom="paragraph">
                  <wp:posOffset>132715</wp:posOffset>
                </wp:positionV>
                <wp:extent cx="1119505" cy="59055"/>
                <wp:effectExtent l="0" t="0" r="4445" b="0"/>
                <wp:wrapNone/>
                <wp:docPr id="53"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12E0369" id="Rectangle 4" o:spid="_x0000_s1026" style="position:absolute;margin-left:-47.25pt;margin-top:10.45pt;width:88.15pt;height:4.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" fillcolor="#2c2c2c" stroked="f" strokeweight="1pt"/>
            </w:pict>
          </mc:Fallback>
        </mc:AlternateContent>
      </w:r>
      <w:r w:rsidR="00911249">
        <w:rPr>
          <w:noProof/>
        </w:rPr>
        <mc:AlternateContent>
          <mc:Choice Requires="wps">
            <w:drawing>
              <wp:anchor distT="45720" distB="45720" distL="114300" distR="114300" simplePos="0" relativeHeight="251717632" behindDoc="1" locked="0" layoutInCell="1" allowOverlap="1" wp14:anchorId="2BC0252E" wp14:editId="064EBB39">
                <wp:simplePos x="0" y="0"/>
                <wp:positionH relativeFrom="column">
                  <wp:posOffset>-600075</wp:posOffset>
                </wp:positionH>
                <wp:positionV relativeFrom="paragraph">
                  <wp:posOffset>386715</wp:posOffset>
                </wp:positionV>
                <wp:extent cx="9725025" cy="5562600"/>
                <wp:effectExtent l="0" t="0" r="0" b="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25025" cy="5562600"/>
                        </a:xfrm>
                        <a:prstGeom prst="rect">
                          <a:avLst/>
                        </a:prstGeom>
                        <a:noFill/>
                        <a:ln w="9525">
                          <a:noFill/>
                          <a:miter lim="800000"/>
                          <a:headEnd/>
                          <a:tailEnd/>
                        </a:ln>
                      </wps:spPr>
                      <wps:txbx>
                        <w:txbxContent>
                          <w:p w14:paraId="4E76BDEC" w14:textId="50AC1CC2" w:rsidR="001376AA" w:rsidRPr="00E7624C" w:rsidRDefault="001376AA" w:rsidP="001376AA">
                            <w:pPr>
                              <w:rPr>
                                <w:rFonts w:ascii="Quatro Slab SemiBold" w:hAnsi="Quatro Slab SemiBold"/>
                                <w:sz w:val="28"/>
                                <w:szCs w:val="28"/>
                              </w:rPr>
                            </w:pPr>
                            <w:r w:rsidRPr="00E7624C">
                              <w:rPr>
                                <w:rFonts w:ascii="Quatro Slab SemiBold" w:hAnsi="Quatro Slab SemiBold"/>
                                <w:sz w:val="28"/>
                                <w:szCs w:val="28"/>
                              </w:rPr>
                              <w:t xml:space="preserve">Determined to contribute to the human right to a clean environment, </w:t>
                            </w:r>
                            <w:r w:rsidR="00360074">
                              <w:rPr>
                                <w:rFonts w:ascii="Quatro Slab SemiBold" w:hAnsi="Quatro Slab SemiBold"/>
                                <w:sz w:val="28"/>
                                <w:szCs w:val="28"/>
                              </w:rPr>
                              <w:t>Haverfordwest County</w:t>
                            </w:r>
                            <w:r w:rsidRPr="00E7624C">
                              <w:rPr>
                                <w:rFonts w:ascii="Quatro Slab SemiBold" w:hAnsi="Quatro Slab SemiBold"/>
                                <w:sz w:val="28"/>
                                <w:szCs w:val="28"/>
                              </w:rPr>
                              <w:t xml:space="preserve"> Football Club strives to ensure that football will leave a positive legacy. </w:t>
                            </w:r>
                          </w:p>
                          <w:p w14:paraId="3C60DFE6" w14:textId="1D61A656" w:rsidR="001376AA" w:rsidRPr="00E7624C" w:rsidRDefault="00360074" w:rsidP="001376AA">
                            <w:pPr>
                              <w:rPr>
                                <w:rFonts w:ascii="Quatro Slab SemiBold" w:hAnsi="Quatro Slab SemiBold"/>
                                <w:sz w:val="28"/>
                                <w:szCs w:val="28"/>
                              </w:rPr>
                            </w:pPr>
                            <w:r>
                              <w:rPr>
                                <w:rFonts w:ascii="Quatro Slab SemiBold" w:hAnsi="Quatro Slab SemiBold"/>
                                <w:sz w:val="28"/>
                                <w:szCs w:val="28"/>
                              </w:rPr>
                              <w:t xml:space="preserve">Ha </w:t>
                            </w:r>
                            <w:proofErr w:type="spellStart"/>
                            <w:r>
                              <w:rPr>
                                <w:rFonts w:ascii="Quatro Slab SemiBold" w:hAnsi="Quatro Slab SemiBold"/>
                                <w:sz w:val="28"/>
                                <w:szCs w:val="28"/>
                              </w:rPr>
                              <w:t>verfordwest</w:t>
                            </w:r>
                            <w:proofErr w:type="spellEnd"/>
                            <w:r>
                              <w:rPr>
                                <w:rFonts w:ascii="Quatro Slab SemiBold" w:hAnsi="Quatro Slab SemiBold"/>
                                <w:sz w:val="28"/>
                                <w:szCs w:val="28"/>
                              </w:rPr>
                              <w:t xml:space="preserve"> County </w:t>
                            </w:r>
                            <w:r w:rsidR="001376AA" w:rsidRPr="00E7624C">
                              <w:rPr>
                                <w:rFonts w:ascii="Quatro Slab SemiBold" w:hAnsi="Quatro Slab SemiBold"/>
                                <w:sz w:val="28"/>
                                <w:szCs w:val="28"/>
                              </w:rPr>
                              <w:t xml:space="preserve">Football Club commit to helping preserve and regenerate our environment while empowering others to do likewise. While embedding environmental considerations into strategic decisions, the Club will also use its voice and leverage the power of the football platform to raise environmental awareness and catalyse action in society. </w:t>
                            </w:r>
                          </w:p>
                          <w:p w14:paraId="6B7A5A3C" w14:textId="77777777" w:rsidR="001376AA" w:rsidRPr="00E7624C" w:rsidRDefault="001376AA" w:rsidP="001376AA">
                            <w:pPr>
                              <w:rPr>
                                <w:rFonts w:ascii="Quatro Slab SemiBold" w:hAnsi="Quatro Slab SemiBold"/>
                                <w:sz w:val="28"/>
                                <w:szCs w:val="28"/>
                              </w:rPr>
                            </w:pPr>
                            <w:r w:rsidRPr="00E7624C">
                              <w:rPr>
                                <w:rFonts w:ascii="Quatro Slab SemiBold" w:hAnsi="Quatro Slab SemiBold"/>
                                <w:sz w:val="28"/>
                                <w:szCs w:val="28"/>
                              </w:rPr>
                              <w:t xml:space="preserve">The Club will measure progress to document and communicate how the Club is preventing, minimising and remediating football's impact on the environment. </w:t>
                            </w:r>
                          </w:p>
                          <w:p w14:paraId="21A22135" w14:textId="4DFF3963" w:rsidR="00911249" w:rsidRPr="00E7624C" w:rsidRDefault="001376AA" w:rsidP="001376AA">
                            <w:pPr>
                              <w:rPr>
                                <w:rFonts w:ascii="Quatro Slab SemiBold" w:hAnsi="Quatro Slab SemiBold"/>
                                <w:sz w:val="28"/>
                                <w:szCs w:val="28"/>
                              </w:rPr>
                            </w:pPr>
                            <w:r w:rsidRPr="00E7624C">
                              <w:rPr>
                                <w:rFonts w:ascii="Quatro Slab SemiBold" w:hAnsi="Quatro Slab SemiBold"/>
                                <w:sz w:val="28"/>
                                <w:szCs w:val="28"/>
                              </w:rPr>
                              <w:t>Responsibility for developing and implementing initiatives based on this commitment lies with the Club's Football and Social Responsibility Officer. The Club will consult with internal and external stakeholders and will commit resources to meet the objectives set out.</w:t>
                            </w:r>
                          </w:p>
                          <w:p w14:paraId="053F16CD" w14:textId="77777777" w:rsidR="0046476B" w:rsidRDefault="001376AA" w:rsidP="0046476B">
                            <w:pPr>
                              <w:spacing w:after="200"/>
                              <w:rPr>
                                <w:rFonts w:ascii="Calibri" w:eastAsiaTheme="minorEastAsia" w:hAnsi="Calibri" w:cs="Calibri"/>
                                <w:noProof/>
                                <w:lang w:eastAsia="en-GB"/>
                              </w:rPr>
                            </w:pPr>
                            <w:r w:rsidRPr="00E7624C">
                              <w:rPr>
                                <w:rFonts w:ascii="Quatro Slab SemiBold" w:hAnsi="Quatro Slab SemiBold"/>
                                <w:sz w:val="28"/>
                                <w:szCs w:val="28"/>
                              </w:rPr>
                              <w:t>The Club’s Environ</w:t>
                            </w:r>
                            <w:r w:rsidR="008F6472" w:rsidRPr="00E7624C">
                              <w:rPr>
                                <w:rFonts w:ascii="Quatro Slab SemiBold" w:hAnsi="Quatro Slab SemiBold"/>
                                <w:sz w:val="28"/>
                                <w:szCs w:val="28"/>
                              </w:rPr>
                              <w:t>mental</w:t>
                            </w:r>
                            <w:r w:rsidRPr="00E7624C">
                              <w:rPr>
                                <w:rFonts w:ascii="Quatro Slab SemiBold" w:hAnsi="Quatro Slab SemiBold"/>
                                <w:sz w:val="28"/>
                                <w:szCs w:val="28"/>
                              </w:rPr>
                              <w:t xml:space="preserve"> Commitment can be found at: </w:t>
                            </w:r>
                            <w:hyperlink r:id="rId12" w:history="1">
                              <w:r w:rsidR="0046476B" w:rsidRPr="003A4364">
                                <w:rPr>
                                  <w:rStyle w:val="Hyperlink"/>
                                  <w:rFonts w:eastAsiaTheme="minorEastAsia"/>
                                  <w:noProof/>
                                  <w:sz w:val="40"/>
                                  <w:szCs w:val="40"/>
                                  <w:lang w:eastAsia="en-GB"/>
                                </w:rPr>
                                <w:t>www.haverfordwestcounty.co.uk</w:t>
                              </w:r>
                            </w:hyperlink>
                          </w:p>
                          <w:p w14:paraId="4464A536" w14:textId="605A6BE5" w:rsidR="001376AA" w:rsidRPr="00E7624C" w:rsidRDefault="001376AA" w:rsidP="001376AA">
                            <w:pPr>
                              <w:rPr>
                                <w:rFonts w:ascii="Quatro Slab SemiBold" w:hAnsi="Quatro Slab SemiBold"/>
                                <w:sz w:val="28"/>
                                <w:szCs w:val="28"/>
                              </w:rPr>
                            </w:pPr>
                          </w:p>
                          <w:p w14:paraId="534976F0" w14:textId="77777777" w:rsidR="001376AA" w:rsidRPr="00911249" w:rsidRDefault="001376AA" w:rsidP="001376AA">
                            <w:pPr>
                              <w:rPr>
                                <w:rFonts w:ascii="Quatro Slab" w:hAnsi="Quatro Slab"/>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C0252E" id="_x0000_t202" coordsize="21600,21600" o:spt="202" path="m,l,21600r21600,l21600,xe">
                <v:stroke joinstyle="miter"/>
                <v:path gradientshapeok="t" o:connecttype="rect"/>
              </v:shapetype>
              <v:shape id="_x0000_s1047" type="#_x0000_t202" style="position:absolute;margin-left:-47.25pt;margin-top:30.45pt;width:765.75pt;height:438pt;z-index:-25159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" filled="f" stroked="f">
                <v:textbox>
                  <w:txbxContent>
                    <w:p w14:paraId="4E76BDEC" w14:textId="50AC1CC2" w:rsidR="001376AA" w:rsidRPr="00E7624C" w:rsidRDefault="001376AA" w:rsidP="001376AA">
                      <w:pPr>
                        <w:rPr>
                          <w:rFonts w:ascii="Quatro Slab SemiBold" w:hAnsi="Quatro Slab SemiBold"/>
                          <w:sz w:val="28"/>
                          <w:szCs w:val="28"/>
                        </w:rPr>
                      </w:pPr>
                      <w:r w:rsidRPr="00E7624C">
                        <w:rPr>
                          <w:rFonts w:ascii="Quatro Slab SemiBold" w:hAnsi="Quatro Slab SemiBold"/>
                          <w:sz w:val="28"/>
                          <w:szCs w:val="28"/>
                        </w:rPr>
                        <w:t xml:space="preserve">Determined to contribute to the human right to a clean environment, </w:t>
                      </w:r>
                      <w:r w:rsidR="00360074">
                        <w:rPr>
                          <w:rFonts w:ascii="Quatro Slab SemiBold" w:hAnsi="Quatro Slab SemiBold"/>
                          <w:sz w:val="28"/>
                          <w:szCs w:val="28"/>
                        </w:rPr>
                        <w:t>Haverfordwest County</w:t>
                      </w:r>
                      <w:r w:rsidRPr="00E7624C">
                        <w:rPr>
                          <w:rFonts w:ascii="Quatro Slab SemiBold" w:hAnsi="Quatro Slab SemiBold"/>
                          <w:sz w:val="28"/>
                          <w:szCs w:val="28"/>
                        </w:rPr>
                        <w:t xml:space="preserve"> Football Club strives to ensure that football will leave a positive legacy. </w:t>
                      </w:r>
                    </w:p>
                    <w:p w14:paraId="3C60DFE6" w14:textId="1D61A656" w:rsidR="001376AA" w:rsidRPr="00E7624C" w:rsidRDefault="00360074" w:rsidP="001376AA">
                      <w:pPr>
                        <w:rPr>
                          <w:rFonts w:ascii="Quatro Slab SemiBold" w:hAnsi="Quatro Slab SemiBold"/>
                          <w:sz w:val="28"/>
                          <w:szCs w:val="28"/>
                        </w:rPr>
                      </w:pPr>
                      <w:r>
                        <w:rPr>
                          <w:rFonts w:ascii="Quatro Slab SemiBold" w:hAnsi="Quatro Slab SemiBold"/>
                          <w:sz w:val="28"/>
                          <w:szCs w:val="28"/>
                        </w:rPr>
                        <w:t xml:space="preserve">Ha </w:t>
                      </w:r>
                      <w:proofErr w:type="spellStart"/>
                      <w:r>
                        <w:rPr>
                          <w:rFonts w:ascii="Quatro Slab SemiBold" w:hAnsi="Quatro Slab SemiBold"/>
                          <w:sz w:val="28"/>
                          <w:szCs w:val="28"/>
                        </w:rPr>
                        <w:t>verfordwest</w:t>
                      </w:r>
                      <w:proofErr w:type="spellEnd"/>
                      <w:r>
                        <w:rPr>
                          <w:rFonts w:ascii="Quatro Slab SemiBold" w:hAnsi="Quatro Slab SemiBold"/>
                          <w:sz w:val="28"/>
                          <w:szCs w:val="28"/>
                        </w:rPr>
                        <w:t xml:space="preserve"> County </w:t>
                      </w:r>
                      <w:r w:rsidR="001376AA" w:rsidRPr="00E7624C">
                        <w:rPr>
                          <w:rFonts w:ascii="Quatro Slab SemiBold" w:hAnsi="Quatro Slab SemiBold"/>
                          <w:sz w:val="28"/>
                          <w:szCs w:val="28"/>
                        </w:rPr>
                        <w:t xml:space="preserve">Football Club commit to helping preserve and regenerate our environment while empowering others to do likewise. While embedding environmental considerations into strategic decisions, the Club will also use its voice and leverage the power of the football platform to raise environmental awareness and catalyse action in society. </w:t>
                      </w:r>
                    </w:p>
                    <w:p w14:paraId="6B7A5A3C" w14:textId="77777777" w:rsidR="001376AA" w:rsidRPr="00E7624C" w:rsidRDefault="001376AA" w:rsidP="001376AA">
                      <w:pPr>
                        <w:rPr>
                          <w:rFonts w:ascii="Quatro Slab SemiBold" w:hAnsi="Quatro Slab SemiBold"/>
                          <w:sz w:val="28"/>
                          <w:szCs w:val="28"/>
                        </w:rPr>
                      </w:pPr>
                      <w:r w:rsidRPr="00E7624C">
                        <w:rPr>
                          <w:rFonts w:ascii="Quatro Slab SemiBold" w:hAnsi="Quatro Slab SemiBold"/>
                          <w:sz w:val="28"/>
                          <w:szCs w:val="28"/>
                        </w:rPr>
                        <w:t xml:space="preserve">The Club will measure progress to document and communicate how the Club is preventing, minimising and remediating football's impact on the environment. </w:t>
                      </w:r>
                    </w:p>
                    <w:p w14:paraId="21A22135" w14:textId="4DFF3963" w:rsidR="00911249" w:rsidRPr="00E7624C" w:rsidRDefault="001376AA" w:rsidP="001376AA">
                      <w:pPr>
                        <w:rPr>
                          <w:rFonts w:ascii="Quatro Slab SemiBold" w:hAnsi="Quatro Slab SemiBold"/>
                          <w:sz w:val="28"/>
                          <w:szCs w:val="28"/>
                        </w:rPr>
                      </w:pPr>
                      <w:r w:rsidRPr="00E7624C">
                        <w:rPr>
                          <w:rFonts w:ascii="Quatro Slab SemiBold" w:hAnsi="Quatro Slab SemiBold"/>
                          <w:sz w:val="28"/>
                          <w:szCs w:val="28"/>
                        </w:rPr>
                        <w:t>Responsibility for developing and implementing initiatives based on this commitment lies with the Club's Football and Social Responsibility Officer. The Club will consult with internal and external stakeholders and will commit resources to meet the objectives set out.</w:t>
                      </w:r>
                    </w:p>
                    <w:p w14:paraId="053F16CD" w14:textId="77777777" w:rsidR="0046476B" w:rsidRDefault="001376AA" w:rsidP="0046476B">
                      <w:pPr>
                        <w:spacing w:after="200"/>
                        <w:rPr>
                          <w:rFonts w:ascii="Calibri" w:eastAsiaTheme="minorEastAsia" w:hAnsi="Calibri" w:cs="Calibri"/>
                          <w:noProof/>
                          <w:lang w:eastAsia="en-GB"/>
                        </w:rPr>
                      </w:pPr>
                      <w:r w:rsidRPr="00E7624C">
                        <w:rPr>
                          <w:rFonts w:ascii="Quatro Slab SemiBold" w:hAnsi="Quatro Slab SemiBold"/>
                          <w:sz w:val="28"/>
                          <w:szCs w:val="28"/>
                        </w:rPr>
                        <w:t>The Club’s Environ</w:t>
                      </w:r>
                      <w:r w:rsidR="008F6472" w:rsidRPr="00E7624C">
                        <w:rPr>
                          <w:rFonts w:ascii="Quatro Slab SemiBold" w:hAnsi="Quatro Slab SemiBold"/>
                          <w:sz w:val="28"/>
                          <w:szCs w:val="28"/>
                        </w:rPr>
                        <w:t>mental</w:t>
                      </w:r>
                      <w:r w:rsidRPr="00E7624C">
                        <w:rPr>
                          <w:rFonts w:ascii="Quatro Slab SemiBold" w:hAnsi="Quatro Slab SemiBold"/>
                          <w:sz w:val="28"/>
                          <w:szCs w:val="28"/>
                        </w:rPr>
                        <w:t xml:space="preserve"> Commitment can be found at: </w:t>
                      </w:r>
                      <w:hyperlink r:id="rId13" w:history="1">
                        <w:r w:rsidR="0046476B" w:rsidRPr="003A4364">
                          <w:rPr>
                            <w:rStyle w:val="Hyperlink"/>
                            <w:rFonts w:eastAsiaTheme="minorEastAsia"/>
                            <w:noProof/>
                            <w:sz w:val="40"/>
                            <w:szCs w:val="40"/>
                            <w:lang w:eastAsia="en-GB"/>
                          </w:rPr>
                          <w:t>www.haverfordwestcounty.co.uk</w:t>
                        </w:r>
                      </w:hyperlink>
                    </w:p>
                    <w:p w14:paraId="4464A536" w14:textId="605A6BE5" w:rsidR="001376AA" w:rsidRPr="00E7624C" w:rsidRDefault="001376AA" w:rsidP="001376AA">
                      <w:pPr>
                        <w:rPr>
                          <w:rFonts w:ascii="Quatro Slab SemiBold" w:hAnsi="Quatro Slab SemiBold"/>
                          <w:sz w:val="28"/>
                          <w:szCs w:val="28"/>
                        </w:rPr>
                      </w:pPr>
                    </w:p>
                    <w:p w14:paraId="534976F0" w14:textId="77777777" w:rsidR="001376AA" w:rsidRPr="00911249" w:rsidRDefault="001376AA" w:rsidP="001376AA">
                      <w:pPr>
                        <w:rPr>
                          <w:rFonts w:ascii="Quatro Slab" w:hAnsi="Quatro Slab"/>
                          <w:sz w:val="28"/>
                          <w:szCs w:val="28"/>
                        </w:rPr>
                      </w:pPr>
                    </w:p>
                  </w:txbxContent>
                </v:textbox>
              </v:shape>
            </w:pict>
          </mc:Fallback>
        </mc:AlternateContent>
      </w:r>
      <w:r w:rsidR="00911249" w:rsidRPr="00911249">
        <w:rPr>
          <w:noProof/>
        </w:rPr>
        <mc:AlternateContent>
          <mc:Choice Requires="wps">
            <w:drawing>
              <wp:anchor distT="0" distB="0" distL="114300" distR="114300" simplePos="0" relativeHeight="251716608" behindDoc="0" locked="0" layoutInCell="1" allowOverlap="1" wp14:anchorId="4DCB874F" wp14:editId="6013C482">
                <wp:simplePos x="0" y="0"/>
                <wp:positionH relativeFrom="column">
                  <wp:posOffset>-742950</wp:posOffset>
                </wp:positionH>
                <wp:positionV relativeFrom="paragraph">
                  <wp:posOffset>-838835</wp:posOffset>
                </wp:positionV>
                <wp:extent cx="10039350" cy="1015365"/>
                <wp:effectExtent l="0" t="0" r="0" b="0"/>
                <wp:wrapNone/>
                <wp:docPr id="40" name="TextBox 6"/>
                <wp:cNvGraphicFramePr/>
                <a:graphic xmlns:a="http://schemas.openxmlformats.org/drawingml/2006/main">
                  <a:graphicData uri="http://schemas.microsoft.com/office/word/2010/wordprocessingShape">
                    <wps:wsp>
                      <wps:cNvSpPr txBox="1"/>
                      <wps:spPr>
                        <a:xfrm>
                          <a:off x="0" y="0"/>
                          <a:ext cx="10039350" cy="1015365"/>
                        </a:xfrm>
                        <a:prstGeom prst="rect">
                          <a:avLst/>
                        </a:prstGeom>
                        <a:noFill/>
                      </wps:spPr>
                      <wps:txbx>
                        <w:txbxContent>
                          <w:p w14:paraId="27998BCF" w14:textId="742F260E" w:rsidR="00911249" w:rsidRPr="00911249" w:rsidRDefault="00911249" w:rsidP="00911249">
                            <w:pPr>
                              <w:rPr>
                                <w:rFonts w:ascii="Draig" w:eastAsia="Dotum" w:hAnsi="Draig" w:cs="Poppins"/>
                                <w:b/>
                                <w:bCs/>
                                <w:color w:val="2C2C2C"/>
                                <w:kern w:val="24"/>
                                <w:sz w:val="120"/>
                                <w:szCs w:val="120"/>
                              </w:rPr>
                            </w:pPr>
                            <w:r w:rsidRPr="00911249">
                              <w:rPr>
                                <w:rFonts w:ascii="Draig" w:eastAsia="Dotum" w:hAnsi="Draig" w:cs="Poppins"/>
                                <w:b/>
                                <w:bCs/>
                                <w:color w:val="2C2C2C"/>
                                <w:kern w:val="24"/>
                                <w:sz w:val="120"/>
                                <w:szCs w:val="120"/>
                              </w:rPr>
                              <w:t>Environmental Commitment</w:t>
                            </w:r>
                          </w:p>
                        </w:txbxContent>
                      </wps:txbx>
                      <wps:bodyPr wrap="square">
                        <a:spAutoFit/>
                      </wps:bodyPr>
                    </wps:wsp>
                  </a:graphicData>
                </a:graphic>
                <wp14:sizeRelH relativeFrom="margin">
                  <wp14:pctWidth>0</wp14:pctWidth>
                </wp14:sizeRelH>
              </wp:anchor>
            </w:drawing>
          </mc:Choice>
          <mc:Fallback>
            <w:pict>
              <v:shape w14:anchorId="4DCB874F" id="_x0000_s1048" type="#_x0000_t202" style="position:absolute;margin-left:-58.5pt;margin-top:-66.05pt;width:790.5pt;height:79.9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" filled="f" stroked="f">
                <v:textbox style="mso-fit-shape-to-text:t">
                  <w:txbxContent>
                    <w:p w14:paraId="27998BCF" w14:textId="742F260E" w:rsidR="00911249" w:rsidRPr="00911249" w:rsidRDefault="00911249" w:rsidP="00911249">
                      <w:pPr>
                        <w:rPr>
                          <w:rFonts w:ascii="Draig" w:eastAsia="Dotum" w:hAnsi="Draig" w:cs="Poppins"/>
                          <w:b/>
                          <w:bCs/>
                          <w:color w:val="2C2C2C"/>
                          <w:kern w:val="24"/>
                          <w:sz w:val="120"/>
                          <w:szCs w:val="120"/>
                        </w:rPr>
                      </w:pPr>
                      <w:r w:rsidRPr="00911249">
                        <w:rPr>
                          <w:rFonts w:ascii="Draig" w:eastAsia="Dotum" w:hAnsi="Draig" w:cs="Poppins"/>
                          <w:b/>
                          <w:bCs/>
                          <w:color w:val="2C2C2C"/>
                          <w:kern w:val="24"/>
                          <w:sz w:val="120"/>
                          <w:szCs w:val="120"/>
                        </w:rPr>
                        <w:t>Environmental Commitment</w:t>
                      </w:r>
                    </w:p>
                  </w:txbxContent>
                </v:textbox>
              </v:shape>
            </w:pict>
          </mc:Fallback>
        </mc:AlternateContent>
      </w:r>
    </w:p>
    <w:p w14:paraId="7CB42FC5" w14:textId="484ACE5B" w:rsidR="00911249" w:rsidRDefault="00911249">
      <w:r>
        <w:br w:type="page"/>
      </w:r>
    </w:p>
    <w:tbl>
      <w:tblPr>
        <w:tblStyle w:val="TableGrid"/>
        <w:tblpPr w:leftFromText="180" w:rightFromText="180" w:vertAnchor="text" w:horzAnchor="margin" w:tblpXSpec="center" w:tblpY="1426"/>
        <w:tblW w:w="15596" w:type="dxa"/>
        <w:tblLook w:val="04A0" w:firstRow="1" w:lastRow="0" w:firstColumn="1" w:lastColumn="0" w:noHBand="0" w:noVBand="1"/>
      </w:tblPr>
      <w:tblGrid>
        <w:gridCol w:w="3899"/>
        <w:gridCol w:w="3899"/>
        <w:gridCol w:w="4813"/>
        <w:gridCol w:w="2985"/>
      </w:tblGrid>
      <w:tr w:rsidR="00B11030" w14:paraId="517DF334" w14:textId="77777777" w:rsidTr="00D0102D">
        <w:trPr>
          <w:trHeight w:val="416"/>
        </w:trPr>
        <w:tc>
          <w:tcPr>
            <w:tcW w:w="3899" w:type="dxa"/>
            <w:shd w:val="clear" w:color="auto" w:fill="2C2C2C"/>
            <w:vAlign w:val="center"/>
          </w:tcPr>
          <w:p w14:paraId="1EB2D903" w14:textId="77777777" w:rsidR="00B11030" w:rsidRPr="00911249" w:rsidRDefault="00B11030" w:rsidP="00B11030">
            <w:pPr>
              <w:jc w:val="center"/>
              <w:rPr>
                <w:rFonts w:ascii="Draig" w:hAnsi="Draig"/>
                <w:color w:val="FFFFFF" w:themeColor="background1"/>
                <w:sz w:val="28"/>
                <w:szCs w:val="28"/>
              </w:rPr>
            </w:pPr>
            <w:r>
              <w:rPr>
                <w:rFonts w:ascii="Draig" w:hAnsi="Draig"/>
                <w:color w:val="FFFFFF" w:themeColor="background1"/>
                <w:sz w:val="28"/>
                <w:szCs w:val="28"/>
              </w:rPr>
              <w:lastRenderedPageBreak/>
              <w:t>Topic</w:t>
            </w:r>
          </w:p>
        </w:tc>
        <w:tc>
          <w:tcPr>
            <w:tcW w:w="3899" w:type="dxa"/>
            <w:shd w:val="clear" w:color="auto" w:fill="2C2C2C"/>
            <w:vAlign w:val="center"/>
          </w:tcPr>
          <w:p w14:paraId="4E3C1B42" w14:textId="77777777" w:rsidR="00B11030" w:rsidRPr="00911249" w:rsidRDefault="00B11030" w:rsidP="00B11030">
            <w:pPr>
              <w:jc w:val="center"/>
              <w:rPr>
                <w:rFonts w:ascii="Draig" w:hAnsi="Draig"/>
                <w:color w:val="FFFFFF" w:themeColor="background1"/>
                <w:sz w:val="28"/>
                <w:szCs w:val="28"/>
              </w:rPr>
            </w:pPr>
            <w:r>
              <w:rPr>
                <w:rFonts w:ascii="Draig" w:hAnsi="Draig"/>
                <w:color w:val="FFFFFF" w:themeColor="background1"/>
                <w:sz w:val="28"/>
                <w:szCs w:val="28"/>
              </w:rPr>
              <w:t>Target</w:t>
            </w:r>
          </w:p>
        </w:tc>
        <w:tc>
          <w:tcPr>
            <w:tcW w:w="4813" w:type="dxa"/>
            <w:shd w:val="clear" w:color="auto" w:fill="2C2C2C"/>
            <w:vAlign w:val="center"/>
          </w:tcPr>
          <w:p w14:paraId="72EEA4A4" w14:textId="77777777" w:rsidR="00B11030" w:rsidRPr="00911249" w:rsidRDefault="00B11030" w:rsidP="00B11030">
            <w:pPr>
              <w:jc w:val="center"/>
              <w:rPr>
                <w:rFonts w:ascii="Draig" w:hAnsi="Draig"/>
                <w:color w:val="FFFFFF" w:themeColor="background1"/>
                <w:sz w:val="28"/>
                <w:szCs w:val="28"/>
              </w:rPr>
            </w:pPr>
            <w:r>
              <w:rPr>
                <w:rFonts w:ascii="Draig" w:hAnsi="Draig"/>
                <w:color w:val="FFFFFF" w:themeColor="background1"/>
                <w:sz w:val="28"/>
                <w:szCs w:val="28"/>
              </w:rPr>
              <w:t>KPI</w:t>
            </w:r>
          </w:p>
        </w:tc>
        <w:tc>
          <w:tcPr>
            <w:tcW w:w="2985" w:type="dxa"/>
            <w:shd w:val="clear" w:color="auto" w:fill="2C2C2C"/>
            <w:vAlign w:val="center"/>
          </w:tcPr>
          <w:p w14:paraId="482F1679" w14:textId="77777777" w:rsidR="00B11030" w:rsidRPr="00911249" w:rsidRDefault="00B11030" w:rsidP="00B11030">
            <w:pPr>
              <w:jc w:val="center"/>
              <w:rPr>
                <w:rFonts w:ascii="Draig" w:hAnsi="Draig"/>
                <w:color w:val="FFFFFF" w:themeColor="background1"/>
                <w:sz w:val="28"/>
                <w:szCs w:val="28"/>
              </w:rPr>
            </w:pPr>
            <w:r>
              <w:rPr>
                <w:rFonts w:ascii="Draig" w:hAnsi="Draig"/>
                <w:color w:val="FFFFFF" w:themeColor="background1"/>
                <w:sz w:val="28"/>
                <w:szCs w:val="28"/>
              </w:rPr>
              <w:t>FAW strategy alignment</w:t>
            </w:r>
          </w:p>
        </w:tc>
      </w:tr>
      <w:tr w:rsidR="00B11030" w14:paraId="2505FF84" w14:textId="77777777" w:rsidTr="00B11030">
        <w:trPr>
          <w:trHeight w:val="960"/>
        </w:trPr>
        <w:tc>
          <w:tcPr>
            <w:tcW w:w="3899" w:type="dxa"/>
            <w:vMerge w:val="restart"/>
          </w:tcPr>
          <w:p w14:paraId="67E7E429"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Circular Economy</w:t>
            </w:r>
          </w:p>
          <w:p w14:paraId="4628E3AB"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Embed the 4R approach – built around Reducing,</w:t>
            </w:r>
          </w:p>
          <w:p w14:paraId="29B2EABE"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Reusing, Recycling, and Recovering</w:t>
            </w:r>
          </w:p>
        </w:tc>
        <w:tc>
          <w:tcPr>
            <w:tcW w:w="3899" w:type="dxa"/>
          </w:tcPr>
          <w:p w14:paraId="4FE449C6"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 xml:space="preserve">Identify food-related sustainability solutions across the Club's ecosystem, including </w:t>
            </w:r>
            <w:proofErr w:type="gramStart"/>
            <w:r w:rsidRPr="00E7624C">
              <w:rPr>
                <w:rFonts w:ascii="Quatro Slab SemiBold" w:hAnsi="Quatro Slab SemiBold"/>
                <w:sz w:val="20"/>
                <w:szCs w:val="20"/>
              </w:rPr>
              <w:t>locally-sourced</w:t>
            </w:r>
            <w:proofErr w:type="gramEnd"/>
            <w:r w:rsidRPr="00E7624C">
              <w:rPr>
                <w:rFonts w:ascii="Quatro Slab SemiBold" w:hAnsi="Quatro Slab SemiBold"/>
                <w:sz w:val="20"/>
                <w:szCs w:val="20"/>
              </w:rPr>
              <w:t>, plastic-free and plant-based packaging.</w:t>
            </w:r>
          </w:p>
        </w:tc>
        <w:tc>
          <w:tcPr>
            <w:tcW w:w="4813" w:type="dxa"/>
          </w:tcPr>
          <w:p w14:paraId="03EF071A"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Become a single-use-plastic-free and zero-waste Club.</w:t>
            </w:r>
          </w:p>
          <w:p w14:paraId="03F01F94" w14:textId="77777777" w:rsidR="00B11030" w:rsidRPr="00E7624C" w:rsidRDefault="00B11030" w:rsidP="00B11030">
            <w:pPr>
              <w:rPr>
                <w:rFonts w:ascii="Quatro Slab SemiBold" w:hAnsi="Quatro Slab SemiBold"/>
                <w:sz w:val="20"/>
                <w:szCs w:val="20"/>
              </w:rPr>
            </w:pPr>
          </w:p>
        </w:tc>
        <w:tc>
          <w:tcPr>
            <w:tcW w:w="2985" w:type="dxa"/>
            <w:vMerge w:val="restart"/>
          </w:tcPr>
          <w:p w14:paraId="2DF82DE9"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ustainability Strategy 2030.</w:t>
            </w:r>
          </w:p>
        </w:tc>
      </w:tr>
      <w:tr w:rsidR="00B11030" w14:paraId="7672301D" w14:textId="77777777" w:rsidTr="00B11030">
        <w:trPr>
          <w:trHeight w:val="1038"/>
        </w:trPr>
        <w:tc>
          <w:tcPr>
            <w:tcW w:w="3899" w:type="dxa"/>
            <w:vMerge/>
          </w:tcPr>
          <w:p w14:paraId="72282372" w14:textId="77777777" w:rsidR="00B11030" w:rsidRPr="00E7624C" w:rsidRDefault="00B11030" w:rsidP="00B11030">
            <w:pPr>
              <w:rPr>
                <w:rFonts w:ascii="Quatro Slab SemiBold" w:hAnsi="Quatro Slab SemiBold"/>
                <w:sz w:val="20"/>
                <w:szCs w:val="20"/>
              </w:rPr>
            </w:pPr>
          </w:p>
        </w:tc>
        <w:tc>
          <w:tcPr>
            <w:tcW w:w="3899" w:type="dxa"/>
          </w:tcPr>
          <w:p w14:paraId="08E4CAF9"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Ensure all products are ethically sourced and fair-trade.</w:t>
            </w:r>
          </w:p>
        </w:tc>
        <w:tc>
          <w:tcPr>
            <w:tcW w:w="4813" w:type="dxa"/>
          </w:tcPr>
          <w:p w14:paraId="4C4B5DFD"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All products are ethically sourced and fair-trade.</w:t>
            </w:r>
          </w:p>
        </w:tc>
        <w:tc>
          <w:tcPr>
            <w:tcW w:w="2985" w:type="dxa"/>
            <w:vMerge/>
          </w:tcPr>
          <w:p w14:paraId="0261A135" w14:textId="77777777" w:rsidR="00B11030" w:rsidRPr="00E7624C" w:rsidRDefault="00B11030" w:rsidP="00B11030">
            <w:pPr>
              <w:rPr>
                <w:rFonts w:ascii="Quatro Slab SemiBold" w:hAnsi="Quatro Slab SemiBold"/>
                <w:sz w:val="20"/>
                <w:szCs w:val="20"/>
              </w:rPr>
            </w:pPr>
          </w:p>
        </w:tc>
      </w:tr>
      <w:tr w:rsidR="00B11030" w14:paraId="02672F9E" w14:textId="77777777" w:rsidTr="00B11030">
        <w:trPr>
          <w:trHeight w:val="1038"/>
        </w:trPr>
        <w:tc>
          <w:tcPr>
            <w:tcW w:w="3899" w:type="dxa"/>
            <w:vMerge/>
          </w:tcPr>
          <w:p w14:paraId="15ACBBC8" w14:textId="77777777" w:rsidR="00B11030" w:rsidRPr="00E7624C" w:rsidRDefault="00B11030" w:rsidP="00B11030">
            <w:pPr>
              <w:rPr>
                <w:rFonts w:ascii="Quatro Slab SemiBold" w:hAnsi="Quatro Slab SemiBold"/>
                <w:sz w:val="20"/>
                <w:szCs w:val="20"/>
              </w:rPr>
            </w:pPr>
          </w:p>
        </w:tc>
        <w:tc>
          <w:tcPr>
            <w:tcW w:w="3899" w:type="dxa"/>
          </w:tcPr>
          <w:p w14:paraId="1EAC99C9"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Establish community swap shop schemes for football kits and equipment</w:t>
            </w:r>
          </w:p>
        </w:tc>
        <w:tc>
          <w:tcPr>
            <w:tcW w:w="4813" w:type="dxa"/>
          </w:tcPr>
          <w:p w14:paraId="5E947B5A"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wap shop schemes established.</w:t>
            </w:r>
          </w:p>
        </w:tc>
        <w:tc>
          <w:tcPr>
            <w:tcW w:w="2985" w:type="dxa"/>
            <w:vMerge/>
          </w:tcPr>
          <w:p w14:paraId="014D028B" w14:textId="77777777" w:rsidR="00B11030" w:rsidRPr="00E7624C" w:rsidRDefault="00B11030" w:rsidP="00B11030">
            <w:pPr>
              <w:rPr>
                <w:rFonts w:ascii="Quatro Slab SemiBold" w:hAnsi="Quatro Slab SemiBold"/>
                <w:sz w:val="20"/>
                <w:szCs w:val="20"/>
              </w:rPr>
            </w:pPr>
          </w:p>
        </w:tc>
      </w:tr>
      <w:tr w:rsidR="00B11030" w14:paraId="060A898A" w14:textId="77777777" w:rsidTr="00B11030">
        <w:trPr>
          <w:trHeight w:val="825"/>
        </w:trPr>
        <w:tc>
          <w:tcPr>
            <w:tcW w:w="3899" w:type="dxa"/>
            <w:vMerge w:val="restart"/>
          </w:tcPr>
          <w:p w14:paraId="4B9A7ED1"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Climate &amp; Advocacy</w:t>
            </w:r>
          </w:p>
          <w:p w14:paraId="00FFE2AB" w14:textId="77777777" w:rsidR="00B11030" w:rsidRPr="00E7624C" w:rsidRDefault="00B11030" w:rsidP="00B11030">
            <w:pPr>
              <w:autoSpaceDE w:val="0"/>
              <w:autoSpaceDN w:val="0"/>
              <w:adjustRightInd w:val="0"/>
              <w:rPr>
                <w:rFonts w:ascii="Quatro Slab SemiBold" w:hAnsi="Quatro Slab SemiBold" w:cs="CardiumA-Light"/>
                <w:kern w:val="0"/>
                <w:sz w:val="20"/>
                <w:szCs w:val="20"/>
              </w:rPr>
            </w:pPr>
            <w:r w:rsidRPr="00E7624C">
              <w:rPr>
                <w:rFonts w:ascii="Quatro Slab SemiBold" w:hAnsi="Quatro Slab SemiBold" w:cs="CardiumA-Light"/>
                <w:kern w:val="0"/>
                <w:sz w:val="20"/>
                <w:szCs w:val="20"/>
              </w:rPr>
              <w:t>Awareness-raising and advocacy of climate action and environmental protection.</w:t>
            </w:r>
          </w:p>
        </w:tc>
        <w:tc>
          <w:tcPr>
            <w:tcW w:w="3899" w:type="dxa"/>
          </w:tcPr>
          <w:p w14:paraId="73A770F7"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ign up for UN ‘Football for Goals’ initiative, and UNFCCC ‘Climate Neutral Now’ pledge and</w:t>
            </w:r>
          </w:p>
          <w:p w14:paraId="79A5B26F"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Race To Zero’ campaign.</w:t>
            </w:r>
          </w:p>
          <w:p w14:paraId="64BB37B2" w14:textId="77777777" w:rsidR="00B11030" w:rsidRPr="00E7624C" w:rsidRDefault="00B11030" w:rsidP="00B11030">
            <w:pPr>
              <w:rPr>
                <w:rFonts w:ascii="Quatro Slab SemiBold" w:hAnsi="Quatro Slab SemiBold"/>
                <w:sz w:val="20"/>
                <w:szCs w:val="20"/>
              </w:rPr>
            </w:pPr>
          </w:p>
        </w:tc>
        <w:tc>
          <w:tcPr>
            <w:tcW w:w="4813" w:type="dxa"/>
          </w:tcPr>
          <w:p w14:paraId="7D548CBD"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igned up for initiatives.</w:t>
            </w:r>
          </w:p>
          <w:p w14:paraId="2FA83023" w14:textId="77777777" w:rsidR="00B11030" w:rsidRPr="00E7624C" w:rsidRDefault="00B11030" w:rsidP="00B11030">
            <w:pPr>
              <w:rPr>
                <w:rFonts w:ascii="Quatro Slab SemiBold" w:hAnsi="Quatro Slab SemiBold"/>
                <w:sz w:val="20"/>
                <w:szCs w:val="20"/>
              </w:rPr>
            </w:pPr>
          </w:p>
        </w:tc>
        <w:tc>
          <w:tcPr>
            <w:tcW w:w="2985" w:type="dxa"/>
            <w:vMerge w:val="restart"/>
          </w:tcPr>
          <w:p w14:paraId="624B83C2"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ustainability Strategy 2030.</w:t>
            </w:r>
          </w:p>
        </w:tc>
      </w:tr>
      <w:tr w:rsidR="00B11030" w14:paraId="0EE802AC" w14:textId="77777777" w:rsidTr="00B11030">
        <w:trPr>
          <w:trHeight w:val="825"/>
        </w:trPr>
        <w:tc>
          <w:tcPr>
            <w:tcW w:w="3899" w:type="dxa"/>
            <w:vMerge/>
          </w:tcPr>
          <w:p w14:paraId="5D4B215D" w14:textId="77777777" w:rsidR="00B11030" w:rsidRPr="00E7624C" w:rsidRDefault="00B11030" w:rsidP="00B11030">
            <w:pPr>
              <w:rPr>
                <w:rFonts w:ascii="Quatro Slab SemiBold" w:hAnsi="Quatro Slab SemiBold"/>
                <w:sz w:val="20"/>
                <w:szCs w:val="20"/>
              </w:rPr>
            </w:pPr>
          </w:p>
        </w:tc>
        <w:tc>
          <w:tcPr>
            <w:tcW w:w="3899" w:type="dxa"/>
          </w:tcPr>
          <w:p w14:paraId="264BC966"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 Raise awareness of climate change &amp; club initiatives.</w:t>
            </w:r>
          </w:p>
        </w:tc>
        <w:tc>
          <w:tcPr>
            <w:tcW w:w="4813" w:type="dxa"/>
          </w:tcPr>
          <w:p w14:paraId="447A1503"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 Number of people reached by the</w:t>
            </w:r>
          </w:p>
          <w:p w14:paraId="1A84EE75"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Campaign.</w:t>
            </w:r>
          </w:p>
          <w:p w14:paraId="78BCB439"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  Promote sustainable modes of travel to staff &amp; supporters.</w:t>
            </w:r>
          </w:p>
        </w:tc>
        <w:tc>
          <w:tcPr>
            <w:tcW w:w="2985" w:type="dxa"/>
            <w:vMerge/>
          </w:tcPr>
          <w:p w14:paraId="7A5AF7F9" w14:textId="77777777" w:rsidR="00B11030" w:rsidRPr="00E7624C" w:rsidRDefault="00B11030" w:rsidP="00B11030">
            <w:pPr>
              <w:rPr>
                <w:rFonts w:ascii="Quatro Slab SemiBold" w:hAnsi="Quatro Slab SemiBold"/>
                <w:sz w:val="20"/>
                <w:szCs w:val="20"/>
              </w:rPr>
            </w:pPr>
          </w:p>
        </w:tc>
      </w:tr>
      <w:tr w:rsidR="00B11030" w14:paraId="02074C88" w14:textId="77777777" w:rsidTr="00B11030">
        <w:trPr>
          <w:trHeight w:val="1159"/>
        </w:trPr>
        <w:tc>
          <w:tcPr>
            <w:tcW w:w="3899" w:type="dxa"/>
          </w:tcPr>
          <w:p w14:paraId="75BB33A8"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 xml:space="preserve">Prevention and monitoring of </w:t>
            </w:r>
          </w:p>
          <w:p w14:paraId="29B9B68F"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Environmental impact</w:t>
            </w:r>
          </w:p>
        </w:tc>
        <w:tc>
          <w:tcPr>
            <w:tcW w:w="3899" w:type="dxa"/>
          </w:tcPr>
          <w:p w14:paraId="549D4F9C"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Measure the environmental impact of Club activities.</w:t>
            </w:r>
          </w:p>
        </w:tc>
        <w:tc>
          <w:tcPr>
            <w:tcW w:w="4813" w:type="dxa"/>
          </w:tcPr>
          <w:p w14:paraId="3203EE56"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Environmental impact report produced.</w:t>
            </w:r>
          </w:p>
        </w:tc>
        <w:tc>
          <w:tcPr>
            <w:tcW w:w="2985" w:type="dxa"/>
          </w:tcPr>
          <w:p w14:paraId="5BDB2AD6" w14:textId="77777777" w:rsidR="00B11030" w:rsidRPr="00E7624C" w:rsidRDefault="00B11030" w:rsidP="00B11030">
            <w:pPr>
              <w:rPr>
                <w:rFonts w:ascii="Quatro Slab SemiBold" w:hAnsi="Quatro Slab SemiBold"/>
                <w:sz w:val="20"/>
                <w:szCs w:val="20"/>
              </w:rPr>
            </w:pPr>
            <w:r w:rsidRPr="00E7624C">
              <w:rPr>
                <w:rFonts w:ascii="Quatro Slab SemiBold" w:hAnsi="Quatro Slab SemiBold"/>
                <w:sz w:val="20"/>
                <w:szCs w:val="20"/>
              </w:rPr>
              <w:t>Sustainability Strategy 2030.</w:t>
            </w:r>
          </w:p>
        </w:tc>
      </w:tr>
    </w:tbl>
    <w:p w14:paraId="5E9F21B0" w14:textId="43DFF8B6" w:rsidR="00911249" w:rsidRDefault="00B11030" w:rsidP="00911249">
      <w:pPr>
        <w:tabs>
          <w:tab w:val="left" w:pos="3645"/>
        </w:tabs>
      </w:pPr>
      <w:r>
        <w:rPr>
          <w:noProof/>
        </w:rPr>
        <mc:AlternateContent>
          <mc:Choice Requires="wps">
            <w:drawing>
              <wp:anchor distT="45720" distB="45720" distL="114300" distR="114300" simplePos="0" relativeHeight="251700224" behindDoc="0" locked="0" layoutInCell="1" allowOverlap="1" wp14:anchorId="0AC94673" wp14:editId="6F816939">
                <wp:simplePos x="0" y="0"/>
                <wp:positionH relativeFrom="column">
                  <wp:posOffset>-628650</wp:posOffset>
                </wp:positionH>
                <wp:positionV relativeFrom="paragraph">
                  <wp:posOffset>212725</wp:posOffset>
                </wp:positionV>
                <wp:extent cx="10210800" cy="552450"/>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0" cy="552450"/>
                        </a:xfrm>
                        <a:prstGeom prst="rect">
                          <a:avLst/>
                        </a:prstGeom>
                        <a:noFill/>
                        <a:ln w="9525">
                          <a:noFill/>
                          <a:miter lim="800000"/>
                          <a:headEnd/>
                          <a:tailEnd/>
                        </a:ln>
                      </wps:spPr>
                      <wps:txbx>
                        <w:txbxContent>
                          <w:p w14:paraId="22520CC8" w14:textId="77777777" w:rsidR="00911249" w:rsidRDefault="00911249" w:rsidP="00911249">
                            <w:pPr>
                              <w:rPr>
                                <w:rFonts w:ascii="Quatro Slab" w:hAnsi="Quatro Slab"/>
                                <w:sz w:val="28"/>
                                <w:szCs w:val="28"/>
                              </w:rPr>
                            </w:pPr>
                            <w:r w:rsidRPr="00C27749">
                              <w:rPr>
                                <w:rFonts w:ascii="Draig" w:hAnsi="Draig"/>
                                <w:b/>
                                <w:bCs/>
                                <w:sz w:val="28"/>
                                <w:szCs w:val="28"/>
                              </w:rPr>
                              <w:t>ambition</w:t>
                            </w:r>
                            <w:r>
                              <w:t xml:space="preserve">: </w:t>
                            </w:r>
                            <w:r w:rsidRPr="00C27749">
                              <w:rPr>
                                <w:rFonts w:ascii="Quatro Slab SemiBold" w:hAnsi="Quatro Slab SemiBold"/>
                                <w:sz w:val="28"/>
                                <w:szCs w:val="28"/>
                              </w:rPr>
                              <w:t>To preserve and regenerate the environment and leverage the power of football to raise awareness and catalyse action, minimising our negative environmental footprint becoming net zero by 2030.</w:t>
                            </w:r>
                          </w:p>
                          <w:p w14:paraId="40C11791" w14:textId="77777777" w:rsidR="00911249" w:rsidRDefault="00911249" w:rsidP="0091124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94673" id="_x0000_s1049" type="#_x0000_t202" style="position:absolute;margin-left:-49.5pt;margin-top:16.75pt;width:804pt;height:43.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" filled="f" stroked="f">
                <v:textbox>
                  <w:txbxContent>
                    <w:p w14:paraId="22520CC8" w14:textId="77777777" w:rsidR="00911249" w:rsidRDefault="00911249" w:rsidP="00911249">
                      <w:pPr>
                        <w:rPr>
                          <w:rFonts w:ascii="Quatro Slab" w:hAnsi="Quatro Slab"/>
                          <w:sz w:val="28"/>
                          <w:szCs w:val="28"/>
                        </w:rPr>
                      </w:pPr>
                      <w:r w:rsidRPr="00C27749">
                        <w:rPr>
                          <w:rFonts w:ascii="Draig" w:hAnsi="Draig"/>
                          <w:b/>
                          <w:bCs/>
                          <w:sz w:val="28"/>
                          <w:szCs w:val="28"/>
                        </w:rPr>
                        <w:t>ambition</w:t>
                      </w:r>
                      <w:r>
                        <w:t xml:space="preserve">: </w:t>
                      </w:r>
                      <w:r w:rsidRPr="00C27749">
                        <w:rPr>
                          <w:rFonts w:ascii="Quatro Slab SemiBold" w:hAnsi="Quatro Slab SemiBold"/>
                          <w:sz w:val="28"/>
                          <w:szCs w:val="28"/>
                        </w:rPr>
                        <w:t>To preserve and regenerate the environment and leverage the power of football to raise awareness and catalyse action, minimising our negative environmental footprint becoming net zero by 2030.</w:t>
                      </w:r>
                    </w:p>
                    <w:p w14:paraId="40C11791" w14:textId="77777777" w:rsidR="00911249" w:rsidRDefault="00911249" w:rsidP="00911249"/>
                  </w:txbxContent>
                </v:textbox>
              </v:shape>
            </w:pict>
          </mc:Fallback>
        </mc:AlternateContent>
      </w:r>
      <w:r w:rsidRPr="001F3B00">
        <w:rPr>
          <w:noProof/>
        </w:rPr>
        <mc:AlternateContent>
          <mc:Choice Requires="wps">
            <w:drawing>
              <wp:anchor distT="0" distB="0" distL="114300" distR="114300" simplePos="0" relativeHeight="251738112" behindDoc="0" locked="0" layoutInCell="1" allowOverlap="1" wp14:anchorId="66B9E83F" wp14:editId="6D244927">
                <wp:simplePos x="0" y="0"/>
                <wp:positionH relativeFrom="column">
                  <wp:posOffset>-561975</wp:posOffset>
                </wp:positionH>
                <wp:positionV relativeFrom="paragraph">
                  <wp:posOffset>66040</wp:posOffset>
                </wp:positionV>
                <wp:extent cx="1119505" cy="59055"/>
                <wp:effectExtent l="0" t="0" r="4445" b="0"/>
                <wp:wrapNone/>
                <wp:docPr id="55"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C0BAD67" id="Rectangle 4" o:spid="_x0000_s1026" style="position:absolute;margin-left:-44.25pt;margin-top:5.2pt;width:88.15pt;height:4.6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" fillcolor="#2c2c2c" stroked="f" strokeweight="1pt"/>
            </w:pict>
          </mc:Fallback>
        </mc:AlternateContent>
      </w:r>
      <w:r w:rsidRPr="00911249">
        <w:rPr>
          <w:noProof/>
        </w:rPr>
        <mc:AlternateContent>
          <mc:Choice Requires="wps">
            <w:drawing>
              <wp:anchor distT="0" distB="0" distL="114300" distR="114300" simplePos="0" relativeHeight="251699200" behindDoc="1" locked="0" layoutInCell="1" allowOverlap="1" wp14:anchorId="38F4F2CD" wp14:editId="025546DF">
                <wp:simplePos x="0" y="0"/>
                <wp:positionH relativeFrom="column">
                  <wp:posOffset>-704850</wp:posOffset>
                </wp:positionH>
                <wp:positionV relativeFrom="paragraph">
                  <wp:posOffset>-885825</wp:posOffset>
                </wp:positionV>
                <wp:extent cx="9982200" cy="1015365"/>
                <wp:effectExtent l="0" t="0" r="0" b="0"/>
                <wp:wrapNone/>
                <wp:docPr id="27" name="TextBox 6"/>
                <wp:cNvGraphicFramePr/>
                <a:graphic xmlns:a="http://schemas.openxmlformats.org/drawingml/2006/main">
                  <a:graphicData uri="http://schemas.microsoft.com/office/word/2010/wordprocessingShape">
                    <wps:wsp>
                      <wps:cNvSpPr txBox="1"/>
                      <wps:spPr>
                        <a:xfrm>
                          <a:off x="0" y="0"/>
                          <a:ext cx="9982200" cy="1015365"/>
                        </a:xfrm>
                        <a:prstGeom prst="rect">
                          <a:avLst/>
                        </a:prstGeom>
                        <a:noFill/>
                      </wps:spPr>
                      <wps:txbx>
                        <w:txbxContent>
                          <w:p w14:paraId="286C3F0C"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Environment</w:t>
                            </w:r>
                          </w:p>
                        </w:txbxContent>
                      </wps:txbx>
                      <wps:bodyPr wrap="square">
                        <a:spAutoFit/>
                      </wps:bodyPr>
                    </wps:wsp>
                  </a:graphicData>
                </a:graphic>
                <wp14:sizeRelH relativeFrom="margin">
                  <wp14:pctWidth>0</wp14:pctWidth>
                </wp14:sizeRelH>
              </wp:anchor>
            </w:drawing>
          </mc:Choice>
          <mc:Fallback>
            <w:pict>
              <v:shape w14:anchorId="38F4F2CD" id="_x0000_s1050" type="#_x0000_t202" style="position:absolute;margin-left:-55.5pt;margin-top:-69.75pt;width:786pt;height:79.95pt;z-index:-251617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" filled="f" stroked="f">
                <v:textbox style="mso-fit-shape-to-text:t">
                  <w:txbxContent>
                    <w:p w14:paraId="286C3F0C"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Environment</w:t>
                      </w:r>
                    </w:p>
                  </w:txbxContent>
                </v:textbox>
              </v:shape>
            </w:pict>
          </mc:Fallback>
        </mc:AlternateContent>
      </w:r>
    </w:p>
    <w:p w14:paraId="1E39EC23" w14:textId="1C3EE290" w:rsidR="00911249" w:rsidRDefault="00911249">
      <w:r>
        <w:br w:type="page"/>
      </w:r>
    </w:p>
    <w:p w14:paraId="2F24C99E" w14:textId="3F9A7D1D" w:rsidR="00911249" w:rsidRDefault="00B11030">
      <w:r w:rsidRPr="001F3B00">
        <w:rPr>
          <w:noProof/>
        </w:rPr>
        <w:lastRenderedPageBreak/>
        <mc:AlternateContent>
          <mc:Choice Requires="wps">
            <w:drawing>
              <wp:anchor distT="0" distB="0" distL="114300" distR="114300" simplePos="0" relativeHeight="251740160" behindDoc="0" locked="0" layoutInCell="1" allowOverlap="1" wp14:anchorId="0F6094D8" wp14:editId="24173CA1">
                <wp:simplePos x="0" y="0"/>
                <wp:positionH relativeFrom="column">
                  <wp:posOffset>-514350</wp:posOffset>
                </wp:positionH>
                <wp:positionV relativeFrom="paragraph">
                  <wp:posOffset>151765</wp:posOffset>
                </wp:positionV>
                <wp:extent cx="1119505" cy="59055"/>
                <wp:effectExtent l="0" t="0" r="4445" b="0"/>
                <wp:wrapNone/>
                <wp:docPr id="56" name="Rectangle 4"/>
                <wp:cNvGraphicFramePr/>
                <a:graphic xmlns:a="http://schemas.openxmlformats.org/drawingml/2006/main">
                  <a:graphicData uri="http://schemas.microsoft.com/office/word/2010/wordprocessingShape">
                    <wps:wsp>
                      <wps:cNvSpPr/>
                      <wps:spPr>
                        <a:xfrm>
                          <a:off x="0" y="0"/>
                          <a:ext cx="1119505" cy="5905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73F1A5C" id="Rectangle 4" o:spid="_x0000_s1026" style="position:absolute;margin-left:-40.5pt;margin-top:11.95pt;width:88.15pt;height:4.6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" fillcolor="#2c2c2c" stroked="f" strokeweight="1pt"/>
            </w:pict>
          </mc:Fallback>
        </mc:AlternateContent>
      </w:r>
      <w:r w:rsidR="00911249" w:rsidRPr="00911249">
        <w:rPr>
          <w:noProof/>
        </w:rPr>
        <mc:AlternateContent>
          <mc:Choice Requires="wps">
            <w:drawing>
              <wp:anchor distT="0" distB="0" distL="114300" distR="114300" simplePos="0" relativeHeight="251705344" behindDoc="0" locked="0" layoutInCell="1" allowOverlap="1" wp14:anchorId="126494E6" wp14:editId="3682EF59">
                <wp:simplePos x="0" y="0"/>
                <wp:positionH relativeFrom="column">
                  <wp:posOffset>-638175</wp:posOffset>
                </wp:positionH>
                <wp:positionV relativeFrom="paragraph">
                  <wp:posOffset>-791845</wp:posOffset>
                </wp:positionV>
                <wp:extent cx="9982200" cy="1015365"/>
                <wp:effectExtent l="0" t="0" r="0" b="0"/>
                <wp:wrapNone/>
                <wp:docPr id="31" name="TextBox 6"/>
                <wp:cNvGraphicFramePr/>
                <a:graphic xmlns:a="http://schemas.openxmlformats.org/drawingml/2006/main">
                  <a:graphicData uri="http://schemas.microsoft.com/office/word/2010/wordprocessingShape">
                    <wps:wsp>
                      <wps:cNvSpPr txBox="1"/>
                      <wps:spPr>
                        <a:xfrm>
                          <a:off x="0" y="0"/>
                          <a:ext cx="9982200" cy="1015365"/>
                        </a:xfrm>
                        <a:prstGeom prst="rect">
                          <a:avLst/>
                        </a:prstGeom>
                        <a:noFill/>
                      </wps:spPr>
                      <wps:txbx>
                        <w:txbxContent>
                          <w:p w14:paraId="67635D08"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Accountability &amp; monitoring</w:t>
                            </w:r>
                          </w:p>
                        </w:txbxContent>
                      </wps:txbx>
                      <wps:bodyPr wrap="square">
                        <a:spAutoFit/>
                      </wps:bodyPr>
                    </wps:wsp>
                  </a:graphicData>
                </a:graphic>
                <wp14:sizeRelH relativeFrom="margin">
                  <wp14:pctWidth>0</wp14:pctWidth>
                </wp14:sizeRelH>
              </wp:anchor>
            </w:drawing>
          </mc:Choice>
          <mc:Fallback>
            <w:pict>
              <v:shape w14:anchorId="126494E6" id="_x0000_s1051" type="#_x0000_t202" style="position:absolute;margin-left:-50.25pt;margin-top:-62.35pt;width:786pt;height:79.9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" filled="f" stroked="f">
                <v:textbox style="mso-fit-shape-to-text:t">
                  <w:txbxContent>
                    <w:p w14:paraId="67635D08" w14:textId="77777777" w:rsidR="00911249" w:rsidRPr="00911249" w:rsidRDefault="00911249" w:rsidP="00911249">
                      <w:pPr>
                        <w:rPr>
                          <w:rFonts w:ascii="Draig" w:eastAsia="Dotum" w:hAnsi="Draig" w:cs="Poppins"/>
                          <w:b/>
                          <w:bCs/>
                          <w:color w:val="2C2C2C"/>
                          <w:kern w:val="24"/>
                          <w:sz w:val="120"/>
                          <w:szCs w:val="120"/>
                        </w:rPr>
                      </w:pPr>
                      <w:r>
                        <w:rPr>
                          <w:rFonts w:ascii="Draig" w:eastAsia="Dotum" w:hAnsi="Draig" w:cs="Poppins"/>
                          <w:b/>
                          <w:bCs/>
                          <w:color w:val="2C2C2C"/>
                          <w:kern w:val="24"/>
                          <w:sz w:val="120"/>
                          <w:szCs w:val="120"/>
                        </w:rPr>
                        <w:t>Accountability &amp; monitoring</w:t>
                      </w:r>
                    </w:p>
                  </w:txbxContent>
                </v:textbox>
              </v:shape>
            </w:pict>
          </mc:Fallback>
        </mc:AlternateContent>
      </w:r>
    </w:p>
    <w:p w14:paraId="31577024" w14:textId="11AD4771" w:rsidR="00911249" w:rsidRPr="00911249" w:rsidRDefault="00911249" w:rsidP="00911249">
      <w:pPr>
        <w:tabs>
          <w:tab w:val="left" w:pos="3645"/>
        </w:tabs>
      </w:pPr>
      <w:r w:rsidRPr="00911249">
        <w:rPr>
          <w:noProof/>
        </w:rPr>
        <mc:AlternateContent>
          <mc:Choice Requires="wps">
            <w:drawing>
              <wp:anchor distT="0" distB="0" distL="114300" distR="114300" simplePos="0" relativeHeight="251707392" behindDoc="0" locked="0" layoutInCell="1" allowOverlap="1" wp14:anchorId="3D1A1C54" wp14:editId="18A54122">
                <wp:simplePos x="0" y="0"/>
                <wp:positionH relativeFrom="column">
                  <wp:posOffset>-638175</wp:posOffset>
                </wp:positionH>
                <wp:positionV relativeFrom="paragraph">
                  <wp:posOffset>203835</wp:posOffset>
                </wp:positionV>
                <wp:extent cx="2573020" cy="397510"/>
                <wp:effectExtent l="0" t="0" r="0" b="0"/>
                <wp:wrapNone/>
                <wp:docPr id="33" name="TextBox 5"/>
                <wp:cNvGraphicFramePr/>
                <a:graphic xmlns:a="http://schemas.openxmlformats.org/drawingml/2006/main">
                  <a:graphicData uri="http://schemas.microsoft.com/office/word/2010/wordprocessingShape">
                    <wps:wsp>
                      <wps:cNvSpPr txBox="1"/>
                      <wps:spPr>
                        <a:xfrm>
                          <a:off x="0" y="0"/>
                          <a:ext cx="2573020" cy="397510"/>
                        </a:xfrm>
                        <a:prstGeom prst="rect">
                          <a:avLst/>
                        </a:prstGeom>
                        <a:noFill/>
                      </wps:spPr>
                      <wps:txbx>
                        <w:txbxContent>
                          <w:p w14:paraId="71A1A795"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Monitoring progress</w:t>
                            </w:r>
                          </w:p>
                        </w:txbxContent>
                      </wps:txbx>
                      <wps:bodyPr wrap="square">
                        <a:spAutoFit/>
                      </wps:bodyPr>
                    </wps:wsp>
                  </a:graphicData>
                </a:graphic>
              </wp:anchor>
            </w:drawing>
          </mc:Choice>
          <mc:Fallback>
            <w:pict>
              <v:shape w14:anchorId="3D1A1C54" id="TextBox 5" o:spid="_x0000_s1052" type="#_x0000_t202" style="position:absolute;margin-left:-50.25pt;margin-top:16.05pt;width:202.6pt;height:31.3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" filled="f" stroked="f">
                <v:textbox style="mso-fit-shape-to-text:t">
                  <w:txbxContent>
                    <w:p w14:paraId="71A1A795"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Monitoring progress</w:t>
                      </w:r>
                    </w:p>
                  </w:txbxContent>
                </v:textbox>
              </v:shape>
            </w:pict>
          </mc:Fallback>
        </mc:AlternateContent>
      </w:r>
      <w:r w:rsidRPr="00911249">
        <w:rPr>
          <w:noProof/>
        </w:rPr>
        <mc:AlternateContent>
          <mc:Choice Requires="wps">
            <w:drawing>
              <wp:anchor distT="0" distB="0" distL="114300" distR="114300" simplePos="0" relativeHeight="251709440" behindDoc="0" locked="0" layoutInCell="1" allowOverlap="1" wp14:anchorId="5B96B67B" wp14:editId="372C27E5">
                <wp:simplePos x="0" y="0"/>
                <wp:positionH relativeFrom="column">
                  <wp:posOffset>-638175</wp:posOffset>
                </wp:positionH>
                <wp:positionV relativeFrom="paragraph">
                  <wp:posOffset>1529080</wp:posOffset>
                </wp:positionV>
                <wp:extent cx="2573020" cy="397510"/>
                <wp:effectExtent l="0" t="0" r="0" b="0"/>
                <wp:wrapNone/>
                <wp:docPr id="35" name="TextBox 7"/>
                <wp:cNvGraphicFramePr/>
                <a:graphic xmlns:a="http://schemas.openxmlformats.org/drawingml/2006/main">
                  <a:graphicData uri="http://schemas.microsoft.com/office/word/2010/wordprocessingShape">
                    <wps:wsp>
                      <wps:cNvSpPr txBox="1"/>
                      <wps:spPr>
                        <a:xfrm>
                          <a:off x="0" y="0"/>
                          <a:ext cx="2573020" cy="397510"/>
                        </a:xfrm>
                        <a:prstGeom prst="rect">
                          <a:avLst/>
                        </a:prstGeom>
                        <a:noFill/>
                      </wps:spPr>
                      <wps:txbx>
                        <w:txbxContent>
                          <w:p w14:paraId="4DB81A08"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accountability</w:t>
                            </w:r>
                          </w:p>
                        </w:txbxContent>
                      </wps:txbx>
                      <wps:bodyPr wrap="square">
                        <a:spAutoFit/>
                      </wps:bodyPr>
                    </wps:wsp>
                  </a:graphicData>
                </a:graphic>
              </wp:anchor>
            </w:drawing>
          </mc:Choice>
          <mc:Fallback>
            <w:pict>
              <v:shape w14:anchorId="5B96B67B" id="TextBox 7" o:spid="_x0000_s1053" type="#_x0000_t202" style="position:absolute;margin-left:-50.25pt;margin-top:120.4pt;width:202.6pt;height:31.3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" filled="f" stroked="f">
                <v:textbox style="mso-fit-shape-to-text:t">
                  <w:txbxContent>
                    <w:p w14:paraId="4DB81A08"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accountability</w:t>
                      </w:r>
                    </w:p>
                  </w:txbxContent>
                </v:textbox>
              </v:shape>
            </w:pict>
          </mc:Fallback>
        </mc:AlternateContent>
      </w:r>
    </w:p>
    <w:p w14:paraId="0275E255" w14:textId="6188BF6F" w:rsidR="00911249" w:rsidRPr="00911249" w:rsidRDefault="00911249" w:rsidP="00911249"/>
    <w:p w14:paraId="7F7894C4" w14:textId="5624E515" w:rsidR="00911249" w:rsidRPr="00911249" w:rsidRDefault="00B427A6" w:rsidP="00911249">
      <w:r>
        <w:rPr>
          <w:noProof/>
        </w:rPr>
        <mc:AlternateContent>
          <mc:Choice Requires="wps">
            <w:drawing>
              <wp:anchor distT="45720" distB="45720" distL="114300" distR="114300" simplePos="0" relativeHeight="251742208" behindDoc="1" locked="0" layoutInCell="1" allowOverlap="1" wp14:anchorId="246692F0" wp14:editId="775A62A7">
                <wp:simplePos x="0" y="0"/>
                <wp:positionH relativeFrom="column">
                  <wp:posOffset>-600075</wp:posOffset>
                </wp:positionH>
                <wp:positionV relativeFrom="paragraph">
                  <wp:posOffset>129540</wp:posOffset>
                </wp:positionV>
                <wp:extent cx="9420225" cy="1404620"/>
                <wp:effectExtent l="0" t="0" r="0" b="127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0225" cy="1404620"/>
                        </a:xfrm>
                        <a:prstGeom prst="rect">
                          <a:avLst/>
                        </a:prstGeom>
                        <a:noFill/>
                        <a:ln w="9525">
                          <a:noFill/>
                          <a:miter lim="800000"/>
                          <a:headEnd/>
                          <a:tailEnd/>
                        </a:ln>
                      </wps:spPr>
                      <wps:txbx>
                        <w:txbxContent>
                          <w:p w14:paraId="1AA03CC2" w14:textId="3BFED9D5" w:rsidR="00B427A6" w:rsidRPr="00E7624C" w:rsidRDefault="00B427A6">
                            <w:pPr>
                              <w:rPr>
                                <w:rFonts w:ascii="Quatro Slab SemiBold" w:hAnsi="Quatro Slab SemiBold"/>
                                <w:sz w:val="28"/>
                                <w:szCs w:val="28"/>
                              </w:rPr>
                            </w:pPr>
                            <w:r w:rsidRPr="00E7624C">
                              <w:rPr>
                                <w:rFonts w:ascii="Quatro Slab SemiBold" w:hAnsi="Quatro Slab SemiBold"/>
                                <w:sz w:val="28"/>
                                <w:szCs w:val="28"/>
                              </w:rPr>
                              <w:t>The Clubs Board will discuss the topic of FSR regularly during meetings in order to monitor progress and oversee the implementation of the Football &amp; Social Responsibility Strategy, receiving an update from the FSR Officer at least annuall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6692F0" id="_x0000_s1054" type="#_x0000_t202" style="position:absolute;margin-left:-47.25pt;margin-top:10.2pt;width:741.75pt;height:110.6pt;z-index:-251574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" filled="f" stroked="f">
                <v:textbox style="mso-fit-shape-to-text:t">
                  <w:txbxContent>
                    <w:p w14:paraId="1AA03CC2" w14:textId="3BFED9D5" w:rsidR="00B427A6" w:rsidRPr="00E7624C" w:rsidRDefault="00B427A6">
                      <w:pPr>
                        <w:rPr>
                          <w:rFonts w:ascii="Quatro Slab SemiBold" w:hAnsi="Quatro Slab SemiBold"/>
                          <w:sz w:val="28"/>
                          <w:szCs w:val="28"/>
                        </w:rPr>
                      </w:pPr>
                      <w:r w:rsidRPr="00E7624C">
                        <w:rPr>
                          <w:rFonts w:ascii="Quatro Slab SemiBold" w:hAnsi="Quatro Slab SemiBold"/>
                          <w:sz w:val="28"/>
                          <w:szCs w:val="28"/>
                        </w:rPr>
                        <w:t>The Clubs Board will discuss the topic of FSR regularly during meetings in order to monitor progress and oversee the implementation of the Football &amp; Social Responsibility Strategy, receiving an update from the FSR Officer at least annually.</w:t>
                      </w:r>
                    </w:p>
                  </w:txbxContent>
                </v:textbox>
              </v:shape>
            </w:pict>
          </mc:Fallback>
        </mc:AlternateContent>
      </w:r>
    </w:p>
    <w:p w14:paraId="4FF024C1" w14:textId="69D0C8F1" w:rsidR="00911249" w:rsidRPr="00911249" w:rsidRDefault="00911249" w:rsidP="00911249"/>
    <w:p w14:paraId="4ABEF321" w14:textId="77777777" w:rsidR="00911249" w:rsidRPr="00911249" w:rsidRDefault="00911249" w:rsidP="00911249"/>
    <w:p w14:paraId="1A820BDD" w14:textId="097E712F" w:rsidR="00911249" w:rsidRPr="00911249" w:rsidRDefault="00911249" w:rsidP="00911249"/>
    <w:p w14:paraId="0A0DCCB8" w14:textId="09B6D8A6" w:rsidR="00911249" w:rsidRPr="00911249" w:rsidRDefault="00B427A6" w:rsidP="00911249">
      <w:r>
        <w:rPr>
          <w:noProof/>
        </w:rPr>
        <mc:AlternateContent>
          <mc:Choice Requires="wps">
            <w:drawing>
              <wp:anchor distT="45720" distB="45720" distL="114300" distR="114300" simplePos="0" relativeHeight="251744256" behindDoc="1" locked="0" layoutInCell="1" allowOverlap="1" wp14:anchorId="6EF83F8C" wp14:editId="33853BD1">
                <wp:simplePos x="0" y="0"/>
                <wp:positionH relativeFrom="column">
                  <wp:posOffset>-600075</wp:posOffset>
                </wp:positionH>
                <wp:positionV relativeFrom="paragraph">
                  <wp:posOffset>276860</wp:posOffset>
                </wp:positionV>
                <wp:extent cx="9153525" cy="1600200"/>
                <wp:effectExtent l="0" t="0" r="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53525" cy="1600200"/>
                        </a:xfrm>
                        <a:prstGeom prst="rect">
                          <a:avLst/>
                        </a:prstGeom>
                        <a:noFill/>
                        <a:ln w="9525">
                          <a:noFill/>
                          <a:miter lim="800000"/>
                          <a:headEnd/>
                          <a:tailEnd/>
                        </a:ln>
                      </wps:spPr>
                      <wps:txbx>
                        <w:txbxContent>
                          <w:p w14:paraId="401ADC23" w14:textId="72DC0239" w:rsidR="00B427A6" w:rsidRPr="00E7624C" w:rsidRDefault="00B427A6">
                            <w:pPr>
                              <w:rPr>
                                <w:rFonts w:ascii="Quatro Slab SemiBold" w:hAnsi="Quatro Slab SemiBold"/>
                                <w:sz w:val="28"/>
                                <w:szCs w:val="28"/>
                              </w:rPr>
                            </w:pPr>
                            <w:r w:rsidRPr="00E7624C">
                              <w:rPr>
                                <w:rFonts w:ascii="Quatro Slab SemiBold" w:hAnsi="Quatro Slab SemiBold"/>
                                <w:sz w:val="28"/>
                                <w:szCs w:val="28"/>
                              </w:rPr>
                              <w:t>The Board will be accountable to the progress and success of the FSR strategy. The FAW and key stakeholders will be tasked with holding the Club to account over the objectives and targets set out. The Club will provide analysis and explanation in any circumstance where targets set out have not been achieved and will update the Action Plan where necessary to be reactive to societal issues and to address any unforeseen challen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83F8C" id="_x0000_s1055" type="#_x0000_t202" style="position:absolute;margin-left:-47.25pt;margin-top:21.8pt;width:720.75pt;height:126pt;z-index:-251572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" filled="f" stroked="f">
                <v:textbox>
                  <w:txbxContent>
                    <w:p w14:paraId="401ADC23" w14:textId="72DC0239" w:rsidR="00B427A6" w:rsidRPr="00E7624C" w:rsidRDefault="00B427A6">
                      <w:pPr>
                        <w:rPr>
                          <w:rFonts w:ascii="Quatro Slab SemiBold" w:hAnsi="Quatro Slab SemiBold"/>
                          <w:sz w:val="28"/>
                          <w:szCs w:val="28"/>
                        </w:rPr>
                      </w:pPr>
                      <w:r w:rsidRPr="00E7624C">
                        <w:rPr>
                          <w:rFonts w:ascii="Quatro Slab SemiBold" w:hAnsi="Quatro Slab SemiBold"/>
                          <w:sz w:val="28"/>
                          <w:szCs w:val="28"/>
                        </w:rPr>
                        <w:t>The Board will be accountable to the progress and success of the FSR strategy. The FAW and key stakeholders will be tasked with holding the Club to account over the objectives and targets set out. The Club will provide analysis and explanation in any circumstance where targets set out have not been achieved and will update the Action Plan where necessary to be reactive to societal issues and to address any unforeseen challenges.</w:t>
                      </w:r>
                    </w:p>
                  </w:txbxContent>
                </v:textbox>
              </v:shape>
            </w:pict>
          </mc:Fallback>
        </mc:AlternateContent>
      </w:r>
    </w:p>
    <w:p w14:paraId="4E73617F" w14:textId="5160CD75" w:rsidR="00911249" w:rsidRPr="00911249" w:rsidRDefault="00911249" w:rsidP="00911249"/>
    <w:p w14:paraId="3B7016E2" w14:textId="3BBA6DA8" w:rsidR="00911249" w:rsidRPr="00911249" w:rsidRDefault="00911249" w:rsidP="00911249"/>
    <w:p w14:paraId="562ABC75" w14:textId="63896A10" w:rsidR="00911249" w:rsidRPr="00911249" w:rsidRDefault="00911249" w:rsidP="00911249"/>
    <w:p w14:paraId="408CC4F9" w14:textId="7188EE79" w:rsidR="00911249" w:rsidRPr="00911249" w:rsidRDefault="00911249" w:rsidP="00911249"/>
    <w:p w14:paraId="736D5095" w14:textId="30BF2601" w:rsidR="00911249" w:rsidRPr="00911249" w:rsidRDefault="00911249" w:rsidP="00911249">
      <w:r w:rsidRPr="00911249">
        <w:rPr>
          <w:noProof/>
        </w:rPr>
        <mc:AlternateContent>
          <mc:Choice Requires="wps">
            <w:drawing>
              <wp:anchor distT="0" distB="0" distL="114300" distR="114300" simplePos="0" relativeHeight="251711488" behindDoc="0" locked="0" layoutInCell="1" allowOverlap="1" wp14:anchorId="09BF0301" wp14:editId="3021CD4E">
                <wp:simplePos x="0" y="0"/>
                <wp:positionH relativeFrom="column">
                  <wp:posOffset>-638175</wp:posOffset>
                </wp:positionH>
                <wp:positionV relativeFrom="paragraph">
                  <wp:posOffset>236855</wp:posOffset>
                </wp:positionV>
                <wp:extent cx="2573020" cy="397510"/>
                <wp:effectExtent l="0" t="0" r="0" b="0"/>
                <wp:wrapNone/>
                <wp:docPr id="37" name="TextBox 9"/>
                <wp:cNvGraphicFramePr/>
                <a:graphic xmlns:a="http://schemas.openxmlformats.org/drawingml/2006/main">
                  <a:graphicData uri="http://schemas.microsoft.com/office/word/2010/wordprocessingShape">
                    <wps:wsp>
                      <wps:cNvSpPr txBox="1"/>
                      <wps:spPr>
                        <a:xfrm>
                          <a:off x="0" y="0"/>
                          <a:ext cx="2573020" cy="397510"/>
                        </a:xfrm>
                        <a:prstGeom prst="rect">
                          <a:avLst/>
                        </a:prstGeom>
                        <a:noFill/>
                      </wps:spPr>
                      <wps:txbx>
                        <w:txbxContent>
                          <w:p w14:paraId="1DBE4DC2"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Reporting progress</w:t>
                            </w:r>
                          </w:p>
                        </w:txbxContent>
                      </wps:txbx>
                      <wps:bodyPr wrap="square">
                        <a:spAutoFit/>
                      </wps:bodyPr>
                    </wps:wsp>
                  </a:graphicData>
                </a:graphic>
              </wp:anchor>
            </w:drawing>
          </mc:Choice>
          <mc:Fallback>
            <w:pict>
              <v:shape w14:anchorId="09BF0301" id="TextBox 9" o:spid="_x0000_s1056" type="#_x0000_t202" style="position:absolute;margin-left:-50.25pt;margin-top:18.65pt;width:202.6pt;height:31.3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" filled="f" stroked="f">
                <v:textbox style="mso-fit-shape-to-text:t">
                  <w:txbxContent>
                    <w:p w14:paraId="1DBE4DC2" w14:textId="77777777" w:rsidR="00911249" w:rsidRPr="00911249" w:rsidRDefault="00911249" w:rsidP="00911249">
                      <w:pPr>
                        <w:spacing w:line="256" w:lineRule="auto"/>
                        <w:rPr>
                          <w:rFonts w:ascii="Draig" w:hAnsi="Draig"/>
                          <w:b/>
                          <w:bCs/>
                          <w:color w:val="2C2C2C"/>
                          <w:kern w:val="24"/>
                          <w:sz w:val="40"/>
                          <w:szCs w:val="40"/>
                        </w:rPr>
                      </w:pPr>
                      <w:r w:rsidRPr="00911249">
                        <w:rPr>
                          <w:rFonts w:ascii="Draig" w:hAnsi="Draig"/>
                          <w:b/>
                          <w:bCs/>
                          <w:color w:val="2C2C2C"/>
                          <w:kern w:val="24"/>
                          <w:sz w:val="40"/>
                          <w:szCs w:val="40"/>
                        </w:rPr>
                        <w:t>Reporting progress</w:t>
                      </w:r>
                    </w:p>
                  </w:txbxContent>
                </v:textbox>
              </v:shape>
            </w:pict>
          </mc:Fallback>
        </mc:AlternateContent>
      </w:r>
    </w:p>
    <w:p w14:paraId="43B952F3" w14:textId="3803DE36" w:rsidR="00911249" w:rsidRPr="00911249" w:rsidRDefault="00B427A6" w:rsidP="00911249">
      <w:r>
        <w:rPr>
          <w:noProof/>
        </w:rPr>
        <mc:AlternateContent>
          <mc:Choice Requires="wps">
            <w:drawing>
              <wp:anchor distT="45720" distB="45720" distL="114300" distR="114300" simplePos="0" relativeHeight="251746304" behindDoc="1" locked="0" layoutInCell="1" allowOverlap="1" wp14:anchorId="6F35CDC6" wp14:editId="7B196000">
                <wp:simplePos x="0" y="0"/>
                <wp:positionH relativeFrom="column">
                  <wp:posOffset>-600075</wp:posOffset>
                </wp:positionH>
                <wp:positionV relativeFrom="paragraph">
                  <wp:posOffset>467995</wp:posOffset>
                </wp:positionV>
                <wp:extent cx="9296400" cy="133350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6400" cy="1333500"/>
                        </a:xfrm>
                        <a:prstGeom prst="rect">
                          <a:avLst/>
                        </a:prstGeom>
                        <a:noFill/>
                        <a:ln w="9525">
                          <a:noFill/>
                          <a:miter lim="800000"/>
                          <a:headEnd/>
                          <a:tailEnd/>
                        </a:ln>
                      </wps:spPr>
                      <wps:txbx>
                        <w:txbxContent>
                          <w:p w14:paraId="1CD17B45" w14:textId="11437101" w:rsidR="00B427A6" w:rsidRPr="00E7624C" w:rsidRDefault="00B427A6">
                            <w:pPr>
                              <w:rPr>
                                <w:rFonts w:ascii="Quatro Slab SemiBold" w:hAnsi="Quatro Slab SemiBold"/>
                                <w:sz w:val="28"/>
                                <w:szCs w:val="28"/>
                              </w:rPr>
                            </w:pPr>
                            <w:r w:rsidRPr="00E7624C">
                              <w:rPr>
                                <w:rFonts w:ascii="Quatro Slab SemiBold" w:hAnsi="Quatro Slab SemiBold"/>
                                <w:sz w:val="28"/>
                                <w:szCs w:val="28"/>
                              </w:rPr>
                              <w:t xml:space="preserve">An annual report will be produced highlighting the progress made in each topic </w:t>
                            </w:r>
                            <w:proofErr w:type="spellStart"/>
                            <w:r w:rsidRPr="00E7624C">
                              <w:rPr>
                                <w:rFonts w:ascii="Quatro Slab SemiBold" w:hAnsi="Quatro Slab SemiBold"/>
                                <w:sz w:val="28"/>
                                <w:szCs w:val="28"/>
                              </w:rPr>
                              <w:t>twars</w:t>
                            </w:r>
                            <w:proofErr w:type="spellEnd"/>
                            <w:r w:rsidRPr="00E7624C">
                              <w:rPr>
                                <w:rFonts w:ascii="Quatro Slab SemiBold" w:hAnsi="Quatro Slab SemiBold"/>
                                <w:sz w:val="28"/>
                                <w:szCs w:val="28"/>
                              </w:rPr>
                              <w:t xml:space="preserve"> </w:t>
                            </w:r>
                            <w:proofErr w:type="spellStart"/>
                            <w:r w:rsidRPr="00E7624C">
                              <w:rPr>
                                <w:rFonts w:ascii="Quatro Slab SemiBold" w:hAnsi="Quatro Slab SemiBold"/>
                                <w:sz w:val="28"/>
                                <w:szCs w:val="28"/>
                              </w:rPr>
                              <w:t>achiving</w:t>
                            </w:r>
                            <w:proofErr w:type="spellEnd"/>
                            <w:r w:rsidRPr="00E7624C">
                              <w:rPr>
                                <w:rFonts w:ascii="Quatro Slab SemiBold" w:hAnsi="Quatro Slab SemiBold"/>
                                <w:sz w:val="28"/>
                                <w:szCs w:val="28"/>
                              </w:rPr>
                              <w:t xml:space="preserve"> the overall objective. The report will be provided to the FAW and key stakehold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5CDC6" id="_x0000_s1057" type="#_x0000_t202" style="position:absolute;margin-left:-47.25pt;margin-top:36.85pt;width:732pt;height:105pt;z-index:-251570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" filled="f" stroked="f">
                <v:textbox>
                  <w:txbxContent>
                    <w:p w14:paraId="1CD17B45" w14:textId="11437101" w:rsidR="00B427A6" w:rsidRPr="00E7624C" w:rsidRDefault="00B427A6">
                      <w:pPr>
                        <w:rPr>
                          <w:rFonts w:ascii="Quatro Slab SemiBold" w:hAnsi="Quatro Slab SemiBold"/>
                          <w:sz w:val="28"/>
                          <w:szCs w:val="28"/>
                        </w:rPr>
                      </w:pPr>
                      <w:r w:rsidRPr="00E7624C">
                        <w:rPr>
                          <w:rFonts w:ascii="Quatro Slab SemiBold" w:hAnsi="Quatro Slab SemiBold"/>
                          <w:sz w:val="28"/>
                          <w:szCs w:val="28"/>
                        </w:rPr>
                        <w:t>An annual report will be produced highlighting the progress made in each topic twars achiving the overall objective. The report will be provided to the FAW and key stakeholders.</w:t>
                      </w:r>
                    </w:p>
                  </w:txbxContent>
                </v:textbox>
              </v:shape>
            </w:pict>
          </mc:Fallback>
        </mc:AlternateContent>
      </w:r>
    </w:p>
    <w:p w14:paraId="37B000A1" w14:textId="26B2E4E5" w:rsidR="00911249" w:rsidRDefault="00911249" w:rsidP="00911249"/>
    <w:p w14:paraId="7A671DCB" w14:textId="3CBE4094" w:rsidR="00911249" w:rsidRPr="00911249" w:rsidRDefault="00911249" w:rsidP="00911249"/>
    <w:p w14:paraId="47A59DB7" w14:textId="37A04D72" w:rsidR="00911249" w:rsidRPr="00911249" w:rsidRDefault="00911249" w:rsidP="00911249"/>
    <w:p w14:paraId="1BC7F1B2" w14:textId="461133F8" w:rsidR="00911249" w:rsidRPr="00911249" w:rsidRDefault="00911249" w:rsidP="00911249"/>
    <w:p w14:paraId="10690323" w14:textId="2F87CF0D" w:rsidR="00911249" w:rsidRDefault="00911249" w:rsidP="00911249"/>
    <w:p w14:paraId="40C51342" w14:textId="60ED56BB" w:rsidR="00911249" w:rsidRDefault="00911249" w:rsidP="00911249">
      <w:pPr>
        <w:tabs>
          <w:tab w:val="left" w:pos="3960"/>
        </w:tabs>
      </w:pPr>
      <w:r>
        <w:tab/>
      </w:r>
    </w:p>
    <w:p w14:paraId="4D39660C" w14:textId="350EF1CB" w:rsidR="00911249" w:rsidRPr="00911249" w:rsidRDefault="00911249" w:rsidP="003333DC">
      <w:pPr>
        <w:tabs>
          <w:tab w:val="left" w:pos="7875"/>
          <w:tab w:val="left" w:pos="8715"/>
        </w:tabs>
      </w:pPr>
      <w:r>
        <w:br w:type="page"/>
      </w:r>
      <w:r w:rsidR="003669FF" w:rsidRPr="003669FF">
        <w:lastRenderedPageBreak/>
        <w:t xml:space="preserve"> </w:t>
      </w:r>
      <w:r>
        <w:rPr>
          <w:noProof/>
        </w:rPr>
        <mc:AlternateContent>
          <mc:Choice Requires="wps">
            <w:drawing>
              <wp:anchor distT="0" distB="0" distL="114300" distR="114300" simplePos="0" relativeHeight="251656189" behindDoc="1" locked="0" layoutInCell="1" allowOverlap="1" wp14:anchorId="612D9FBB" wp14:editId="2A7DAFDA">
                <wp:simplePos x="0" y="0"/>
                <wp:positionH relativeFrom="column">
                  <wp:posOffset>-1085850</wp:posOffset>
                </wp:positionH>
                <wp:positionV relativeFrom="paragraph">
                  <wp:posOffset>-971550</wp:posOffset>
                </wp:positionV>
                <wp:extent cx="10944225" cy="7629525"/>
                <wp:effectExtent l="0" t="0" r="9525" b="9525"/>
                <wp:wrapNone/>
                <wp:docPr id="39" name="Rectangle 39"/>
                <wp:cNvGraphicFramePr/>
                <a:graphic xmlns:a="http://schemas.openxmlformats.org/drawingml/2006/main">
                  <a:graphicData uri="http://schemas.microsoft.com/office/word/2010/wordprocessingShape">
                    <wps:wsp>
                      <wps:cNvSpPr/>
                      <wps:spPr>
                        <a:xfrm>
                          <a:off x="0" y="0"/>
                          <a:ext cx="10944225" cy="7629525"/>
                        </a:xfrm>
                        <a:prstGeom prst="rect">
                          <a:avLst/>
                        </a:prstGeom>
                        <a:solidFill>
                          <a:srgbClr val="2C2C2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F6230" id="Rectangle 39" o:spid="_x0000_s1026" style="position:absolute;margin-left:-85.5pt;margin-top:-76.5pt;width:861.75pt;height:600.7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" fillcolor="#2c2c2c" stroked="f" strokeweight="1pt"/>
            </w:pict>
          </mc:Fallback>
        </mc:AlternateContent>
      </w:r>
      <w:r w:rsidR="003669FF">
        <w:tab/>
      </w:r>
      <w:r w:rsidR="003333DC">
        <w:tab/>
      </w:r>
    </w:p>
    <w:sectPr w:rsidR="00911249" w:rsidRPr="00911249" w:rsidSect="00AC6841">
      <w:headerReference w:type="even" r:id="rId14"/>
      <w:headerReference w:type="default" r:id="rId15"/>
      <w:footerReference w:type="even" r:id="rId16"/>
      <w:footerReference w:type="default" r:id="rId17"/>
      <w:headerReference w:type="first" r:id="rId18"/>
      <w:footerReference w:type="first" r:id="rId19"/>
      <w:pgSz w:w="16838" w:h="11906" w:orient="landscape"/>
      <w:pgMar w:top="1440" w:right="1440" w:bottom="993"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53CA9" w14:textId="77777777" w:rsidR="00500C92" w:rsidRDefault="00500C92" w:rsidP="00911249">
      <w:pPr>
        <w:spacing w:after="0" w:line="240" w:lineRule="auto"/>
      </w:pPr>
      <w:r>
        <w:separator/>
      </w:r>
    </w:p>
  </w:endnote>
  <w:endnote w:type="continuationSeparator" w:id="0">
    <w:p w14:paraId="0FC72EB0" w14:textId="77777777" w:rsidR="00500C92" w:rsidRDefault="00500C92" w:rsidP="009112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Quatro Slab">
    <w:charset w:val="00"/>
    <w:family w:val="auto"/>
    <w:pitch w:val="variable"/>
    <w:sig w:usb0="A00000AF" w:usb1="4000004A" w:usb2="00000000" w:usb3="00000000" w:csb0="00000111" w:csb1="00000000"/>
    <w:embedRegular r:id="rId1" w:fontKey="{90D6AA50-67F7-4730-AD25-28B5FB3FB4D4}"/>
  </w:font>
  <w:font w:name="Calibri">
    <w:panose1 w:val="020F0502020204030204"/>
    <w:charset w:val="00"/>
    <w:family w:val="swiss"/>
    <w:pitch w:val="variable"/>
    <w:sig w:usb0="E4002EFF" w:usb1="C200247B" w:usb2="00000009" w:usb3="00000000" w:csb0="000001FF" w:csb1="00000000"/>
    <w:embedRegular r:id="rId2" w:fontKey="{F38A8D58-EE73-4914-AB1F-E6B35CD815DE}"/>
    <w:embedBold r:id="rId3" w:fontKey="{F7C4A572-C84C-48EF-8F60-A110C1AF1BA9}"/>
    <w:embedItalic r:id="rId4" w:fontKey="{3426C5A3-7FB1-417C-9FC4-80AA465A7652}"/>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raig">
    <w:altName w:val="Calibri"/>
    <w:panose1 w:val="00000000000000000000"/>
    <w:charset w:val="00"/>
    <w:family w:val="modern"/>
    <w:notTrueType/>
    <w:pitch w:val="variable"/>
    <w:sig w:usb0="00000003" w:usb1="00000000" w:usb2="00000000" w:usb3="00000000" w:csb0="00000001" w:csb1="00000000"/>
  </w:font>
  <w:font w:name="Dotum">
    <w:altName w:val="돋움"/>
    <w:panose1 w:val="020B0600000101010101"/>
    <w:charset w:val="81"/>
    <w:family w:val="modern"/>
    <w:pitch w:val="fixed"/>
    <w:sig w:usb0="00000001" w:usb1="09060000" w:usb2="00000010" w:usb3="00000000" w:csb0="00080000" w:csb1="00000000"/>
  </w:font>
  <w:font w:name="Poppins">
    <w:charset w:val="00"/>
    <w:family w:val="auto"/>
    <w:pitch w:val="variable"/>
    <w:sig w:usb0="00008007" w:usb1="00000000" w:usb2="00000000" w:usb3="00000000" w:csb0="00000093" w:csb1="00000000"/>
  </w:font>
  <w:font w:name="Quatro Slab SemiBold">
    <w:altName w:val="Calibri"/>
    <w:charset w:val="00"/>
    <w:family w:val="auto"/>
    <w:pitch w:val="variable"/>
    <w:sig w:usb0="A0000027" w:usb1="00000000" w:usb2="00000000" w:usb3="00000000" w:csb0="00000111" w:csb1="00000000"/>
  </w:font>
  <w:font w:name="QUATROSLAB-MEDIUM">
    <w:altName w:val="Cambria"/>
    <w:panose1 w:val="00000000000000000000"/>
    <w:charset w:val="00"/>
    <w:family w:val="roman"/>
    <w:notTrueType/>
    <w:pitch w:val="default"/>
  </w:font>
  <w:font w:name="CardiumA-Light">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embedRegular r:id="rId5" w:fontKey="{BF121DE7-64EF-4D71-9746-52AF305A36E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CC5D6" w14:textId="77777777" w:rsidR="00911249" w:rsidRDefault="00911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223622"/>
      <w:docPartObj>
        <w:docPartGallery w:val="Page Numbers (Bottom of Page)"/>
        <w:docPartUnique/>
      </w:docPartObj>
    </w:sdtPr>
    <w:sdtEndPr>
      <w:rPr>
        <w:noProof/>
      </w:rPr>
    </w:sdtEndPr>
    <w:sdtContent>
      <w:p w14:paraId="3B4B36F9" w14:textId="77777777" w:rsidR="00911249" w:rsidRDefault="009112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88D33C" w14:textId="77777777" w:rsidR="00911249" w:rsidRDefault="00911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13C9F" w14:textId="77777777" w:rsidR="00911249" w:rsidRDefault="00911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620F5" w14:textId="77777777" w:rsidR="00500C92" w:rsidRDefault="00500C92" w:rsidP="00911249">
      <w:pPr>
        <w:spacing w:after="0" w:line="240" w:lineRule="auto"/>
      </w:pPr>
      <w:r>
        <w:separator/>
      </w:r>
    </w:p>
  </w:footnote>
  <w:footnote w:type="continuationSeparator" w:id="0">
    <w:p w14:paraId="30A8611B" w14:textId="77777777" w:rsidR="00500C92" w:rsidRDefault="00500C92" w:rsidP="009112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5132" w14:textId="77777777" w:rsidR="00911249" w:rsidRDefault="009112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A4064" w14:textId="77777777" w:rsidR="00911249" w:rsidRDefault="009112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65096" w14:textId="77777777" w:rsidR="00911249" w:rsidRDefault="009112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E44DB"/>
    <w:multiLevelType w:val="hybridMultilevel"/>
    <w:tmpl w:val="E0D6FB96"/>
    <w:lvl w:ilvl="0" w:tplc="A844D6D2">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7E60F1"/>
    <w:multiLevelType w:val="hybridMultilevel"/>
    <w:tmpl w:val="686A0696"/>
    <w:lvl w:ilvl="0" w:tplc="2E5CE4E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4869C2"/>
    <w:multiLevelType w:val="hybridMultilevel"/>
    <w:tmpl w:val="603AEAC0"/>
    <w:lvl w:ilvl="0" w:tplc="05FE560C">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5F3A58"/>
    <w:multiLevelType w:val="hybridMultilevel"/>
    <w:tmpl w:val="58A06982"/>
    <w:lvl w:ilvl="0" w:tplc="A258987C">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911AAD"/>
    <w:multiLevelType w:val="hybridMultilevel"/>
    <w:tmpl w:val="25F6B1F0"/>
    <w:lvl w:ilvl="0" w:tplc="3B20BB40">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DC6F7F"/>
    <w:multiLevelType w:val="hybridMultilevel"/>
    <w:tmpl w:val="7CD0D816"/>
    <w:lvl w:ilvl="0" w:tplc="B198B6DA">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494090D"/>
    <w:multiLevelType w:val="hybridMultilevel"/>
    <w:tmpl w:val="EE1A2274"/>
    <w:lvl w:ilvl="0" w:tplc="2AB24B52">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B2637C"/>
    <w:multiLevelType w:val="hybridMultilevel"/>
    <w:tmpl w:val="C18A7010"/>
    <w:lvl w:ilvl="0" w:tplc="6A4C8320">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780D3A"/>
    <w:multiLevelType w:val="hybridMultilevel"/>
    <w:tmpl w:val="B62E7B60"/>
    <w:lvl w:ilvl="0" w:tplc="15C6AEA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382105"/>
    <w:multiLevelType w:val="hybridMultilevel"/>
    <w:tmpl w:val="D998376C"/>
    <w:lvl w:ilvl="0" w:tplc="39F2487A">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6F2FE6"/>
    <w:multiLevelType w:val="hybridMultilevel"/>
    <w:tmpl w:val="245430D0"/>
    <w:lvl w:ilvl="0" w:tplc="1D68901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495F11"/>
    <w:multiLevelType w:val="hybridMultilevel"/>
    <w:tmpl w:val="96FAA430"/>
    <w:lvl w:ilvl="0" w:tplc="0FF80F34">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A54A9D"/>
    <w:multiLevelType w:val="hybridMultilevel"/>
    <w:tmpl w:val="A9000BA8"/>
    <w:lvl w:ilvl="0" w:tplc="49722004">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F35E5B"/>
    <w:multiLevelType w:val="hybridMultilevel"/>
    <w:tmpl w:val="F158673A"/>
    <w:lvl w:ilvl="0" w:tplc="A3964044">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57C2F63"/>
    <w:multiLevelType w:val="hybridMultilevel"/>
    <w:tmpl w:val="6DFCF3BC"/>
    <w:lvl w:ilvl="0" w:tplc="320EAEF4">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443118"/>
    <w:multiLevelType w:val="hybridMultilevel"/>
    <w:tmpl w:val="CAE2D558"/>
    <w:lvl w:ilvl="0" w:tplc="4686EF52">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F84C2F"/>
    <w:multiLevelType w:val="hybridMultilevel"/>
    <w:tmpl w:val="6B3C4C70"/>
    <w:lvl w:ilvl="0" w:tplc="A35C6A02">
      <w:start w:val="2"/>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9195406">
    <w:abstractNumId w:val="6"/>
  </w:num>
  <w:num w:numId="2" w16cid:durableId="2004621253">
    <w:abstractNumId w:val="8"/>
  </w:num>
  <w:num w:numId="3" w16cid:durableId="1555703300">
    <w:abstractNumId w:val="15"/>
  </w:num>
  <w:num w:numId="4" w16cid:durableId="1257715275">
    <w:abstractNumId w:val="11"/>
  </w:num>
  <w:num w:numId="5" w16cid:durableId="1725904040">
    <w:abstractNumId w:val="0"/>
  </w:num>
  <w:num w:numId="6" w16cid:durableId="784497016">
    <w:abstractNumId w:val="16"/>
  </w:num>
  <w:num w:numId="7" w16cid:durableId="1876043176">
    <w:abstractNumId w:val="13"/>
  </w:num>
  <w:num w:numId="8" w16cid:durableId="2113158233">
    <w:abstractNumId w:val="5"/>
  </w:num>
  <w:num w:numId="9" w16cid:durableId="431514521">
    <w:abstractNumId w:val="12"/>
  </w:num>
  <w:num w:numId="10" w16cid:durableId="342048936">
    <w:abstractNumId w:val="9"/>
  </w:num>
  <w:num w:numId="11" w16cid:durableId="1168786298">
    <w:abstractNumId w:val="3"/>
  </w:num>
  <w:num w:numId="12" w16cid:durableId="242491417">
    <w:abstractNumId w:val="1"/>
  </w:num>
  <w:num w:numId="13" w16cid:durableId="933974769">
    <w:abstractNumId w:val="7"/>
  </w:num>
  <w:num w:numId="14" w16cid:durableId="1750275266">
    <w:abstractNumId w:val="10"/>
  </w:num>
  <w:num w:numId="15" w16cid:durableId="1937977497">
    <w:abstractNumId w:val="4"/>
  </w:num>
  <w:num w:numId="16" w16cid:durableId="1191187981">
    <w:abstractNumId w:val="14"/>
  </w:num>
  <w:num w:numId="17" w16cid:durableId="102590298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tjA1tzAwNjAyNjBW0lEKTi0uzszPAymwrAUAtMFzliwAAAA="/>
  </w:docVars>
  <w:rsids>
    <w:rsidRoot w:val="00911249"/>
    <w:rsid w:val="001376AA"/>
    <w:rsid w:val="00145F34"/>
    <w:rsid w:val="0015340F"/>
    <w:rsid w:val="00180D0F"/>
    <w:rsid w:val="00291BE0"/>
    <w:rsid w:val="002928EA"/>
    <w:rsid w:val="00302B28"/>
    <w:rsid w:val="003333DC"/>
    <w:rsid w:val="0035675C"/>
    <w:rsid w:val="00360074"/>
    <w:rsid w:val="003669FF"/>
    <w:rsid w:val="003A4364"/>
    <w:rsid w:val="003E49A6"/>
    <w:rsid w:val="0045686E"/>
    <w:rsid w:val="0046476B"/>
    <w:rsid w:val="00482E7B"/>
    <w:rsid w:val="0048397F"/>
    <w:rsid w:val="004B58F3"/>
    <w:rsid w:val="00500C92"/>
    <w:rsid w:val="005B5676"/>
    <w:rsid w:val="005F0331"/>
    <w:rsid w:val="00736F6C"/>
    <w:rsid w:val="00740D25"/>
    <w:rsid w:val="00842C34"/>
    <w:rsid w:val="00871155"/>
    <w:rsid w:val="008F6472"/>
    <w:rsid w:val="00911249"/>
    <w:rsid w:val="009230C0"/>
    <w:rsid w:val="009B7FF2"/>
    <w:rsid w:val="009E6A44"/>
    <w:rsid w:val="00A22567"/>
    <w:rsid w:val="00AC6841"/>
    <w:rsid w:val="00B11030"/>
    <w:rsid w:val="00B427A6"/>
    <w:rsid w:val="00B82C69"/>
    <w:rsid w:val="00BA48AC"/>
    <w:rsid w:val="00C023AA"/>
    <w:rsid w:val="00C27749"/>
    <w:rsid w:val="00C66241"/>
    <w:rsid w:val="00CD583F"/>
    <w:rsid w:val="00D0102D"/>
    <w:rsid w:val="00DC299D"/>
    <w:rsid w:val="00E7624C"/>
    <w:rsid w:val="00E77F05"/>
    <w:rsid w:val="00F013E9"/>
    <w:rsid w:val="00F02EB3"/>
    <w:rsid w:val="00FA60DB"/>
    <w:rsid w:val="00FB357E"/>
    <w:rsid w:val="00FF60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0D9B9"/>
  <w15:chartTrackingRefBased/>
  <w15:docId w15:val="{D726F6A9-5565-4F80-88FF-DFD614847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6A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12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249"/>
  </w:style>
  <w:style w:type="paragraph" w:styleId="Footer">
    <w:name w:val="footer"/>
    <w:basedOn w:val="Normal"/>
    <w:link w:val="FooterChar"/>
    <w:uiPriority w:val="99"/>
    <w:unhideWhenUsed/>
    <w:rsid w:val="009112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249"/>
  </w:style>
  <w:style w:type="table" w:styleId="TableGrid">
    <w:name w:val="Table Grid"/>
    <w:basedOn w:val="TableNormal"/>
    <w:uiPriority w:val="39"/>
    <w:rsid w:val="00911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1249"/>
    <w:pPr>
      <w:ind w:left="720"/>
      <w:contextualSpacing/>
    </w:pPr>
  </w:style>
  <w:style w:type="character" w:styleId="Hyperlink">
    <w:name w:val="Hyperlink"/>
    <w:basedOn w:val="DefaultParagraphFont"/>
    <w:uiPriority w:val="99"/>
    <w:semiHidden/>
    <w:unhideWhenUsed/>
    <w:rsid w:val="003A43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659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https://eur02.safelinks.protection.outlook.com/?url=http%3A%2F%2Fwww.haverfordwestcounty.co.uk%2F&amp;data=05%7C01%7Cdevans%40faw.cymru%7C36a27621b9a745c6b70e08db215c3c19%7C6cb1bcaacbb049fea125e56ec44f9731%7C0%7C0%7C638140452254240306%7CUnknown%7CTWFpbGZsb3d8eyJWIjoiMC4wLjAwMDAiLCJQIjoiV2luMzIiLCJBTiI6Ik1haWwiLCJXVCI6Mn0%3D%7C3000%7C%7C%7C&amp;sdata=bpJezIV9jwJEw%2FTattNMw85CdZUjzlZE%2BTcS00ExVj8%3D&amp;reserved=0"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ur02.safelinks.protection.outlook.com/?url=http%3A%2F%2Fwww.haverfordwestcounty.co.uk%2F&amp;data=05%7C01%7Cdevans%40faw.cymru%7C36a27621b9a745c6b70e08db215c3c19%7C6cb1bcaacbb049fea125e56ec44f9731%7C0%7C0%7C638140452254240306%7CUnknown%7CTWFpbGZsb3d8eyJWIjoiMC4wLjAwMDAiLCJQIjoiV2luMzIiLCJBTiI6Ik1haWwiLCJXVCI6Mn0%3D%7C3000%7C%7C%7C&amp;sdata=bpJezIV9jwJEw%2FTattNMw85CdZUjzlZE%2BTcS00ExVj8%3D&amp;reserved=0"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ur02.safelinks.protection.outlook.com/?url=http%3A%2F%2Fwww.haverfordwestcounty.co.uk%2F&amp;data=05%7C01%7Cdevans%40faw.cymru%7C36a27621b9a745c6b70e08db215c3c19%7C6cb1bcaacbb049fea125e56ec44f9731%7C0%7C0%7C638140452254240306%7CUnknown%7CTWFpbGZsb3d8eyJWIjoiMC4wLjAwMDAiLCJQIjoiV2luMzIiLCJBTiI6Ik1haWwiLCJXVCI6Mn0%3D%7C3000%7C%7C%7C&amp;sdata=bpJezIV9jwJEw%2FTattNMw85CdZUjzlZE%2BTcS00ExVj8%3D&amp;reserved=0"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eur02.safelinks.protection.outlook.com/?url=http%3A%2F%2Fwww.haverfordwestcounty.co.uk%2F&amp;data=05%7C01%7Cdevans%40faw.cymru%7C36a27621b9a745c6b70e08db215c3c19%7C6cb1bcaacbb049fea125e56ec44f9731%7C0%7C0%7C638140452254240306%7CUnknown%7CTWFpbGZsb3d8eyJWIjoiMC4wLjAwMDAiLCJQIjoiV2luMzIiLCJBTiI6Ik1haWwiLCJXVCI6Mn0%3D%7C3000%7C%7C%7C&amp;sdata=bpJezIV9jwJEw%2FTattNMw85CdZUjzlZE%2BTcS00ExVj8%3D&amp;reserved=0"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4</Pages>
  <Words>1093</Words>
  <Characters>62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Julie Le Grice</cp:lastModifiedBy>
  <cp:revision>4</cp:revision>
  <cp:lastPrinted>2023-02-22T16:16:00Z</cp:lastPrinted>
  <dcterms:created xsi:type="dcterms:W3CDTF">2023-02-27T20:57:00Z</dcterms:created>
  <dcterms:modified xsi:type="dcterms:W3CDTF">2023-03-30T14:58:00Z</dcterms:modified>
</cp:coreProperties>
</file>